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1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2520"/>
        <w:gridCol w:w="3510"/>
      </w:tblGrid>
      <w:tr w:rsidR="00C575D4" w:rsidRPr="00C575D4" w:rsidTr="004D3C22">
        <w:tc>
          <w:tcPr>
            <w:tcW w:w="5130" w:type="dxa"/>
            <w:vMerge w:val="restart"/>
          </w:tcPr>
          <w:p w:rsidR="00C575D4" w:rsidRPr="00387357" w:rsidRDefault="0055799A" w:rsidP="0055799A">
            <w:pPr>
              <w:pStyle w:val="Standard"/>
              <w:spacing w:before="120"/>
              <w:ind w:left="-115"/>
              <w:jc w:val="both"/>
              <w:rPr>
                <w:rFonts w:ascii="Calibri" w:hAnsi="Calibri"/>
                <w:bCs/>
                <w:color w:val="595959" w:themeColor="text1" w:themeTint="A6"/>
                <w:sz w:val="26"/>
                <w:szCs w:val="26"/>
                <w:lang w:val="en-US"/>
              </w:rPr>
            </w:pPr>
            <w:r w:rsidRPr="0055799A">
              <w:rPr>
                <w:rFonts w:ascii="Calibri" w:eastAsia="SimSun" w:hAnsi="Calibri" w:cs="Calibri"/>
                <w:b/>
                <w:bCs/>
                <w:sz w:val="64"/>
                <w:szCs w:val="64"/>
                <w:lang w:val="en-US"/>
              </w:rPr>
              <w:t xml:space="preserve">RAHUL </w:t>
            </w:r>
            <w:r w:rsidRPr="0055799A">
              <w:rPr>
                <w:rFonts w:ascii="Calibri" w:eastAsia="SimSun" w:hAnsi="Calibri" w:cs="Calibri"/>
                <w:b/>
                <w:bCs/>
                <w:color w:val="7F7F7F" w:themeColor="text1" w:themeTint="80"/>
                <w:sz w:val="64"/>
                <w:szCs w:val="64"/>
                <w:lang w:val="en-US"/>
              </w:rPr>
              <w:t>PATEL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:rsidR="00C575D4" w:rsidRPr="006E1E96" w:rsidRDefault="00C575D4" w:rsidP="00490E3C">
            <w:pPr>
              <w:pStyle w:val="TableContents"/>
              <w:jc w:val="both"/>
              <w:rPr>
                <w:rFonts w:ascii="Calibri" w:hAnsi="Calibri" w:cs="Calibri"/>
                <w:lang w:val="en-US"/>
              </w:rPr>
            </w:pPr>
            <w:r w:rsidRPr="006E1E96">
              <w:rPr>
                <w:rFonts w:ascii="Calibri" w:eastAsia="SimSun" w:hAnsi="Calibri" w:cs="Calibri"/>
                <w:sz w:val="24"/>
                <w:szCs w:val="24"/>
                <w:lang w:val="en-US"/>
              </w:rPr>
              <w:t>Contact Info</w:t>
            </w:r>
            <w:r>
              <w:rPr>
                <w:rFonts w:ascii="Calibri" w:eastAsia="SimSun" w:hAnsi="Calibri" w:cs="Calibri"/>
                <w:sz w:val="24"/>
                <w:szCs w:val="24"/>
                <w:lang w:val="en-US"/>
              </w:rPr>
              <w:t>rmation</w:t>
            </w:r>
          </w:p>
        </w:tc>
        <w:tc>
          <w:tcPr>
            <w:tcW w:w="3510" w:type="dxa"/>
            <w:tcBorders>
              <w:bottom w:val="single" w:sz="4" w:space="0" w:color="auto"/>
            </w:tcBorders>
          </w:tcPr>
          <w:p w:rsidR="00C575D4" w:rsidRPr="006E1E96" w:rsidRDefault="00C575D4" w:rsidP="00490E3C">
            <w:pPr>
              <w:pStyle w:val="TableContents"/>
              <w:jc w:val="both"/>
              <w:rPr>
                <w:rFonts w:ascii="Calibri" w:eastAsia="SimSun" w:hAnsi="Calibri" w:cs="Calibri"/>
                <w:sz w:val="24"/>
                <w:szCs w:val="24"/>
                <w:lang w:val="en-US"/>
              </w:rPr>
            </w:pPr>
          </w:p>
        </w:tc>
      </w:tr>
      <w:tr w:rsidR="00C575D4" w:rsidRPr="006E1E96" w:rsidTr="004D3C22">
        <w:tc>
          <w:tcPr>
            <w:tcW w:w="5130" w:type="dxa"/>
            <w:vMerge/>
          </w:tcPr>
          <w:p w:rsidR="00C575D4" w:rsidRPr="006E1E96" w:rsidRDefault="00C575D4" w:rsidP="00490E3C">
            <w:pPr>
              <w:pStyle w:val="Section"/>
              <w:pBdr>
                <w:top w:val="none" w:sz="0" w:space="0" w:color="auto"/>
                <w:bottom w:val="none" w:sz="0" w:space="0" w:color="auto"/>
              </w:pBdr>
              <w:shd w:val="clear" w:color="auto" w:fill="auto"/>
              <w:tabs>
                <w:tab w:val="clear" w:pos="4819"/>
                <w:tab w:val="clear" w:pos="9638"/>
              </w:tabs>
              <w:spacing w:before="0" w:after="0"/>
              <w:rPr>
                <w:rFonts w:ascii="Calibri" w:hAnsi="Calibri" w:cs="Calibri"/>
                <w:b w:val="0"/>
                <w:color w:val="595959" w:themeColor="text1" w:themeTint="A6"/>
                <w:sz w:val="32"/>
                <w:szCs w:val="32"/>
                <w:lang w:val="en-US"/>
              </w:rPr>
            </w:pPr>
          </w:p>
        </w:tc>
        <w:tc>
          <w:tcPr>
            <w:tcW w:w="2520" w:type="dxa"/>
          </w:tcPr>
          <w:p w:rsidR="00C575D4" w:rsidRPr="006E1E96" w:rsidRDefault="00C575D4" w:rsidP="0055799A">
            <w:pPr>
              <w:pStyle w:val="Section"/>
              <w:pBdr>
                <w:top w:val="none" w:sz="0" w:space="0" w:color="auto"/>
                <w:bottom w:val="none" w:sz="0" w:space="0" w:color="auto"/>
              </w:pBdr>
              <w:shd w:val="clear" w:color="auto" w:fill="auto"/>
              <w:tabs>
                <w:tab w:val="clear" w:pos="4819"/>
                <w:tab w:val="clear" w:pos="9638"/>
                <w:tab w:val="right" w:pos="2322"/>
              </w:tabs>
              <w:spacing w:before="60" w:after="0"/>
              <w:ind w:right="-115"/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</w:pPr>
            <w:r w:rsidRPr="006E1E96">
              <w:rPr>
                <w:rFonts w:asciiTheme="minorHAnsi" w:hAnsiTheme="minorHAnsi"/>
                <w:b w:val="0"/>
                <w:noProof/>
                <w:color w:val="auto"/>
                <w:sz w:val="20"/>
                <w:szCs w:val="20"/>
                <w:lang w:val="en-US" w:eastAsia="en-US" w:bidi="ar-SA"/>
              </w:rPr>
              <w:drawing>
                <wp:anchor distT="0" distB="0" distL="114300" distR="114300" simplePos="0" relativeHeight="251713536" behindDoc="0" locked="0" layoutInCell="1" allowOverlap="1" wp14:anchorId="715E1FD9" wp14:editId="42F8B501">
                  <wp:simplePos x="0" y="0"/>
                  <wp:positionH relativeFrom="column">
                    <wp:posOffset>-22860</wp:posOffset>
                  </wp:positionH>
                  <wp:positionV relativeFrom="page">
                    <wp:posOffset>21590</wp:posOffset>
                  </wp:positionV>
                  <wp:extent cx="184785" cy="175895"/>
                  <wp:effectExtent l="0" t="0" r="5715" b="0"/>
                  <wp:wrapNone/>
                  <wp:docPr id="2" name="graphics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s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785" cy="175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4D3C22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 xml:space="preserve">        </w:t>
            </w:r>
            <w:r w:rsidR="0055799A" w:rsidRPr="0055799A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>(714) 618-4571</w:t>
            </w:r>
            <w:r w:rsidR="0055799A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ab/>
            </w:r>
          </w:p>
        </w:tc>
        <w:tc>
          <w:tcPr>
            <w:tcW w:w="3510" w:type="dxa"/>
          </w:tcPr>
          <w:p w:rsidR="00C575D4" w:rsidRPr="006E1E96" w:rsidRDefault="00025369" w:rsidP="00025369">
            <w:pPr>
              <w:pStyle w:val="Section"/>
              <w:pBdr>
                <w:top w:val="none" w:sz="0" w:space="0" w:color="auto"/>
                <w:bottom w:val="none" w:sz="0" w:space="0" w:color="auto"/>
              </w:pBdr>
              <w:shd w:val="clear" w:color="auto" w:fill="auto"/>
              <w:tabs>
                <w:tab w:val="clear" w:pos="4819"/>
                <w:tab w:val="clear" w:pos="9638"/>
              </w:tabs>
              <w:spacing w:before="60" w:after="0"/>
              <w:ind w:right="-115"/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</w:pPr>
            <w:r>
              <w:rPr>
                <w:rFonts w:asciiTheme="minorHAnsi" w:hAnsiTheme="minorHAnsi"/>
                <w:b w:val="0"/>
                <w:noProof/>
                <w:color w:val="auto"/>
                <w:sz w:val="20"/>
                <w:szCs w:val="20"/>
                <w:lang w:val="en-US" w:eastAsia="en-US" w:bidi="ar-SA"/>
              </w:rPr>
              <w:drawing>
                <wp:anchor distT="0" distB="0" distL="114300" distR="114300" simplePos="0" relativeHeight="251716608" behindDoc="0" locked="0" layoutInCell="1" allowOverlap="1">
                  <wp:simplePos x="0" y="0"/>
                  <wp:positionH relativeFrom="column">
                    <wp:posOffset>-8255</wp:posOffset>
                  </wp:positionH>
                  <wp:positionV relativeFrom="paragraph">
                    <wp:posOffset>22963</wp:posOffset>
                  </wp:positionV>
                  <wp:extent cx="179705" cy="18034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itHub Logo.png"/>
                          <pic:cNvPicPr/>
                        </pic:nvPicPr>
                        <pic:blipFill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05" cy="18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D3C22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 xml:space="preserve">        </w:t>
            </w:r>
            <w:r w:rsidRPr="00025369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>rapatel7.github.io</w:t>
            </w:r>
          </w:p>
        </w:tc>
      </w:tr>
      <w:tr w:rsidR="00C575D4" w:rsidRPr="006E1E96" w:rsidTr="004D3C22">
        <w:trPr>
          <w:trHeight w:val="80"/>
        </w:trPr>
        <w:tc>
          <w:tcPr>
            <w:tcW w:w="5130" w:type="dxa"/>
            <w:vMerge/>
          </w:tcPr>
          <w:p w:rsidR="00C575D4" w:rsidRPr="006E1E96" w:rsidRDefault="00C575D4" w:rsidP="00490E3C">
            <w:pPr>
              <w:pStyle w:val="Section"/>
              <w:pBdr>
                <w:top w:val="none" w:sz="0" w:space="0" w:color="auto"/>
                <w:bottom w:val="none" w:sz="0" w:space="0" w:color="auto"/>
              </w:pBdr>
              <w:shd w:val="clear" w:color="auto" w:fill="auto"/>
              <w:tabs>
                <w:tab w:val="clear" w:pos="4819"/>
                <w:tab w:val="clear" w:pos="9638"/>
              </w:tabs>
              <w:spacing w:before="0" w:after="0"/>
              <w:rPr>
                <w:rFonts w:ascii="Calibri" w:hAnsi="Calibri" w:cs="Calibri"/>
                <w:b w:val="0"/>
                <w:color w:val="595959" w:themeColor="text1" w:themeTint="A6"/>
                <w:sz w:val="32"/>
                <w:szCs w:val="32"/>
                <w:lang w:val="en-US"/>
              </w:rPr>
            </w:pPr>
          </w:p>
        </w:tc>
        <w:tc>
          <w:tcPr>
            <w:tcW w:w="2520" w:type="dxa"/>
          </w:tcPr>
          <w:p w:rsidR="00C575D4" w:rsidRPr="006E1E96" w:rsidRDefault="00C575D4" w:rsidP="0055799A">
            <w:pPr>
              <w:pStyle w:val="Section"/>
              <w:pBdr>
                <w:top w:val="none" w:sz="0" w:space="0" w:color="auto"/>
                <w:bottom w:val="none" w:sz="0" w:space="0" w:color="auto"/>
              </w:pBdr>
              <w:shd w:val="clear" w:color="auto" w:fill="auto"/>
              <w:tabs>
                <w:tab w:val="clear" w:pos="4819"/>
                <w:tab w:val="clear" w:pos="9638"/>
              </w:tabs>
              <w:spacing w:before="60" w:after="0"/>
              <w:ind w:right="-115"/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</w:pPr>
            <w:r w:rsidRPr="006E1E96">
              <w:rPr>
                <w:rFonts w:asciiTheme="minorHAnsi" w:hAnsiTheme="minorHAnsi"/>
                <w:b w:val="0"/>
                <w:noProof/>
                <w:color w:val="auto"/>
                <w:sz w:val="20"/>
                <w:szCs w:val="20"/>
                <w:lang w:val="en-US" w:eastAsia="en-US" w:bidi="ar-SA"/>
              </w:rPr>
              <w:drawing>
                <wp:anchor distT="0" distB="0" distL="114300" distR="114300" simplePos="0" relativeHeight="251709440" behindDoc="0" locked="0" layoutInCell="1" allowOverlap="1" wp14:anchorId="2AF182D7" wp14:editId="0E3545CE">
                  <wp:simplePos x="0" y="0"/>
                  <wp:positionH relativeFrom="column">
                    <wp:posOffset>-22225</wp:posOffset>
                  </wp:positionH>
                  <wp:positionV relativeFrom="page">
                    <wp:posOffset>11430</wp:posOffset>
                  </wp:positionV>
                  <wp:extent cx="180975" cy="175895"/>
                  <wp:effectExtent l="0" t="0" r="9525" b="0"/>
                  <wp:wrapNone/>
                  <wp:docPr id="6" name="graphics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s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758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4D3C22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 xml:space="preserve">        </w:t>
            </w:r>
            <w:r w:rsidR="0055799A" w:rsidRPr="0055799A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>rahulpatel20@aol.com</w:t>
            </w:r>
          </w:p>
        </w:tc>
        <w:tc>
          <w:tcPr>
            <w:tcW w:w="3510" w:type="dxa"/>
          </w:tcPr>
          <w:p w:rsidR="00C575D4" w:rsidRPr="004D3C22" w:rsidRDefault="00C575D4" w:rsidP="0055799A">
            <w:pPr>
              <w:pStyle w:val="Section"/>
              <w:pBdr>
                <w:top w:val="none" w:sz="0" w:space="0" w:color="auto"/>
                <w:bottom w:val="none" w:sz="0" w:space="0" w:color="auto"/>
              </w:pBdr>
              <w:shd w:val="clear" w:color="auto" w:fill="auto"/>
              <w:tabs>
                <w:tab w:val="clear" w:pos="4819"/>
                <w:tab w:val="clear" w:pos="9638"/>
              </w:tabs>
              <w:spacing w:before="60" w:after="0"/>
              <w:ind w:right="-115"/>
              <w:rPr>
                <w:rFonts w:asciiTheme="minorHAnsi" w:hAnsiTheme="minorHAnsi"/>
                <w:b w:val="0"/>
                <w:color w:val="auto"/>
                <w:spacing w:val="-6"/>
                <w:sz w:val="20"/>
                <w:szCs w:val="20"/>
                <w:lang w:val="en-US"/>
              </w:rPr>
            </w:pPr>
            <w:r w:rsidRPr="006E5B04">
              <w:rPr>
                <w:rFonts w:ascii="Calibri" w:hAnsi="Calibri" w:cs="Calibri"/>
                <w:b w:val="0"/>
                <w:noProof/>
                <w:color w:val="595959" w:themeColor="text1" w:themeTint="A6"/>
                <w:sz w:val="32"/>
                <w:szCs w:val="32"/>
                <w:lang w:val="en-US" w:eastAsia="en-US" w:bidi="ar-SA"/>
              </w:rPr>
              <w:drawing>
                <wp:anchor distT="0" distB="0" distL="114300" distR="114300" simplePos="0" relativeHeight="251715584" behindDoc="0" locked="0" layoutInCell="1" allowOverlap="1" wp14:anchorId="3236DF98" wp14:editId="7E2C8F4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9050</wp:posOffset>
                  </wp:positionV>
                  <wp:extent cx="179705" cy="18034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05" cy="18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D3C22">
              <w:rPr>
                <w:rFonts w:asciiTheme="minorHAnsi" w:hAnsiTheme="minorHAnsi"/>
                <w:b w:val="0"/>
                <w:color w:val="auto"/>
                <w:sz w:val="20"/>
                <w:szCs w:val="20"/>
                <w:lang w:val="en-US"/>
              </w:rPr>
              <w:t xml:space="preserve">        </w:t>
            </w:r>
            <w:r w:rsidR="004D3C22" w:rsidRPr="004D3C22">
              <w:rPr>
                <w:rFonts w:asciiTheme="minorHAnsi" w:hAnsiTheme="minorHAnsi"/>
                <w:b w:val="0"/>
                <w:color w:val="auto"/>
                <w:spacing w:val="-6"/>
                <w:sz w:val="20"/>
                <w:szCs w:val="20"/>
                <w:lang w:val="en-US"/>
              </w:rPr>
              <w:t>linkedin.com/in/rahul-patel-323195183</w:t>
            </w:r>
          </w:p>
        </w:tc>
      </w:tr>
    </w:tbl>
    <w:p w:rsidR="00490E3C" w:rsidRPr="00694FA3" w:rsidRDefault="00490E3C" w:rsidP="005F55F6">
      <w:pPr>
        <w:pStyle w:val="Section"/>
        <w:pBdr>
          <w:top w:val="none" w:sz="0" w:space="0" w:color="auto"/>
          <w:bottom w:val="single" w:sz="18" w:space="0" w:color="0070C0"/>
        </w:pBdr>
        <w:shd w:val="clear" w:color="auto" w:fill="auto"/>
        <w:tabs>
          <w:tab w:val="clear" w:pos="4819"/>
          <w:tab w:val="clear" w:pos="9638"/>
        </w:tabs>
        <w:spacing w:before="0" w:after="0"/>
        <w:rPr>
          <w:rFonts w:ascii="Calibri" w:hAnsi="Calibri" w:cs="Calibri"/>
          <w:b w:val="0"/>
          <w:color w:val="595959" w:themeColor="text1" w:themeTint="A6"/>
          <w:sz w:val="20"/>
          <w:szCs w:val="32"/>
          <w:lang w:val="en-US"/>
        </w:rPr>
      </w:pPr>
    </w:p>
    <w:p w:rsidR="00A01898" w:rsidRPr="00EF443B" w:rsidRDefault="005C6631" w:rsidP="00694FA3">
      <w:pPr>
        <w:pStyle w:val="Section"/>
        <w:pBdr>
          <w:top w:val="none" w:sz="0" w:space="0" w:color="auto"/>
          <w:bottom w:val="single" w:sz="18" w:space="0" w:color="0070C0"/>
        </w:pBdr>
        <w:shd w:val="clear" w:color="auto" w:fill="auto"/>
        <w:tabs>
          <w:tab w:val="clear" w:pos="4819"/>
          <w:tab w:val="clear" w:pos="9638"/>
        </w:tabs>
        <w:spacing w:before="0" w:after="0"/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</w:pPr>
      <w:r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>Summary</w:t>
      </w:r>
    </w:p>
    <w:p w:rsidR="008C0B4D" w:rsidRPr="00EF443B" w:rsidRDefault="008C0B4D" w:rsidP="00694FA3">
      <w:pPr>
        <w:autoSpaceDE w:val="0"/>
        <w:autoSpaceDN w:val="0"/>
        <w:adjustRightInd w:val="0"/>
        <w:spacing w:after="0"/>
        <w:rPr>
          <w:rFonts w:ascii="Calibri" w:eastAsia="Helvetica Neue" w:hAnsi="Calibri" w:cs="Calibri"/>
          <w:sz w:val="8"/>
          <w:szCs w:val="22"/>
        </w:rPr>
      </w:pPr>
    </w:p>
    <w:p w:rsidR="00477448" w:rsidRPr="00EF443B" w:rsidRDefault="00477448" w:rsidP="00694FA3">
      <w:pPr>
        <w:spacing w:after="0" w:line="220" w:lineRule="exact"/>
        <w:jc w:val="both"/>
        <w:rPr>
          <w:rFonts w:ascii="Calibri" w:eastAsia="Helvetica Neue" w:hAnsi="Calibri" w:cs="Calibri"/>
          <w:sz w:val="20"/>
          <w:szCs w:val="21"/>
        </w:rPr>
      </w:pPr>
      <w:r w:rsidRPr="00EF443B">
        <w:rPr>
          <w:rFonts w:ascii="Calibri" w:eastAsia="Helvetica Neue" w:hAnsi="Calibri" w:cs="Calibri"/>
          <w:sz w:val="20"/>
          <w:szCs w:val="21"/>
        </w:rPr>
        <w:t>A h</w:t>
      </w:r>
      <w:r w:rsidR="00FD0E59" w:rsidRPr="00EF443B">
        <w:rPr>
          <w:rFonts w:ascii="Calibri" w:eastAsia="Helvetica Neue" w:hAnsi="Calibri" w:cs="Calibri"/>
          <w:sz w:val="20"/>
          <w:szCs w:val="21"/>
        </w:rPr>
        <w:t xml:space="preserve">ighly-analytical Computer Science candidate primed to apply competencies in </w:t>
      </w:r>
      <w:r w:rsidRPr="00EF443B">
        <w:rPr>
          <w:rFonts w:ascii="Calibri" w:eastAsia="Helvetica Neue" w:hAnsi="Calibri" w:cs="Calibri"/>
          <w:sz w:val="20"/>
          <w:szCs w:val="21"/>
        </w:rPr>
        <w:t xml:space="preserve">Software Engineering and Web Development </w:t>
      </w:r>
      <w:r w:rsidR="00FD0E59" w:rsidRPr="00EF443B">
        <w:rPr>
          <w:rFonts w:ascii="Calibri" w:eastAsia="Helvetica Neue" w:hAnsi="Calibri" w:cs="Calibri"/>
          <w:sz w:val="20"/>
          <w:szCs w:val="21"/>
        </w:rPr>
        <w:t xml:space="preserve">refined through academic preparation and experience in a practical environment while learning </w:t>
      </w:r>
      <w:r w:rsidRPr="00EF443B">
        <w:rPr>
          <w:rFonts w:ascii="Calibri" w:eastAsia="Helvetica Neue" w:hAnsi="Calibri" w:cs="Calibri"/>
          <w:sz w:val="20"/>
          <w:szCs w:val="21"/>
        </w:rPr>
        <w:t>from experienced professionals.</w:t>
      </w:r>
      <w:r w:rsidR="005C6631" w:rsidRPr="00EF443B">
        <w:rPr>
          <w:rFonts w:ascii="Calibri" w:eastAsia="Helvetica Neue" w:hAnsi="Calibri" w:cs="Calibri"/>
          <w:sz w:val="20"/>
          <w:szCs w:val="21"/>
        </w:rPr>
        <w:t xml:space="preserve"> Poised to excel in a</w:t>
      </w:r>
      <w:r w:rsidR="0021289B" w:rsidRPr="00EF443B">
        <w:rPr>
          <w:rFonts w:ascii="Calibri" w:eastAsia="Helvetica Neue" w:hAnsi="Calibri" w:cs="Calibri"/>
          <w:sz w:val="20"/>
          <w:szCs w:val="21"/>
        </w:rPr>
        <w:t>n internship</w:t>
      </w:r>
      <w:r w:rsidR="005C6631" w:rsidRPr="00EF443B">
        <w:rPr>
          <w:rFonts w:ascii="Calibri" w:eastAsia="Helvetica Neue" w:hAnsi="Calibri" w:cs="Calibri"/>
          <w:sz w:val="20"/>
          <w:szCs w:val="21"/>
        </w:rPr>
        <w:t xml:space="preserve"> role combining a unique blend of strong project management sensibilities and technical proficiency. A fast-learner who is unafraid of hard work and first to step up to a challenge.</w:t>
      </w:r>
    </w:p>
    <w:p w:rsidR="00DC2F8C" w:rsidRPr="00694FA3" w:rsidRDefault="00DC2F8C" w:rsidP="00694FA3">
      <w:pPr>
        <w:pStyle w:val="Normal1"/>
        <w:rPr>
          <w:rFonts w:ascii="Calibri" w:hAnsi="Calibri" w:cs="Calibri"/>
          <w:sz w:val="20"/>
          <w:szCs w:val="22"/>
          <w:lang w:val="en-US"/>
        </w:rPr>
      </w:pPr>
    </w:p>
    <w:p w:rsidR="00DC2F8C" w:rsidRPr="00EF443B" w:rsidRDefault="00DC2F8C" w:rsidP="00694FA3">
      <w:pPr>
        <w:pStyle w:val="Section"/>
        <w:pBdr>
          <w:top w:val="none" w:sz="0" w:space="0" w:color="auto"/>
          <w:bottom w:val="single" w:sz="18" w:space="0" w:color="0070C0"/>
        </w:pBdr>
        <w:shd w:val="clear" w:color="auto" w:fill="auto"/>
        <w:tabs>
          <w:tab w:val="clear" w:pos="4819"/>
          <w:tab w:val="clear" w:pos="9638"/>
        </w:tabs>
        <w:spacing w:before="0" w:after="0"/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</w:pPr>
      <w:r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>Key Skills &amp; Attributes</w:t>
      </w:r>
    </w:p>
    <w:p w:rsidR="00DC2F8C" w:rsidRPr="00EF443B" w:rsidRDefault="00DC2F8C" w:rsidP="00694FA3">
      <w:pPr>
        <w:pStyle w:val="Standard"/>
        <w:rPr>
          <w:rFonts w:ascii="Calibri" w:hAnsi="Calibri" w:cs="Calibri"/>
          <w:bCs/>
          <w:sz w:val="8"/>
          <w:szCs w:val="22"/>
          <w:lang w:val="en-US"/>
        </w:rPr>
      </w:pPr>
    </w:p>
    <w:p w:rsidR="00105E88" w:rsidRPr="00EF443B" w:rsidRDefault="00105E88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ind w:left="360" w:hanging="274"/>
        <w:rPr>
          <w:rFonts w:ascii="Calibri" w:hAnsi="Calibri" w:cs="Calibri"/>
          <w:sz w:val="20"/>
          <w:szCs w:val="21"/>
          <w:lang w:val="en-US"/>
        </w:rPr>
      </w:pPr>
      <w:r w:rsidRPr="00EF443B">
        <w:rPr>
          <w:rFonts w:ascii="Calibri" w:hAnsi="Calibri" w:cs="Calibri"/>
          <w:sz w:val="20"/>
          <w:szCs w:val="21"/>
          <w:lang w:val="en-US"/>
        </w:rPr>
        <w:t xml:space="preserve">Technical </w:t>
      </w:r>
      <w:r w:rsidR="00477448" w:rsidRPr="00EF443B">
        <w:rPr>
          <w:rFonts w:ascii="Calibri" w:hAnsi="Calibri" w:cs="Calibri"/>
          <w:sz w:val="20"/>
          <w:szCs w:val="21"/>
          <w:lang w:val="en-US"/>
        </w:rPr>
        <w:t>Profile: Python, Java, HTML, CSS, C++, C language, Microsoft Office Suite</w:t>
      </w:r>
    </w:p>
    <w:p w:rsidR="00EF443B" w:rsidRPr="00EF443B" w:rsidRDefault="00EF443B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ind w:left="360" w:hanging="274"/>
        <w:rPr>
          <w:rFonts w:ascii="Calibri" w:hAnsi="Calibri" w:cs="Calibri"/>
          <w:sz w:val="20"/>
          <w:szCs w:val="21"/>
          <w:lang w:val="en-US"/>
        </w:rPr>
      </w:pPr>
      <w:r w:rsidRPr="00EF443B">
        <w:rPr>
          <w:rFonts w:ascii="Calibri" w:hAnsi="Calibri" w:cs="Calibri"/>
          <w:sz w:val="20"/>
          <w:szCs w:val="21"/>
          <w:lang w:val="en-US"/>
        </w:rPr>
        <w:t>Improved programming and web development skills by self-learning how to code using HTML and CSS</w:t>
      </w:r>
    </w:p>
    <w:p w:rsidR="005C6631" w:rsidRPr="00EF443B" w:rsidRDefault="00477448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ind w:left="360" w:hanging="274"/>
        <w:rPr>
          <w:rFonts w:ascii="Calibri" w:hAnsi="Calibri" w:cs="Calibri"/>
          <w:sz w:val="20"/>
          <w:szCs w:val="21"/>
          <w:lang w:val="en-US"/>
        </w:rPr>
      </w:pPr>
      <w:r w:rsidRPr="00EF443B">
        <w:rPr>
          <w:rFonts w:ascii="Calibri" w:hAnsi="Calibri" w:cs="Calibri"/>
          <w:sz w:val="20"/>
          <w:szCs w:val="21"/>
          <w:lang w:val="en-US"/>
        </w:rPr>
        <w:t xml:space="preserve">Well-versed with </w:t>
      </w:r>
      <w:r w:rsidR="00105E88" w:rsidRPr="00EF443B">
        <w:rPr>
          <w:rFonts w:ascii="Calibri" w:hAnsi="Calibri" w:cs="Calibri"/>
          <w:sz w:val="20"/>
          <w:szCs w:val="21"/>
          <w:lang w:val="en-US"/>
        </w:rPr>
        <w:t>Business Writing</w:t>
      </w:r>
      <w:r w:rsidRPr="00EF443B">
        <w:rPr>
          <w:rFonts w:ascii="Calibri" w:hAnsi="Calibri" w:cs="Calibri"/>
          <w:sz w:val="20"/>
          <w:szCs w:val="21"/>
          <w:lang w:val="en-US"/>
        </w:rPr>
        <w:t xml:space="preserve">, </w:t>
      </w:r>
      <w:r w:rsidR="00105E88" w:rsidRPr="00EF443B">
        <w:rPr>
          <w:rFonts w:ascii="Calibri" w:hAnsi="Calibri" w:cs="Calibri"/>
          <w:sz w:val="20"/>
          <w:szCs w:val="21"/>
          <w:lang w:val="en-US"/>
        </w:rPr>
        <w:t>Human Relations</w:t>
      </w:r>
      <w:r w:rsidRPr="00EF443B">
        <w:rPr>
          <w:rFonts w:ascii="Calibri" w:hAnsi="Calibri" w:cs="Calibri"/>
          <w:sz w:val="20"/>
          <w:szCs w:val="21"/>
          <w:lang w:val="en-US"/>
        </w:rPr>
        <w:t xml:space="preserve">, </w:t>
      </w:r>
      <w:r w:rsidR="00105E88" w:rsidRPr="00EF443B">
        <w:rPr>
          <w:rFonts w:ascii="Calibri" w:hAnsi="Calibri" w:cs="Calibri"/>
          <w:sz w:val="20"/>
          <w:szCs w:val="21"/>
          <w:lang w:val="en-US"/>
        </w:rPr>
        <w:t>Organizational Behavior</w:t>
      </w:r>
      <w:r w:rsidRPr="00EF443B">
        <w:rPr>
          <w:rFonts w:ascii="Calibri" w:hAnsi="Calibri" w:cs="Calibri"/>
          <w:sz w:val="20"/>
          <w:szCs w:val="21"/>
          <w:lang w:val="en-US"/>
        </w:rPr>
        <w:t>, and</w:t>
      </w:r>
      <w:r w:rsidR="00105E88" w:rsidRPr="00EF443B">
        <w:rPr>
          <w:rFonts w:ascii="Calibri" w:hAnsi="Calibri" w:cs="Calibri"/>
          <w:sz w:val="20"/>
          <w:szCs w:val="21"/>
          <w:lang w:val="en-US"/>
        </w:rPr>
        <w:t xml:space="preserve"> Information Systems and Applications</w:t>
      </w:r>
    </w:p>
    <w:p w:rsidR="00477448" w:rsidRPr="00EF443B" w:rsidRDefault="005C6631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ind w:left="360" w:hanging="274"/>
        <w:rPr>
          <w:rFonts w:ascii="Calibri" w:hAnsi="Calibri" w:cs="Calibri"/>
          <w:sz w:val="20"/>
          <w:szCs w:val="21"/>
          <w:lang w:val="en-US"/>
        </w:rPr>
      </w:pPr>
      <w:r w:rsidRPr="00EF443B">
        <w:rPr>
          <w:rFonts w:ascii="Calibri" w:hAnsi="Calibri" w:cs="Calibri"/>
          <w:sz w:val="20"/>
          <w:szCs w:val="21"/>
          <w:lang w:val="en-US"/>
        </w:rPr>
        <w:t>Stay abreast with the latest technological advancements, along with determination to succeed and passion to achieve results</w:t>
      </w:r>
    </w:p>
    <w:p w:rsidR="0055799A" w:rsidRPr="00694FA3" w:rsidRDefault="0055799A" w:rsidP="00694FA3">
      <w:pPr>
        <w:pStyle w:val="Normal1"/>
        <w:rPr>
          <w:rFonts w:ascii="Calibri" w:hAnsi="Calibri" w:cs="Calibri"/>
          <w:sz w:val="20"/>
          <w:szCs w:val="22"/>
          <w:lang w:val="en-US"/>
        </w:rPr>
      </w:pPr>
    </w:p>
    <w:p w:rsidR="0055799A" w:rsidRPr="00EF443B" w:rsidRDefault="0055799A" w:rsidP="00694FA3">
      <w:pPr>
        <w:pStyle w:val="Section"/>
        <w:pBdr>
          <w:top w:val="none" w:sz="0" w:space="0" w:color="auto"/>
          <w:bottom w:val="single" w:sz="18" w:space="0" w:color="0070C0"/>
        </w:pBdr>
        <w:shd w:val="clear" w:color="auto" w:fill="auto"/>
        <w:tabs>
          <w:tab w:val="clear" w:pos="4819"/>
          <w:tab w:val="clear" w:pos="9638"/>
        </w:tabs>
        <w:spacing w:before="0" w:after="0"/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sectPr w:rsidR="0055799A" w:rsidRPr="00EF443B" w:rsidSect="0055799A">
          <w:headerReference w:type="default" r:id="rId13"/>
          <w:footerReference w:type="default" r:id="rId14"/>
          <w:type w:val="continuous"/>
          <w:pgSz w:w="12240" w:h="15840" w:code="1"/>
          <w:pgMar w:top="630" w:right="567" w:bottom="851" w:left="567" w:header="360" w:footer="680" w:gutter="0"/>
          <w:cols w:space="0"/>
        </w:sectPr>
      </w:pPr>
      <w:r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>Education</w:t>
      </w:r>
    </w:p>
    <w:p w:rsidR="0055799A" w:rsidRPr="00EF443B" w:rsidRDefault="0055799A" w:rsidP="00694FA3">
      <w:pPr>
        <w:pStyle w:val="Normal1"/>
        <w:rPr>
          <w:rFonts w:ascii="Calibri" w:eastAsia="Helvetica Neue" w:hAnsi="Calibri" w:cs="Calibri"/>
          <w:sz w:val="8"/>
          <w:szCs w:val="22"/>
          <w:lang w:val="en-US"/>
        </w:rPr>
      </w:pPr>
    </w:p>
    <w:p w:rsidR="0055799A" w:rsidRPr="00EF443B" w:rsidRDefault="0055799A" w:rsidP="00694FA3">
      <w:pPr>
        <w:pStyle w:val="Normal1"/>
        <w:tabs>
          <w:tab w:val="right" w:pos="11070"/>
        </w:tabs>
        <w:rPr>
          <w:rFonts w:ascii="Calibri" w:eastAsia="Helvetica Neue" w:hAnsi="Calibri" w:cs="Calibri"/>
          <w:sz w:val="20"/>
          <w:szCs w:val="21"/>
          <w:lang w:val="en-US"/>
        </w:rPr>
      </w:pPr>
      <w:r w:rsidRPr="00EF443B">
        <w:rPr>
          <w:rFonts w:ascii="Calibri" w:eastAsia="Helvetica Neue" w:hAnsi="Calibri" w:cs="Calibri"/>
          <w:b/>
          <w:sz w:val="20"/>
          <w:szCs w:val="21"/>
          <w:lang w:val="en-US"/>
        </w:rPr>
        <w:t>Bachelor of Science in Computer Science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 xml:space="preserve"> </w:t>
      </w:r>
      <w:r w:rsidR="00F21C90" w:rsidRPr="00EF443B">
        <w:rPr>
          <w:rFonts w:ascii="Calibri" w:eastAsia="Helvetica Neue" w:hAnsi="Calibri" w:cs="Calibri"/>
          <w:sz w:val="20"/>
          <w:szCs w:val="21"/>
          <w:lang w:val="en-US"/>
        </w:rPr>
        <w:t xml:space="preserve">(GPA: 3.2; Minor in Real Estate) 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>| ARIZONA STATE UNIVERSITY   Tempe, AZ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ab/>
        <w:t>May 2022</w:t>
      </w:r>
    </w:p>
    <w:p w:rsidR="000A740A" w:rsidRPr="00694FA3" w:rsidRDefault="000A740A" w:rsidP="00694FA3">
      <w:pPr>
        <w:pStyle w:val="Normal1"/>
        <w:rPr>
          <w:rFonts w:ascii="Calibri" w:hAnsi="Calibri" w:cs="Calibri"/>
          <w:sz w:val="20"/>
          <w:szCs w:val="22"/>
          <w:lang w:val="en-US"/>
        </w:rPr>
      </w:pPr>
    </w:p>
    <w:p w:rsidR="000A740A" w:rsidRPr="00EF443B" w:rsidRDefault="000A740A" w:rsidP="00694FA3">
      <w:pPr>
        <w:pStyle w:val="Section"/>
        <w:pBdr>
          <w:top w:val="none" w:sz="0" w:space="0" w:color="auto"/>
          <w:bottom w:val="single" w:sz="18" w:space="0" w:color="0070C0"/>
        </w:pBdr>
        <w:shd w:val="clear" w:color="auto" w:fill="auto"/>
        <w:tabs>
          <w:tab w:val="clear" w:pos="4819"/>
          <w:tab w:val="clear" w:pos="9638"/>
          <w:tab w:val="left" w:pos="2505"/>
        </w:tabs>
        <w:spacing w:before="0" w:after="0"/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sectPr w:rsidR="000A740A" w:rsidRPr="00EF443B" w:rsidSect="0055799A">
          <w:headerReference w:type="default" r:id="rId15"/>
          <w:footerReference w:type="default" r:id="rId16"/>
          <w:type w:val="continuous"/>
          <w:pgSz w:w="12240" w:h="15840" w:code="1"/>
          <w:pgMar w:top="630" w:right="567" w:bottom="851" w:left="567" w:header="360" w:footer="680" w:gutter="0"/>
          <w:cols w:space="0"/>
        </w:sectPr>
      </w:pPr>
      <w:r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>Projects</w:t>
      </w:r>
      <w:r w:rsidR="00CE3C3F"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ab/>
      </w:r>
    </w:p>
    <w:p w:rsidR="000A740A" w:rsidRPr="00EF443B" w:rsidRDefault="000A740A" w:rsidP="00694FA3">
      <w:pPr>
        <w:pStyle w:val="Normal1"/>
        <w:rPr>
          <w:rFonts w:ascii="Calibri" w:eastAsia="Helvetica Neue" w:hAnsi="Calibri" w:cs="Calibri"/>
          <w:sz w:val="8"/>
          <w:szCs w:val="22"/>
          <w:lang w:val="en-US"/>
        </w:rPr>
      </w:pPr>
    </w:p>
    <w:p w:rsidR="00950CB9" w:rsidRPr="00EF443B" w:rsidRDefault="00EF443B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EF443B">
        <w:rPr>
          <w:rFonts w:ascii="Calibri" w:hAnsi="Calibri" w:cs="Calibri"/>
          <w:sz w:val="20"/>
          <w:szCs w:val="20"/>
          <w:lang w:val="en-US"/>
        </w:rPr>
        <w:t>Used</w:t>
      </w:r>
      <w:r w:rsidR="00950CB9" w:rsidRPr="00EF443B">
        <w:rPr>
          <w:rFonts w:ascii="Calibri" w:hAnsi="Calibri" w:cs="Calibri"/>
          <w:sz w:val="20"/>
          <w:szCs w:val="20"/>
          <w:lang w:val="en-US"/>
        </w:rPr>
        <w:t xml:space="preserve"> self-taught knowledge of Python3, </w:t>
      </w:r>
      <w:r w:rsidR="00950CB9" w:rsidRPr="00EF443B">
        <w:rPr>
          <w:rFonts w:ascii="Calibri" w:hAnsi="Calibri"/>
          <w:sz w:val="20"/>
          <w:szCs w:val="20"/>
        </w:rPr>
        <w:t>Turtle</w:t>
      </w:r>
      <w:r w:rsidRPr="00EF443B">
        <w:rPr>
          <w:rFonts w:ascii="Calibri" w:hAnsi="Calibri"/>
          <w:sz w:val="20"/>
          <w:szCs w:val="20"/>
        </w:rPr>
        <w:t xml:space="preserve"> (library)</w:t>
      </w:r>
      <w:r w:rsidR="00950CB9" w:rsidRPr="00EF443B">
        <w:rPr>
          <w:rFonts w:ascii="Calibri" w:hAnsi="Calibri"/>
          <w:sz w:val="20"/>
          <w:szCs w:val="20"/>
        </w:rPr>
        <w:t>,</w:t>
      </w:r>
      <w:r w:rsidR="00950CB9" w:rsidRPr="00EF443B">
        <w:rPr>
          <w:rFonts w:ascii="Calibri" w:hAnsi="Calibri" w:cs="Calibri"/>
          <w:sz w:val="20"/>
          <w:szCs w:val="20"/>
          <w:lang w:val="en-US"/>
        </w:rPr>
        <w:t xml:space="preserve"> and software development to create a replica of </w:t>
      </w:r>
      <w:r w:rsidR="00950CB9" w:rsidRPr="00EF443B">
        <w:rPr>
          <w:rFonts w:ascii="Calibri" w:hAnsi="Calibri" w:cs="Calibri"/>
          <w:b/>
          <w:sz w:val="20"/>
          <w:szCs w:val="20"/>
          <w:lang w:val="en-US"/>
        </w:rPr>
        <w:t>Pong</w:t>
      </w:r>
      <w:r w:rsidR="00950CB9" w:rsidRPr="00EF443B">
        <w:rPr>
          <w:rFonts w:ascii="Calibri" w:hAnsi="Calibri" w:cs="Calibri"/>
          <w:sz w:val="20"/>
          <w:szCs w:val="20"/>
          <w:lang w:val="en-US"/>
        </w:rPr>
        <w:t>, a multiplayer game which can be played by 2 player at a time while using W S and UP and DOWN keys. Errors: Ball went through part of the paddle</w:t>
      </w:r>
    </w:p>
    <w:p w:rsidR="00CE3C3F" w:rsidRPr="00EF443B" w:rsidRDefault="00CE3C3F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EF443B">
        <w:rPr>
          <w:rFonts w:ascii="Calibri" w:hAnsi="Calibri" w:cs="Calibri"/>
          <w:sz w:val="20"/>
          <w:szCs w:val="20"/>
          <w:lang w:val="en-US"/>
        </w:rPr>
        <w:t xml:space="preserve">Produced a </w:t>
      </w:r>
      <w:r w:rsidR="00FA49D6" w:rsidRPr="00EF443B">
        <w:rPr>
          <w:rFonts w:ascii="Calibri" w:hAnsi="Calibri" w:cs="Calibri" w:hint="eastAsia"/>
          <w:b/>
          <w:sz w:val="20"/>
          <w:szCs w:val="20"/>
          <w:lang w:val="en-US"/>
        </w:rPr>
        <w:t>Space Invaders</w:t>
      </w:r>
      <w:r w:rsidR="00FA49D6" w:rsidRPr="00EF443B">
        <w:rPr>
          <w:rFonts w:ascii="Calibri" w:hAnsi="Calibri" w:cs="Calibri"/>
          <w:sz w:val="20"/>
          <w:szCs w:val="20"/>
          <w:lang w:val="en-US"/>
        </w:rPr>
        <w:t xml:space="preserve"> </w:t>
      </w:r>
      <w:r w:rsidRPr="00EF443B">
        <w:rPr>
          <w:rFonts w:ascii="Calibri" w:hAnsi="Calibri" w:cs="Calibri"/>
          <w:sz w:val="20"/>
          <w:szCs w:val="20"/>
          <w:lang w:val="en-US"/>
        </w:rPr>
        <w:t>replica in Python3</w:t>
      </w:r>
      <w:r w:rsidR="00950CB9" w:rsidRPr="00EF443B">
        <w:rPr>
          <w:rFonts w:ascii="Calibri" w:hAnsi="Calibri" w:cs="Calibri"/>
          <w:sz w:val="20"/>
          <w:szCs w:val="20"/>
          <w:lang w:val="en-US"/>
        </w:rPr>
        <w:t xml:space="preserve"> and Pygame</w:t>
      </w:r>
      <w:r w:rsidR="00EF443B" w:rsidRPr="00EF443B">
        <w:rPr>
          <w:rFonts w:ascii="Calibri" w:hAnsi="Calibri" w:cs="Calibri"/>
          <w:sz w:val="20"/>
          <w:szCs w:val="20"/>
          <w:lang w:val="en-US"/>
        </w:rPr>
        <w:t xml:space="preserve"> (library)</w:t>
      </w:r>
      <w:r w:rsidRPr="00EF443B">
        <w:rPr>
          <w:rFonts w:ascii="Calibri" w:hAnsi="Calibri" w:cs="Calibri"/>
          <w:sz w:val="20"/>
          <w:szCs w:val="20"/>
          <w:lang w:val="en-US"/>
        </w:rPr>
        <w:t xml:space="preserve">, implementing </w:t>
      </w:r>
      <w:r w:rsidRPr="00EF443B">
        <w:rPr>
          <w:rFonts w:ascii="Calibri" w:hAnsi="Calibri" w:cs="Calibri" w:hint="eastAsia"/>
          <w:sz w:val="20"/>
          <w:szCs w:val="20"/>
          <w:lang w:val="en-US"/>
        </w:rPr>
        <w:t xml:space="preserve">images into the game to </w:t>
      </w:r>
      <w:r w:rsidRPr="00EF443B">
        <w:rPr>
          <w:rFonts w:ascii="Calibri" w:hAnsi="Calibri" w:cs="Calibri"/>
          <w:sz w:val="20"/>
          <w:szCs w:val="20"/>
          <w:lang w:val="en-US"/>
        </w:rPr>
        <w:t xml:space="preserve">experience the same feel and gameplay as the </w:t>
      </w:r>
      <w:r w:rsidRPr="00EF443B">
        <w:rPr>
          <w:rFonts w:ascii="Calibri" w:hAnsi="Calibri" w:cs="Calibri" w:hint="eastAsia"/>
          <w:sz w:val="20"/>
          <w:szCs w:val="20"/>
          <w:lang w:val="en-US"/>
        </w:rPr>
        <w:t>original</w:t>
      </w:r>
      <w:r w:rsidRPr="00EF443B">
        <w:rPr>
          <w:rFonts w:ascii="Calibri" w:hAnsi="Calibri" w:cs="Calibri"/>
          <w:sz w:val="20"/>
          <w:szCs w:val="20"/>
          <w:lang w:val="en-US"/>
        </w:rPr>
        <w:t xml:space="preserve"> game</w:t>
      </w:r>
      <w:r w:rsidR="00484CDA">
        <w:rPr>
          <w:rFonts w:ascii="Calibri" w:hAnsi="Calibri" w:cs="Calibri"/>
          <w:sz w:val="20"/>
          <w:szCs w:val="20"/>
          <w:lang w:val="en-US"/>
        </w:rPr>
        <w:t xml:space="preserve">. The goal of the game </w:t>
      </w:r>
      <w:r w:rsidR="00F21C90" w:rsidRPr="00EF443B">
        <w:rPr>
          <w:rFonts w:ascii="Calibri" w:hAnsi="Calibri" w:cs="Calibri"/>
          <w:sz w:val="20"/>
          <w:szCs w:val="20"/>
          <w:lang w:val="en-US"/>
        </w:rPr>
        <w:t xml:space="preserve">is to shoot all the </w:t>
      </w:r>
      <w:r w:rsidR="00484CDA">
        <w:rPr>
          <w:rFonts w:ascii="Calibri" w:hAnsi="Calibri" w:cs="Calibri"/>
          <w:sz w:val="20"/>
          <w:szCs w:val="20"/>
          <w:lang w:val="en-US"/>
        </w:rPr>
        <w:t>enemy</w:t>
      </w:r>
      <w:r w:rsidR="00F21C90" w:rsidRPr="00EF443B">
        <w:rPr>
          <w:rFonts w:ascii="Calibri" w:hAnsi="Calibri" w:cs="Calibri"/>
          <w:sz w:val="20"/>
          <w:szCs w:val="20"/>
          <w:lang w:val="en-US"/>
        </w:rPr>
        <w:t xml:space="preserve"> spaceships until there is no more spaceships on the screen. Errors: Space ship was going off the screen</w:t>
      </w:r>
    </w:p>
    <w:p w:rsidR="000A740A" w:rsidRPr="00EF443B" w:rsidRDefault="00CE3C3F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EF443B">
        <w:rPr>
          <w:rFonts w:ascii="Calibri" w:hAnsi="Calibri" w:cs="Calibri"/>
          <w:sz w:val="20"/>
          <w:szCs w:val="20"/>
          <w:lang w:val="en-US"/>
        </w:rPr>
        <w:t>Developed a</w:t>
      </w:r>
      <w:r w:rsidR="000A740A" w:rsidRPr="00EF443B">
        <w:rPr>
          <w:rFonts w:ascii="Calibri" w:hAnsi="Calibri" w:cs="Calibri" w:hint="eastAsia"/>
          <w:sz w:val="20"/>
          <w:szCs w:val="20"/>
          <w:lang w:val="en-US"/>
        </w:rPr>
        <w:t xml:space="preserve"> </w:t>
      </w:r>
      <w:r w:rsidR="00F21C90" w:rsidRPr="00EF443B">
        <w:rPr>
          <w:rFonts w:ascii="Calibri" w:hAnsi="Calibri" w:cs="Calibri"/>
          <w:sz w:val="20"/>
          <w:szCs w:val="20"/>
          <w:lang w:val="en-US"/>
        </w:rPr>
        <w:t>front end project</w:t>
      </w:r>
      <w:r w:rsidR="00F21C90" w:rsidRPr="00EF443B">
        <w:rPr>
          <w:rFonts w:ascii="Calibri" w:hAnsi="Calibri" w:cs="Calibri"/>
          <w:b/>
          <w:sz w:val="20"/>
          <w:szCs w:val="20"/>
          <w:lang w:val="en-US"/>
        </w:rPr>
        <w:t xml:space="preserve"> “</w:t>
      </w:r>
      <w:r w:rsidR="000A740A" w:rsidRPr="00EF443B">
        <w:rPr>
          <w:rFonts w:ascii="Calibri" w:hAnsi="Calibri" w:cs="Calibri" w:hint="eastAsia"/>
          <w:b/>
          <w:sz w:val="20"/>
          <w:szCs w:val="20"/>
          <w:lang w:val="en-US"/>
        </w:rPr>
        <w:t>online portfolio</w:t>
      </w:r>
      <w:r w:rsidR="00F21C90" w:rsidRPr="00EF443B">
        <w:rPr>
          <w:rFonts w:ascii="Calibri" w:hAnsi="Calibri" w:cs="Calibri"/>
          <w:b/>
          <w:sz w:val="20"/>
          <w:szCs w:val="20"/>
          <w:lang w:val="en-US"/>
        </w:rPr>
        <w:t>”</w:t>
      </w:r>
      <w:r w:rsidR="000A740A" w:rsidRPr="00EF443B">
        <w:rPr>
          <w:rFonts w:ascii="Calibri" w:hAnsi="Calibri" w:cs="Calibri" w:hint="eastAsia"/>
          <w:sz w:val="20"/>
          <w:szCs w:val="20"/>
          <w:lang w:val="en-US"/>
        </w:rPr>
        <w:t xml:space="preserve"> which showcases </w:t>
      </w:r>
      <w:r w:rsidRPr="00EF443B">
        <w:rPr>
          <w:rFonts w:ascii="Calibri" w:hAnsi="Calibri" w:cs="Calibri"/>
          <w:sz w:val="20"/>
          <w:szCs w:val="20"/>
          <w:lang w:val="en-US"/>
        </w:rPr>
        <w:t xml:space="preserve">my side projects, </w:t>
      </w:r>
      <w:r w:rsidR="000A740A" w:rsidRPr="00EF443B">
        <w:rPr>
          <w:rFonts w:ascii="Calibri" w:hAnsi="Calibri" w:cs="Calibri" w:hint="eastAsia"/>
          <w:sz w:val="20"/>
          <w:szCs w:val="20"/>
          <w:lang w:val="en-US"/>
        </w:rPr>
        <w:t xml:space="preserve">languages learned through coursework and spare time, </w:t>
      </w:r>
      <w:r w:rsidRPr="00EF443B">
        <w:rPr>
          <w:rFonts w:ascii="Calibri" w:hAnsi="Calibri" w:cs="Calibri"/>
          <w:sz w:val="20"/>
          <w:szCs w:val="20"/>
          <w:lang w:val="en-US"/>
        </w:rPr>
        <w:t>About Me page</w:t>
      </w:r>
      <w:r w:rsidR="000A740A" w:rsidRPr="00EF443B">
        <w:rPr>
          <w:rFonts w:ascii="Calibri" w:hAnsi="Calibri" w:cs="Calibri" w:hint="eastAsia"/>
          <w:sz w:val="20"/>
          <w:szCs w:val="20"/>
          <w:lang w:val="en-US"/>
        </w:rPr>
        <w:t xml:space="preserve">, </w:t>
      </w:r>
      <w:r w:rsidRPr="00EF443B">
        <w:rPr>
          <w:rFonts w:ascii="Calibri" w:hAnsi="Calibri" w:cs="Calibri"/>
          <w:sz w:val="20"/>
          <w:szCs w:val="20"/>
          <w:lang w:val="en-US"/>
        </w:rPr>
        <w:t xml:space="preserve">and access to </w:t>
      </w:r>
      <w:r w:rsidR="000A740A" w:rsidRPr="00EF443B">
        <w:rPr>
          <w:rFonts w:ascii="Calibri" w:hAnsi="Calibri" w:cs="Calibri" w:hint="eastAsia"/>
          <w:sz w:val="20"/>
          <w:szCs w:val="20"/>
          <w:lang w:val="en-US"/>
        </w:rPr>
        <w:t xml:space="preserve">my resume and contact </w:t>
      </w:r>
      <w:r w:rsidRPr="00EF443B">
        <w:rPr>
          <w:rFonts w:ascii="Calibri" w:hAnsi="Calibri" w:cs="Calibri"/>
          <w:sz w:val="20"/>
          <w:szCs w:val="20"/>
          <w:lang w:val="en-US"/>
        </w:rPr>
        <w:t>information</w:t>
      </w:r>
      <w:r w:rsidR="00F21C90" w:rsidRPr="00EF443B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694FA3">
        <w:rPr>
          <w:rFonts w:ascii="Calibri" w:hAnsi="Calibri" w:cs="Calibri"/>
          <w:sz w:val="20"/>
          <w:szCs w:val="20"/>
          <w:lang w:val="en-US"/>
        </w:rPr>
        <w:t xml:space="preserve">on phones, tablets, and laptops. </w:t>
      </w:r>
      <w:r w:rsidR="00F21C90" w:rsidRPr="00EF443B">
        <w:rPr>
          <w:rFonts w:ascii="Calibri" w:hAnsi="Calibri" w:cs="Calibri"/>
          <w:sz w:val="20"/>
          <w:szCs w:val="20"/>
          <w:lang w:val="en-US"/>
        </w:rPr>
        <w:t>All my social media links are on the bottom of the website. Errors occurred included: not aligning the programming language pictures to center, hovering effect on the project section did not work and I had trouble publishing my website to GitHub so that anyone could use it."</w:t>
      </w:r>
    </w:p>
    <w:p w:rsidR="00FD0E59" w:rsidRPr="00EF443B" w:rsidRDefault="00FD0E59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EF443B">
        <w:rPr>
          <w:rFonts w:ascii="Calibri" w:hAnsi="Calibri" w:cs="Calibri"/>
          <w:sz w:val="20"/>
          <w:szCs w:val="20"/>
          <w:lang w:val="en-US"/>
        </w:rPr>
        <w:t xml:space="preserve">Planning to build a </w:t>
      </w:r>
      <w:r w:rsidRPr="00EF443B">
        <w:rPr>
          <w:rFonts w:ascii="Calibri" w:hAnsi="Calibri" w:cs="Calibri" w:hint="eastAsia"/>
          <w:b/>
          <w:sz w:val="20"/>
          <w:szCs w:val="20"/>
          <w:lang w:val="en-US"/>
        </w:rPr>
        <w:t>delivery service app</w:t>
      </w:r>
      <w:r w:rsidRPr="00EF443B">
        <w:rPr>
          <w:rFonts w:ascii="Calibri" w:hAnsi="Calibri" w:cs="Calibri" w:hint="eastAsia"/>
          <w:sz w:val="20"/>
          <w:szCs w:val="20"/>
          <w:lang w:val="en-US"/>
        </w:rPr>
        <w:t xml:space="preserve"> for a local business in Tempe, A</w:t>
      </w:r>
      <w:r w:rsidRPr="00EF443B">
        <w:rPr>
          <w:rFonts w:ascii="Calibri" w:hAnsi="Calibri" w:cs="Calibri"/>
          <w:sz w:val="20"/>
          <w:szCs w:val="20"/>
          <w:lang w:val="en-US"/>
        </w:rPr>
        <w:t>Z</w:t>
      </w:r>
      <w:r w:rsidRPr="00EF443B">
        <w:rPr>
          <w:rFonts w:ascii="Calibri" w:hAnsi="Calibri" w:cs="Calibri" w:hint="eastAsia"/>
          <w:sz w:val="20"/>
          <w:szCs w:val="20"/>
          <w:lang w:val="en-US"/>
        </w:rPr>
        <w:t xml:space="preserve"> using </w:t>
      </w:r>
      <w:r w:rsidRPr="00EF443B">
        <w:rPr>
          <w:rFonts w:ascii="Calibri" w:hAnsi="Calibri" w:cs="Calibri"/>
          <w:sz w:val="20"/>
          <w:szCs w:val="20"/>
          <w:lang w:val="en-US"/>
        </w:rPr>
        <w:t>Flutter</w:t>
      </w:r>
      <w:r w:rsidR="004D3849">
        <w:rPr>
          <w:rFonts w:ascii="Calibri" w:hAnsi="Calibri" w:cs="Calibri"/>
          <w:sz w:val="20"/>
          <w:szCs w:val="20"/>
          <w:lang w:val="en-US"/>
        </w:rPr>
        <w:t xml:space="preserve">, a language </w:t>
      </w:r>
      <w:r w:rsidR="004D3849" w:rsidRPr="004D3849">
        <w:rPr>
          <w:rFonts w:ascii="Calibri" w:hAnsi="Calibri" w:cs="Calibri"/>
          <w:sz w:val="20"/>
          <w:szCs w:val="20"/>
          <w:lang w:val="en-US"/>
        </w:rPr>
        <w:t>that is able to develop the app for IOS and Android devices while using this one language</w:t>
      </w:r>
    </w:p>
    <w:p w:rsidR="000D453D" w:rsidRPr="00694FA3" w:rsidRDefault="000D453D" w:rsidP="00694FA3">
      <w:pPr>
        <w:pStyle w:val="Normal1"/>
        <w:rPr>
          <w:rFonts w:ascii="Calibri" w:hAnsi="Calibri" w:cs="Calibri"/>
          <w:sz w:val="20"/>
          <w:szCs w:val="22"/>
          <w:lang w:val="en-US"/>
        </w:rPr>
      </w:pPr>
    </w:p>
    <w:p w:rsidR="00E21F8B" w:rsidRPr="00EF443B" w:rsidRDefault="00105E88" w:rsidP="00694FA3">
      <w:pPr>
        <w:pStyle w:val="Section"/>
        <w:pBdr>
          <w:top w:val="none" w:sz="0" w:space="0" w:color="auto"/>
          <w:bottom w:val="single" w:sz="18" w:space="0" w:color="0070C0"/>
        </w:pBdr>
        <w:shd w:val="clear" w:color="auto" w:fill="auto"/>
        <w:tabs>
          <w:tab w:val="clear" w:pos="4819"/>
          <w:tab w:val="clear" w:pos="9638"/>
        </w:tabs>
        <w:spacing w:before="0" w:after="0"/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</w:pPr>
      <w:r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>Research &amp; Work</w:t>
      </w:r>
      <w:r w:rsidR="00E21F8B"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 xml:space="preserve"> </w:t>
      </w:r>
      <w:r w:rsidR="00B578C4" w:rsidRPr="00EF443B">
        <w:rPr>
          <w:rFonts w:ascii="Calibri" w:hAnsi="Calibri" w:cs="Calibri"/>
          <w:b w:val="0"/>
          <w:color w:val="595959" w:themeColor="text1" w:themeTint="A6"/>
          <w:sz w:val="28"/>
          <w:szCs w:val="32"/>
          <w:lang w:val="en-US"/>
        </w:rPr>
        <w:t>Experience</w:t>
      </w:r>
    </w:p>
    <w:p w:rsidR="00C373A4" w:rsidRPr="004D3849" w:rsidRDefault="00C373A4" w:rsidP="00694FA3">
      <w:pPr>
        <w:pStyle w:val="NoSpacing"/>
        <w:autoSpaceDE w:val="0"/>
        <w:autoSpaceDN w:val="0"/>
        <w:adjustRightInd w:val="0"/>
        <w:rPr>
          <w:rFonts w:ascii="Calibri" w:hAnsi="Calibri" w:cs="Calibri"/>
          <w:sz w:val="8"/>
          <w:szCs w:val="21"/>
          <w:lang w:val="en-US"/>
        </w:rPr>
      </w:pPr>
    </w:p>
    <w:p w:rsidR="00C373A4" w:rsidRPr="00EF443B" w:rsidRDefault="00C373A4" w:rsidP="00694FA3">
      <w:pPr>
        <w:pStyle w:val="Normal1"/>
        <w:tabs>
          <w:tab w:val="right" w:pos="11070"/>
        </w:tabs>
        <w:rPr>
          <w:rFonts w:ascii="Calibri" w:eastAsia="Helvetica Neue" w:hAnsi="Calibri" w:cs="Calibri"/>
          <w:b/>
          <w:sz w:val="20"/>
          <w:szCs w:val="21"/>
          <w:lang w:val="en-US"/>
        </w:rPr>
      </w:pPr>
      <w:r w:rsidRPr="00EF443B">
        <w:rPr>
          <w:rFonts w:ascii="Calibri" w:eastAsia="Helvetica Neue" w:hAnsi="Calibri" w:cs="Calibri"/>
          <w:b/>
          <w:sz w:val="20"/>
          <w:szCs w:val="21"/>
          <w:lang w:val="en-US"/>
        </w:rPr>
        <w:t>Undergraduate Researcher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 xml:space="preserve"> | ARIZONA STATE UNIVERSITY   Tempe, AZ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ab/>
        <w:t>Aug – Dec 2018</w:t>
      </w:r>
    </w:p>
    <w:p w:rsidR="00C373A4" w:rsidRDefault="00C373A4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 xml:space="preserve">Served as part of a research group that focused on studying the 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 xml:space="preserve">potential dangers within a community </w:t>
      </w:r>
      <w:r w:rsidRPr="00C373A4">
        <w:rPr>
          <w:rFonts w:ascii="Calibri" w:hAnsi="Calibri" w:cs="Calibri"/>
          <w:sz w:val="20"/>
          <w:szCs w:val="20"/>
          <w:lang w:val="en-US"/>
        </w:rPr>
        <w:t xml:space="preserve">through the Engineering Community-Based Project - Prototyping for Communities </w:t>
      </w:r>
      <w:r>
        <w:rPr>
          <w:rFonts w:ascii="Calibri" w:hAnsi="Calibri" w:cs="Calibri"/>
          <w:sz w:val="20"/>
          <w:szCs w:val="20"/>
          <w:lang w:val="en-US"/>
        </w:rPr>
        <w:t>in Nepal</w:t>
      </w:r>
    </w:p>
    <w:p w:rsidR="00C373A4" w:rsidRPr="00C373A4" w:rsidRDefault="00C373A4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 xml:space="preserve">Put research skills to work to help examine 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>the environment</w:t>
      </w:r>
      <w:r w:rsidRPr="00C373A4">
        <w:rPr>
          <w:rFonts w:ascii="Calibri" w:hAnsi="Calibri" w:cs="Calibri"/>
          <w:sz w:val="20"/>
          <w:szCs w:val="20"/>
          <w:lang w:val="en-US"/>
        </w:rPr>
        <w:t xml:space="preserve"> and 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 xml:space="preserve">create prototypes for Amaltaari based off in </w:t>
      </w:r>
      <w:r w:rsidRPr="00C373A4">
        <w:rPr>
          <w:rFonts w:ascii="Calibri" w:hAnsi="Calibri" w:cs="Calibri"/>
          <w:sz w:val="20"/>
          <w:szCs w:val="20"/>
          <w:lang w:val="en-US"/>
        </w:rPr>
        <w:t xml:space="preserve">Nepal that brings 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>efficiency, ergonomics and comfortability</w:t>
      </w:r>
      <w:r>
        <w:rPr>
          <w:rFonts w:ascii="Calibri" w:hAnsi="Calibri" w:cs="Calibri"/>
          <w:sz w:val="20"/>
          <w:szCs w:val="20"/>
          <w:lang w:val="en-US"/>
        </w:rPr>
        <w:t xml:space="preserve"> to the community</w:t>
      </w:r>
    </w:p>
    <w:p w:rsidR="004D3849" w:rsidRPr="00694FA3" w:rsidRDefault="004D3849" w:rsidP="00694FA3">
      <w:pPr>
        <w:pStyle w:val="Normal1"/>
        <w:rPr>
          <w:rFonts w:ascii="Calibri" w:eastAsia="Helvetica Neue" w:hAnsi="Calibri" w:cs="Calibri"/>
          <w:sz w:val="10"/>
          <w:szCs w:val="21"/>
          <w:lang w:val="en-US"/>
        </w:rPr>
      </w:pPr>
    </w:p>
    <w:p w:rsidR="004D3849" w:rsidRPr="00EF443B" w:rsidRDefault="004D3849" w:rsidP="00694FA3">
      <w:pPr>
        <w:pStyle w:val="Normal1"/>
        <w:tabs>
          <w:tab w:val="right" w:pos="11070"/>
        </w:tabs>
        <w:rPr>
          <w:rFonts w:ascii="Calibri" w:eastAsia="Helvetica Neue" w:hAnsi="Calibri" w:cs="Calibri"/>
          <w:sz w:val="20"/>
          <w:szCs w:val="21"/>
          <w:lang w:val="en-US"/>
        </w:rPr>
      </w:pPr>
      <w:r w:rsidRPr="00EF443B">
        <w:rPr>
          <w:rFonts w:ascii="Calibri" w:eastAsia="Helvetica Neue" w:hAnsi="Calibri" w:cs="Calibri"/>
          <w:b/>
          <w:sz w:val="20"/>
          <w:szCs w:val="21"/>
          <w:lang w:val="en-US"/>
        </w:rPr>
        <w:t>Residential Assistant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 xml:space="preserve"> | ARIZONA STATE UNIVERSITY   Tempe, AZ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ab/>
        <w:t>May 2019 – Present</w:t>
      </w:r>
    </w:p>
    <w:p w:rsidR="00C373A4" w:rsidRDefault="004D3849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>Help to facilitate a sense of community and enhance the social, educational, spiritual, intellectual, physical, environmental and cultural development for each first year engin</w:t>
      </w:r>
      <w:r w:rsidR="00C373A4">
        <w:rPr>
          <w:rFonts w:ascii="Calibri" w:hAnsi="Calibri" w:cs="Calibri"/>
          <w:sz w:val="20"/>
          <w:szCs w:val="20"/>
          <w:lang w:val="en-US"/>
        </w:rPr>
        <w:t>eering residents of up to 1600</w:t>
      </w:r>
    </w:p>
    <w:p w:rsidR="004D3849" w:rsidRPr="00C373A4" w:rsidRDefault="004D3849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>Carry out a range of duties that include on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>-call rotations for crisis response</w:t>
      </w:r>
      <w:r w:rsidRPr="00C373A4">
        <w:rPr>
          <w:rFonts w:ascii="Calibri" w:hAnsi="Calibri" w:cs="Calibri"/>
          <w:sz w:val="20"/>
          <w:szCs w:val="20"/>
          <w:lang w:val="en-US"/>
        </w:rPr>
        <w:t xml:space="preserve">, enforcing/upholding University policies, and appraising/assisting 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>a $40,000 budget for engineering programs</w:t>
      </w:r>
    </w:p>
    <w:p w:rsidR="00C0012C" w:rsidRPr="00694FA3" w:rsidRDefault="00C0012C" w:rsidP="00694FA3">
      <w:pPr>
        <w:pStyle w:val="Standard"/>
        <w:rPr>
          <w:rFonts w:ascii="Calibri" w:hAnsi="Calibri" w:cs="Calibri"/>
          <w:bCs/>
          <w:sz w:val="10"/>
          <w:szCs w:val="22"/>
          <w:lang w:val="en-US"/>
        </w:rPr>
      </w:pPr>
    </w:p>
    <w:p w:rsidR="00EF443B" w:rsidRPr="00EF443B" w:rsidRDefault="00EF443B" w:rsidP="00694FA3">
      <w:pPr>
        <w:pStyle w:val="Normal1"/>
        <w:tabs>
          <w:tab w:val="right" w:pos="11070"/>
        </w:tabs>
        <w:rPr>
          <w:rFonts w:ascii="Calibri" w:eastAsia="Helvetica Neue" w:hAnsi="Calibri" w:cs="Calibri"/>
          <w:sz w:val="20"/>
          <w:szCs w:val="21"/>
          <w:lang w:val="en-US"/>
        </w:rPr>
      </w:pPr>
      <w:r w:rsidRPr="00EF443B">
        <w:rPr>
          <w:rFonts w:ascii="Calibri" w:eastAsia="Helvetica Neue" w:hAnsi="Calibri" w:cs="Calibri"/>
          <w:b/>
          <w:sz w:val="20"/>
          <w:szCs w:val="21"/>
          <w:lang w:val="en-US"/>
        </w:rPr>
        <w:t>Restaurant Staff (Part-time)</w:t>
      </w:r>
      <w:r w:rsidR="004D3849">
        <w:rPr>
          <w:rFonts w:ascii="Calibri" w:eastAsia="Helvetica Neue" w:hAnsi="Calibri" w:cs="Calibri"/>
          <w:sz w:val="20"/>
          <w:szCs w:val="21"/>
          <w:lang w:val="en-US"/>
        </w:rPr>
        <w:t xml:space="preserve"> | DONER DUDES   Temp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>e, AZ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ab/>
      </w:r>
      <w:r w:rsidR="004D3849">
        <w:rPr>
          <w:rFonts w:ascii="Calibri" w:eastAsia="Helvetica Neue" w:hAnsi="Calibri" w:cs="Calibri"/>
          <w:sz w:val="20"/>
          <w:szCs w:val="21"/>
          <w:lang w:val="en-US"/>
        </w:rPr>
        <w:t xml:space="preserve">Jun 2020 – 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>Present</w:t>
      </w:r>
    </w:p>
    <w:p w:rsidR="00C373A4" w:rsidRDefault="00D70CE6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>Work in a Mediterranean restaurant where I cook food, wash dishes, and take orders while providing</w:t>
      </w:r>
      <w:r w:rsidR="00C373A4">
        <w:rPr>
          <w:rFonts w:ascii="Calibri" w:hAnsi="Calibri" w:cs="Calibri"/>
          <w:sz w:val="20"/>
          <w:szCs w:val="20"/>
          <w:lang w:val="en-US"/>
        </w:rPr>
        <w:t xml:space="preserve"> high level of customer service</w:t>
      </w:r>
    </w:p>
    <w:p w:rsidR="00D70CE6" w:rsidRPr="00C373A4" w:rsidRDefault="00D70CE6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>Engage with customers in such a way to establish restaurant reputation as a destination for great food and excellent service</w:t>
      </w:r>
    </w:p>
    <w:p w:rsidR="00EF7B82" w:rsidRPr="00694FA3" w:rsidRDefault="00EF7B82" w:rsidP="00694FA3">
      <w:pPr>
        <w:pStyle w:val="Normal1"/>
        <w:rPr>
          <w:rFonts w:ascii="Calibri" w:eastAsia="Helvetica Neue" w:hAnsi="Calibri" w:cs="Calibri"/>
          <w:sz w:val="10"/>
          <w:szCs w:val="21"/>
          <w:lang w:val="en-US"/>
        </w:rPr>
      </w:pPr>
    </w:p>
    <w:p w:rsidR="00EF7B82" w:rsidRPr="00EF443B" w:rsidRDefault="00EF7B82" w:rsidP="00694FA3">
      <w:pPr>
        <w:pStyle w:val="Normal1"/>
        <w:tabs>
          <w:tab w:val="right" w:pos="11070"/>
        </w:tabs>
        <w:rPr>
          <w:rFonts w:ascii="Calibri" w:eastAsia="Helvetica Neue" w:hAnsi="Calibri" w:cs="Calibri"/>
          <w:sz w:val="20"/>
          <w:szCs w:val="21"/>
          <w:lang w:val="en-US"/>
        </w:rPr>
      </w:pPr>
      <w:r w:rsidRPr="00EF443B">
        <w:rPr>
          <w:rFonts w:ascii="Calibri" w:eastAsia="Helvetica Neue" w:hAnsi="Calibri" w:cs="Calibri"/>
          <w:b/>
          <w:sz w:val="20"/>
          <w:szCs w:val="21"/>
          <w:lang w:val="en-US"/>
        </w:rPr>
        <w:t>Co-Desk Assistant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 xml:space="preserve"> | ARIZONA STATE UNIVERSITY   Tempe, AZ</w:t>
      </w:r>
      <w:r w:rsidRPr="00EF443B">
        <w:rPr>
          <w:rFonts w:ascii="Calibri" w:eastAsia="Helvetica Neue" w:hAnsi="Calibri" w:cs="Calibri"/>
          <w:sz w:val="20"/>
          <w:szCs w:val="21"/>
          <w:lang w:val="en-US"/>
        </w:rPr>
        <w:tab/>
        <w:t>Jan – May 2019</w:t>
      </w:r>
    </w:p>
    <w:p w:rsidR="00C373A4" w:rsidRPr="00C373A4" w:rsidRDefault="00B578C4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pacing w:val="-2"/>
          <w:sz w:val="20"/>
          <w:szCs w:val="20"/>
          <w:lang w:val="en-US"/>
        </w:rPr>
      </w:pPr>
      <w:r w:rsidRPr="00C373A4">
        <w:rPr>
          <w:rFonts w:ascii="Calibri" w:hAnsi="Calibri" w:cs="Calibri"/>
          <w:spacing w:val="-2"/>
          <w:sz w:val="20"/>
          <w:szCs w:val="20"/>
          <w:lang w:val="en-US"/>
        </w:rPr>
        <w:t>Assisted the community development of the residence halls by providing excellent customer service at th</w:t>
      </w:r>
      <w:r w:rsidR="00C373A4" w:rsidRPr="00C373A4">
        <w:rPr>
          <w:rFonts w:ascii="Calibri" w:hAnsi="Calibri" w:cs="Calibri"/>
          <w:spacing w:val="-2"/>
          <w:sz w:val="20"/>
          <w:szCs w:val="20"/>
          <w:lang w:val="en-US"/>
        </w:rPr>
        <w:t>e residential dorms front desk</w:t>
      </w:r>
    </w:p>
    <w:p w:rsidR="00B578C4" w:rsidRPr="00C373A4" w:rsidRDefault="00B578C4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>Helped residents by answering questions, c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>onnecting first year engineering students with ASU resources</w:t>
      </w:r>
      <w:r w:rsidRPr="00C373A4">
        <w:rPr>
          <w:rFonts w:ascii="Calibri" w:hAnsi="Calibri" w:cs="Calibri"/>
          <w:sz w:val="20"/>
          <w:szCs w:val="20"/>
          <w:lang w:val="en-US"/>
        </w:rPr>
        <w:t xml:space="preserve">, disbursing packages, answering the phone, and providing general customer service for </w:t>
      </w:r>
      <w:r w:rsidR="00C373A4">
        <w:rPr>
          <w:rFonts w:ascii="Calibri" w:hAnsi="Calibri" w:cs="Calibri"/>
          <w:sz w:val="20"/>
          <w:szCs w:val="20"/>
          <w:lang w:val="en-US"/>
        </w:rPr>
        <w:t>resources provided at the desks</w:t>
      </w:r>
    </w:p>
    <w:p w:rsidR="00EF7B82" w:rsidRPr="00694FA3" w:rsidRDefault="00EF7B82" w:rsidP="00694FA3">
      <w:pPr>
        <w:pStyle w:val="Normal1"/>
        <w:rPr>
          <w:rFonts w:ascii="Calibri" w:eastAsia="Helvetica Neue" w:hAnsi="Calibri" w:cs="Calibri"/>
          <w:sz w:val="10"/>
          <w:szCs w:val="21"/>
          <w:lang w:val="en-US"/>
        </w:rPr>
      </w:pPr>
    </w:p>
    <w:p w:rsidR="00105E88" w:rsidRPr="00EF443B" w:rsidRDefault="00105E88" w:rsidP="00694FA3">
      <w:pPr>
        <w:pStyle w:val="Normal1"/>
        <w:tabs>
          <w:tab w:val="right" w:pos="11070"/>
        </w:tabs>
        <w:rPr>
          <w:rFonts w:ascii="Calibri" w:eastAsia="Helvetica Neue" w:hAnsi="Calibri" w:cs="Calibri"/>
          <w:sz w:val="20"/>
          <w:szCs w:val="21"/>
          <w:lang w:val="en-US"/>
        </w:rPr>
      </w:pPr>
      <w:r w:rsidRPr="00EF443B">
        <w:rPr>
          <w:rFonts w:ascii="Calibri" w:eastAsia="Helvetica Neue" w:hAnsi="Calibri" w:cs="Calibri"/>
          <w:b/>
          <w:sz w:val="20"/>
          <w:szCs w:val="21"/>
          <w:lang w:val="en-US"/>
        </w:rPr>
        <w:t>Education at Work</w:t>
      </w:r>
      <w:r w:rsidR="00EF7B82" w:rsidRPr="00EF443B">
        <w:rPr>
          <w:rFonts w:ascii="Calibri" w:eastAsia="Helvetica Neue" w:hAnsi="Calibri" w:cs="Calibri"/>
          <w:sz w:val="20"/>
          <w:szCs w:val="21"/>
          <w:lang w:val="en-US"/>
        </w:rPr>
        <w:t xml:space="preserve"> | </w:t>
      </w:r>
      <w:r w:rsidR="00E4164F" w:rsidRPr="00EF443B">
        <w:rPr>
          <w:rFonts w:ascii="Calibri" w:eastAsia="Helvetica Neue" w:hAnsi="Calibri" w:cs="Calibri"/>
          <w:sz w:val="20"/>
          <w:szCs w:val="21"/>
          <w:lang w:val="en-US"/>
        </w:rPr>
        <w:t>DISCOVER CELL MINOR   Tempe, AZ</w:t>
      </w:r>
      <w:r w:rsidR="00EF7B82" w:rsidRPr="00EF443B">
        <w:rPr>
          <w:rFonts w:ascii="Calibri" w:eastAsia="Helvetica Neue" w:hAnsi="Calibri" w:cs="Calibri"/>
          <w:sz w:val="20"/>
          <w:szCs w:val="21"/>
          <w:lang w:val="en-US"/>
        </w:rPr>
        <w:tab/>
        <w:t>Sep – Dec 2018</w:t>
      </w:r>
    </w:p>
    <w:p w:rsidR="000A740A" w:rsidRPr="00C373A4" w:rsidRDefault="00C3189A" w:rsidP="00694FA3">
      <w:pPr>
        <w:pStyle w:val="NoSpacing"/>
        <w:numPr>
          <w:ilvl w:val="0"/>
          <w:numId w:val="8"/>
        </w:numPr>
        <w:autoSpaceDE w:val="0"/>
        <w:autoSpaceDN w:val="0"/>
        <w:adjustRightInd w:val="0"/>
        <w:spacing w:line="220" w:lineRule="exact"/>
        <w:ind w:left="360" w:hanging="274"/>
        <w:rPr>
          <w:rFonts w:ascii="Calibri" w:hAnsi="Calibri" w:cs="Calibri"/>
          <w:sz w:val="20"/>
          <w:szCs w:val="20"/>
          <w:lang w:val="en-US"/>
        </w:rPr>
      </w:pPr>
      <w:r w:rsidRPr="00C373A4">
        <w:rPr>
          <w:rFonts w:ascii="Calibri" w:hAnsi="Calibri" w:cs="Calibri"/>
          <w:sz w:val="20"/>
          <w:szCs w:val="20"/>
          <w:lang w:val="en-US"/>
        </w:rPr>
        <w:t xml:space="preserve">Worked in a fast-paced call center environment to call clients regarding 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 xml:space="preserve">Discover Credit Cards and transferred </w:t>
      </w:r>
      <w:r w:rsidRPr="00C373A4">
        <w:rPr>
          <w:rFonts w:ascii="Calibri" w:hAnsi="Calibri" w:cs="Calibri"/>
          <w:sz w:val="20"/>
          <w:szCs w:val="20"/>
          <w:lang w:val="en-US"/>
        </w:rPr>
        <w:t>clients</w:t>
      </w:r>
      <w:r w:rsidRPr="00C373A4">
        <w:rPr>
          <w:rFonts w:ascii="Calibri" w:hAnsi="Calibri" w:cs="Calibri" w:hint="eastAsia"/>
          <w:sz w:val="20"/>
          <w:szCs w:val="20"/>
          <w:lang w:val="en-US"/>
        </w:rPr>
        <w:t xml:space="preserve"> to a cell minor</w:t>
      </w:r>
      <w:r w:rsidRPr="00C373A4">
        <w:rPr>
          <w:rFonts w:ascii="Calibri" w:hAnsi="Calibri" w:cs="Calibri"/>
          <w:sz w:val="20"/>
          <w:szCs w:val="20"/>
          <w:lang w:val="en-US"/>
        </w:rPr>
        <w:t xml:space="preserve"> </w:t>
      </w:r>
      <w:r w:rsidR="00C373A4">
        <w:rPr>
          <w:rFonts w:ascii="Calibri" w:hAnsi="Calibri" w:cs="Calibri"/>
          <w:sz w:val="20"/>
          <w:szCs w:val="20"/>
          <w:lang w:val="en-US"/>
        </w:rPr>
        <w:t>to help eliminate student debts</w:t>
      </w:r>
    </w:p>
    <w:sectPr w:rsidR="000A740A" w:rsidRPr="00C373A4" w:rsidSect="004D3849">
      <w:headerReference w:type="default" r:id="rId17"/>
      <w:footerReference w:type="default" r:id="rId18"/>
      <w:type w:val="continuous"/>
      <w:pgSz w:w="12240" w:h="15840" w:code="1"/>
      <w:pgMar w:top="1418" w:right="567" w:bottom="180" w:left="567" w:header="680" w:footer="230" w:gutter="0"/>
      <w:cols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115C7" w:rsidRDefault="000115C7" w:rsidP="00F31881">
      <w:r>
        <w:separator/>
      </w:r>
    </w:p>
  </w:endnote>
  <w:endnote w:type="continuationSeparator" w:id="0">
    <w:p w:rsidR="000115C7" w:rsidRDefault="000115C7" w:rsidP="00F318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ヒラギノ角ゴ Pro W3">
    <w:altName w:val="MS Gothic"/>
    <w:charset w:val="80"/>
    <w:family w:val="auto"/>
    <w:pitch w:val="variable"/>
    <w:sig w:usb0="00000000" w:usb1="00000000" w:usb2="01000407" w:usb3="00000000" w:csb0="0002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entury Gothic Bold">
    <w:altName w:val="Century Gothic Bold"/>
    <w:charset w:val="00"/>
    <w:family w:val="auto"/>
    <w:pitch w:val="default"/>
  </w:font>
  <w:font w:name="Helvetica Neue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text" w:horzAnchor="margin" w:tblpY="205"/>
      <w:tblW w:w="1116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1160"/>
    </w:tblGrid>
    <w:tr w:rsidR="0055799A" w:rsidRPr="004D3849" w:rsidTr="001167E7">
      <w:tc>
        <w:tcPr>
          <w:tcW w:w="11160" w:type="dxa"/>
          <w:shd w:val="clear" w:color="auto" w:fill="333333"/>
          <w:tcMar>
            <w:top w:w="55" w:type="dxa"/>
            <w:left w:w="55" w:type="dxa"/>
            <w:bottom w:w="55" w:type="dxa"/>
            <w:right w:w="55" w:type="dxa"/>
          </w:tcMar>
        </w:tcPr>
        <w:p w:rsidR="0055799A" w:rsidRPr="004D3849" w:rsidRDefault="0055799A" w:rsidP="007E5D81">
          <w:pPr>
            <w:pStyle w:val="Footer"/>
            <w:tabs>
              <w:tab w:val="clear" w:pos="5386"/>
              <w:tab w:val="clear" w:pos="10772"/>
            </w:tabs>
            <w:jc w:val="center"/>
            <w:rPr>
              <w:rFonts w:ascii="Calibri" w:hAnsi="Calibri" w:cs="Calibri"/>
              <w:color w:val="FFFFFF"/>
              <w:sz w:val="12"/>
              <w:szCs w:val="16"/>
            </w:rPr>
          </w:pPr>
        </w:p>
      </w:tc>
    </w:tr>
  </w:tbl>
  <w:p w:rsidR="0055799A" w:rsidRDefault="0055799A">
    <w:pPr>
      <w:pStyle w:val="Footer"/>
      <w:rPr>
        <w:color w:val="FFFFFF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text" w:horzAnchor="margin" w:tblpY="205"/>
      <w:tblW w:w="1116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1160"/>
    </w:tblGrid>
    <w:tr w:rsidR="000A740A" w:rsidTr="001167E7">
      <w:tc>
        <w:tcPr>
          <w:tcW w:w="11160" w:type="dxa"/>
          <w:shd w:val="clear" w:color="auto" w:fill="333333"/>
          <w:tcMar>
            <w:top w:w="55" w:type="dxa"/>
            <w:left w:w="55" w:type="dxa"/>
            <w:bottom w:w="55" w:type="dxa"/>
            <w:right w:w="55" w:type="dxa"/>
          </w:tcMar>
        </w:tcPr>
        <w:p w:rsidR="000A740A" w:rsidRDefault="000A740A" w:rsidP="007E5D81">
          <w:pPr>
            <w:pStyle w:val="Footer"/>
            <w:tabs>
              <w:tab w:val="clear" w:pos="5386"/>
              <w:tab w:val="clear" w:pos="10772"/>
            </w:tabs>
            <w:jc w:val="center"/>
            <w:rPr>
              <w:color w:val="FFFFFF"/>
              <w:sz w:val="16"/>
              <w:szCs w:val="16"/>
            </w:rPr>
          </w:pPr>
        </w:p>
      </w:tc>
    </w:tr>
  </w:tbl>
  <w:p w:rsidR="000A740A" w:rsidRDefault="000A740A">
    <w:pPr>
      <w:pStyle w:val="Footer"/>
      <w:rPr>
        <w:color w:val="FFFFFF"/>
        <w:sz w:val="16"/>
        <w:szCs w:val="16"/>
      </w:rPr>
    </w:pPr>
    <w:r>
      <w:rPr>
        <w:color w:val="FFFFFF"/>
        <w:sz w:val="16"/>
        <w:szCs w:val="16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text" w:horzAnchor="margin" w:tblpY="205"/>
      <w:tblW w:w="1116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1160"/>
    </w:tblGrid>
    <w:tr w:rsidR="00046BA6" w:rsidTr="001167E7">
      <w:tc>
        <w:tcPr>
          <w:tcW w:w="11160" w:type="dxa"/>
          <w:shd w:val="clear" w:color="auto" w:fill="333333"/>
          <w:tcMar>
            <w:top w:w="55" w:type="dxa"/>
            <w:left w:w="55" w:type="dxa"/>
            <w:bottom w:w="55" w:type="dxa"/>
            <w:right w:w="55" w:type="dxa"/>
          </w:tcMar>
        </w:tcPr>
        <w:p w:rsidR="00046BA6" w:rsidRDefault="00046BA6" w:rsidP="007E5D81">
          <w:pPr>
            <w:pStyle w:val="Footer"/>
            <w:tabs>
              <w:tab w:val="clear" w:pos="5386"/>
              <w:tab w:val="clear" w:pos="10772"/>
            </w:tabs>
            <w:jc w:val="center"/>
            <w:rPr>
              <w:color w:val="FFFFFF"/>
              <w:sz w:val="16"/>
              <w:szCs w:val="16"/>
            </w:rPr>
          </w:pPr>
        </w:p>
      </w:tc>
    </w:tr>
  </w:tbl>
  <w:p w:rsidR="00046BA6" w:rsidRDefault="00046BA6">
    <w:pPr>
      <w:pStyle w:val="Footer"/>
      <w:rPr>
        <w:color w:val="FFFFFF"/>
        <w:sz w:val="16"/>
        <w:szCs w:val="16"/>
      </w:rPr>
    </w:pPr>
    <w:r>
      <w:rPr>
        <w:color w:val="FFFFFF"/>
        <w:sz w:val="16"/>
        <w:szCs w:val="16"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115C7" w:rsidRDefault="000115C7" w:rsidP="00F31881">
      <w:r w:rsidRPr="005D74EB">
        <w:rPr>
          <w:color w:val="000000"/>
        </w:rPr>
        <w:separator/>
      </w:r>
    </w:p>
  </w:footnote>
  <w:footnote w:type="continuationSeparator" w:id="0">
    <w:p w:rsidR="000115C7" w:rsidRDefault="000115C7" w:rsidP="00F318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16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859"/>
      <w:gridCol w:w="417"/>
      <w:gridCol w:w="9884"/>
    </w:tblGrid>
    <w:tr w:rsidR="0055799A" w:rsidRPr="0055799A" w:rsidTr="001167E7">
      <w:tc>
        <w:tcPr>
          <w:tcW w:w="859" w:type="dxa"/>
          <w:shd w:val="clear" w:color="auto" w:fill="333333"/>
          <w:tcMar>
            <w:top w:w="57" w:type="dxa"/>
            <w:left w:w="340" w:type="dxa"/>
            <w:bottom w:w="57" w:type="dxa"/>
            <w:right w:w="57" w:type="dxa"/>
          </w:tcMar>
        </w:tcPr>
        <w:p w:rsidR="0055799A" w:rsidRPr="0055799A" w:rsidRDefault="0055799A" w:rsidP="00650DA8">
          <w:pPr>
            <w:pStyle w:val="TableContents"/>
            <w:rPr>
              <w:rFonts w:ascii="Calibri" w:hAnsi="Calibri" w:cs="Calibri"/>
              <w:sz w:val="16"/>
            </w:rPr>
          </w:pPr>
          <w:r w:rsidRPr="0055799A">
            <w:rPr>
              <w:rFonts w:ascii="Calibri" w:hAnsi="Calibri" w:cs="Calibri"/>
              <w:bCs/>
              <w:color w:val="FFFFFF"/>
              <w:sz w:val="16"/>
            </w:rPr>
            <w:ptab w:relativeTo="margin" w:alignment="center" w:leader="none"/>
          </w:r>
        </w:p>
      </w:tc>
      <w:tc>
        <w:tcPr>
          <w:tcW w:w="417" w:type="dxa"/>
          <w:tcMar>
            <w:top w:w="57" w:type="dxa"/>
            <w:left w:w="340" w:type="dxa"/>
            <w:bottom w:w="57" w:type="dxa"/>
            <w:right w:w="57" w:type="dxa"/>
          </w:tcMar>
        </w:tcPr>
        <w:p w:rsidR="0055799A" w:rsidRPr="0055799A" w:rsidRDefault="0055799A" w:rsidP="00650DA8">
          <w:pPr>
            <w:pStyle w:val="TableContents"/>
            <w:rPr>
              <w:rFonts w:ascii="Calibri" w:hAnsi="Calibri" w:cs="Calibri"/>
              <w:sz w:val="16"/>
            </w:rPr>
          </w:pPr>
        </w:p>
      </w:tc>
      <w:tc>
        <w:tcPr>
          <w:tcW w:w="9884" w:type="dxa"/>
          <w:shd w:val="clear" w:color="auto" w:fill="0070C0"/>
          <w:tcMar>
            <w:top w:w="57" w:type="dxa"/>
            <w:left w:w="340" w:type="dxa"/>
            <w:bottom w:w="57" w:type="dxa"/>
            <w:right w:w="57" w:type="dxa"/>
          </w:tcMar>
        </w:tcPr>
        <w:p w:rsidR="0055799A" w:rsidRPr="0055799A" w:rsidRDefault="0055799A" w:rsidP="00650DA8">
          <w:pPr>
            <w:pStyle w:val="TableContents"/>
            <w:rPr>
              <w:rFonts w:ascii="Calibri" w:hAnsi="Calibri" w:cs="Calibri"/>
              <w:bCs/>
              <w:color w:val="FFFFFF"/>
              <w:sz w:val="16"/>
            </w:rPr>
          </w:pPr>
        </w:p>
      </w:tc>
    </w:tr>
  </w:tbl>
  <w:p w:rsidR="0055799A" w:rsidRPr="0055799A" w:rsidRDefault="0055799A" w:rsidP="00650DA8">
    <w:pPr>
      <w:pStyle w:val="Header"/>
      <w:rPr>
        <w:rFonts w:ascii="Calibri" w:hAnsi="Calibri" w:cs="Calibri"/>
        <w:sz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16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859"/>
      <w:gridCol w:w="417"/>
      <w:gridCol w:w="9884"/>
    </w:tblGrid>
    <w:tr w:rsidR="000A740A" w:rsidRPr="0055799A" w:rsidTr="001167E7">
      <w:tc>
        <w:tcPr>
          <w:tcW w:w="859" w:type="dxa"/>
          <w:shd w:val="clear" w:color="auto" w:fill="333333"/>
          <w:tcMar>
            <w:top w:w="57" w:type="dxa"/>
            <w:left w:w="340" w:type="dxa"/>
            <w:bottom w:w="57" w:type="dxa"/>
            <w:right w:w="57" w:type="dxa"/>
          </w:tcMar>
        </w:tcPr>
        <w:p w:rsidR="000A740A" w:rsidRPr="0055799A" w:rsidRDefault="000A740A" w:rsidP="00650DA8">
          <w:pPr>
            <w:pStyle w:val="TableContents"/>
            <w:rPr>
              <w:rFonts w:ascii="Calibri" w:hAnsi="Calibri" w:cs="Calibri"/>
              <w:sz w:val="16"/>
            </w:rPr>
          </w:pPr>
          <w:r w:rsidRPr="0055799A">
            <w:rPr>
              <w:rFonts w:ascii="Calibri" w:hAnsi="Calibri" w:cs="Calibri"/>
              <w:bCs/>
              <w:color w:val="FFFFFF"/>
              <w:sz w:val="16"/>
            </w:rPr>
            <w:ptab w:relativeTo="margin" w:alignment="center" w:leader="none"/>
          </w:r>
        </w:p>
      </w:tc>
      <w:tc>
        <w:tcPr>
          <w:tcW w:w="417" w:type="dxa"/>
          <w:tcMar>
            <w:top w:w="57" w:type="dxa"/>
            <w:left w:w="340" w:type="dxa"/>
            <w:bottom w:w="57" w:type="dxa"/>
            <w:right w:w="57" w:type="dxa"/>
          </w:tcMar>
        </w:tcPr>
        <w:p w:rsidR="000A740A" w:rsidRPr="0055799A" w:rsidRDefault="000A740A" w:rsidP="00650DA8">
          <w:pPr>
            <w:pStyle w:val="TableContents"/>
            <w:rPr>
              <w:rFonts w:ascii="Calibri" w:hAnsi="Calibri" w:cs="Calibri"/>
              <w:sz w:val="16"/>
            </w:rPr>
          </w:pPr>
        </w:p>
      </w:tc>
      <w:tc>
        <w:tcPr>
          <w:tcW w:w="9884" w:type="dxa"/>
          <w:shd w:val="clear" w:color="auto" w:fill="0070C0"/>
          <w:tcMar>
            <w:top w:w="57" w:type="dxa"/>
            <w:left w:w="340" w:type="dxa"/>
            <w:bottom w:w="57" w:type="dxa"/>
            <w:right w:w="57" w:type="dxa"/>
          </w:tcMar>
        </w:tcPr>
        <w:p w:rsidR="000A740A" w:rsidRPr="0055799A" w:rsidRDefault="000A740A" w:rsidP="00650DA8">
          <w:pPr>
            <w:pStyle w:val="TableContents"/>
            <w:rPr>
              <w:rFonts w:ascii="Calibri" w:hAnsi="Calibri" w:cs="Calibri"/>
              <w:bCs/>
              <w:color w:val="FFFFFF"/>
              <w:sz w:val="16"/>
            </w:rPr>
          </w:pPr>
        </w:p>
      </w:tc>
    </w:tr>
  </w:tbl>
  <w:p w:rsidR="000A740A" w:rsidRPr="0055799A" w:rsidRDefault="000A740A" w:rsidP="00650DA8">
    <w:pPr>
      <w:pStyle w:val="Header"/>
      <w:rPr>
        <w:rFonts w:ascii="Calibri" w:hAnsi="Calibri" w:cs="Calibri"/>
        <w:sz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16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859"/>
      <w:gridCol w:w="417"/>
      <w:gridCol w:w="9884"/>
    </w:tblGrid>
    <w:tr w:rsidR="00650DA8" w:rsidTr="001167E7">
      <w:tc>
        <w:tcPr>
          <w:tcW w:w="859" w:type="dxa"/>
          <w:shd w:val="clear" w:color="auto" w:fill="333333"/>
          <w:tcMar>
            <w:top w:w="57" w:type="dxa"/>
            <w:left w:w="340" w:type="dxa"/>
            <w:bottom w:w="57" w:type="dxa"/>
            <w:right w:w="57" w:type="dxa"/>
          </w:tcMar>
        </w:tcPr>
        <w:p w:rsidR="00650DA8" w:rsidRDefault="00650DA8" w:rsidP="00650DA8">
          <w:pPr>
            <w:pStyle w:val="TableContents"/>
          </w:pPr>
          <w:r>
            <w:rPr>
              <w:b/>
              <w:bCs/>
              <w:color w:val="FFFFFF"/>
            </w:rPr>
            <w:ptab w:relativeTo="margin" w:alignment="center" w:leader="none"/>
          </w:r>
        </w:p>
      </w:tc>
      <w:tc>
        <w:tcPr>
          <w:tcW w:w="417" w:type="dxa"/>
          <w:tcMar>
            <w:top w:w="57" w:type="dxa"/>
            <w:left w:w="340" w:type="dxa"/>
            <w:bottom w:w="57" w:type="dxa"/>
            <w:right w:w="57" w:type="dxa"/>
          </w:tcMar>
        </w:tcPr>
        <w:p w:rsidR="00650DA8" w:rsidRDefault="00650DA8" w:rsidP="00650DA8">
          <w:pPr>
            <w:pStyle w:val="TableContents"/>
          </w:pPr>
        </w:p>
      </w:tc>
      <w:tc>
        <w:tcPr>
          <w:tcW w:w="9884" w:type="dxa"/>
          <w:shd w:val="clear" w:color="auto" w:fill="0070C0"/>
          <w:tcMar>
            <w:top w:w="57" w:type="dxa"/>
            <w:left w:w="340" w:type="dxa"/>
            <w:bottom w:w="57" w:type="dxa"/>
            <w:right w:w="57" w:type="dxa"/>
          </w:tcMar>
        </w:tcPr>
        <w:p w:rsidR="00650DA8" w:rsidRDefault="00650DA8" w:rsidP="00650DA8">
          <w:pPr>
            <w:pStyle w:val="TableContents"/>
            <w:rPr>
              <w:b/>
              <w:bCs/>
              <w:color w:val="FFFFFF"/>
            </w:rPr>
          </w:pPr>
        </w:p>
      </w:tc>
    </w:tr>
  </w:tbl>
  <w:p w:rsidR="00650DA8" w:rsidRDefault="00650DA8" w:rsidP="00650D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842AE23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1108BE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414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cs="Consolas"/>
      </w:rPr>
    </w:lvl>
  </w:abstractNum>
  <w:abstractNum w:abstractNumId="3" w15:restartNumberingAfterBreak="0">
    <w:nsid w:val="00000005"/>
    <w:multiLevelType w:val="singleLevel"/>
    <w:tmpl w:val="00000005"/>
    <w:name w:val="WW8Num7"/>
    <w:lvl w:ilvl="0">
      <w:start w:val="19"/>
      <w:numFmt w:val="bullet"/>
      <w:lvlText w:val="-"/>
      <w:lvlJc w:val="left"/>
      <w:pPr>
        <w:tabs>
          <w:tab w:val="num" w:pos="567"/>
        </w:tabs>
        <w:ind w:left="567" w:hanging="283"/>
      </w:pPr>
      <w:rPr>
        <w:rFonts w:ascii="Arial" w:hAnsi="Arial" w:cs="Consolas"/>
      </w:rPr>
    </w:lvl>
  </w:abstractNum>
  <w:abstractNum w:abstractNumId="4" w15:restartNumberingAfterBreak="0">
    <w:nsid w:val="05B635F2"/>
    <w:multiLevelType w:val="multilevel"/>
    <w:tmpl w:val="6C1606BA"/>
    <w:lvl w:ilvl="0">
      <w:start w:val="1"/>
      <w:numFmt w:val="bullet"/>
      <w:pStyle w:val="BulletTex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CE1093"/>
    <w:multiLevelType w:val="hybridMultilevel"/>
    <w:tmpl w:val="CA0A63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F70C43"/>
    <w:multiLevelType w:val="multilevel"/>
    <w:tmpl w:val="0EFE6F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757C17"/>
    <w:multiLevelType w:val="hybridMultilevel"/>
    <w:tmpl w:val="14D81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02494"/>
    <w:multiLevelType w:val="hybridMultilevel"/>
    <w:tmpl w:val="1AD24C7E"/>
    <w:lvl w:ilvl="0" w:tplc="1C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4616A"/>
    <w:multiLevelType w:val="hybridMultilevel"/>
    <w:tmpl w:val="E8A6EE7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C02F0B"/>
    <w:multiLevelType w:val="hybridMultilevel"/>
    <w:tmpl w:val="04987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957071"/>
    <w:multiLevelType w:val="multilevel"/>
    <w:tmpl w:val="F5D45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371F93"/>
    <w:multiLevelType w:val="hybridMultilevel"/>
    <w:tmpl w:val="25CEB2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D4D0F"/>
    <w:multiLevelType w:val="hybridMultilevel"/>
    <w:tmpl w:val="B46035B6"/>
    <w:lvl w:ilvl="0" w:tplc="FB8CCBF2">
      <w:start w:val="1"/>
      <w:numFmt w:val="bullet"/>
      <w:pStyle w:val="DotPoints"/>
      <w:lvlText w:val="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3C15C9"/>
    <w:multiLevelType w:val="multilevel"/>
    <w:tmpl w:val="EC7E6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DF0DC4"/>
    <w:multiLevelType w:val="hybridMultilevel"/>
    <w:tmpl w:val="CF22E5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00C79"/>
    <w:multiLevelType w:val="hybridMultilevel"/>
    <w:tmpl w:val="1C7061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53C0646"/>
    <w:multiLevelType w:val="multilevel"/>
    <w:tmpl w:val="A93A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3B0251"/>
    <w:multiLevelType w:val="multilevel"/>
    <w:tmpl w:val="1E6A5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202917"/>
    <w:multiLevelType w:val="hybridMultilevel"/>
    <w:tmpl w:val="DE702322"/>
    <w:lvl w:ilvl="0" w:tplc="44E21616">
      <w:start w:val="1"/>
      <w:numFmt w:val="bullet"/>
      <w:pStyle w:val="Achievemen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5854B8"/>
    <w:multiLevelType w:val="hybridMultilevel"/>
    <w:tmpl w:val="BF9401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D4368D"/>
    <w:multiLevelType w:val="hybridMultilevel"/>
    <w:tmpl w:val="7DD021AC"/>
    <w:lvl w:ilvl="0" w:tplc="1A2EB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94E26"/>
    <w:multiLevelType w:val="hybridMultilevel"/>
    <w:tmpl w:val="B5FAC2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6349B5"/>
    <w:multiLevelType w:val="hybridMultilevel"/>
    <w:tmpl w:val="D3FC289C"/>
    <w:lvl w:ilvl="0" w:tplc="6A2CA044">
      <w:start w:val="1"/>
      <w:numFmt w:val="bullet"/>
      <w:pStyle w:val="Style1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nsola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nsola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nsola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61AD4"/>
    <w:multiLevelType w:val="hybridMultilevel"/>
    <w:tmpl w:val="E7AEB7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E75981"/>
    <w:multiLevelType w:val="hybridMultilevel"/>
    <w:tmpl w:val="C84EE1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A0C37"/>
    <w:multiLevelType w:val="multilevel"/>
    <w:tmpl w:val="9D3A3A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F27DC6"/>
    <w:multiLevelType w:val="hybridMultilevel"/>
    <w:tmpl w:val="C66A4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E70633"/>
    <w:multiLevelType w:val="hybridMultilevel"/>
    <w:tmpl w:val="DFDA69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EA465D"/>
    <w:multiLevelType w:val="hybridMultilevel"/>
    <w:tmpl w:val="65C6C7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53060F"/>
    <w:multiLevelType w:val="hybridMultilevel"/>
    <w:tmpl w:val="6110FDE0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927A33"/>
    <w:multiLevelType w:val="hybridMultilevel"/>
    <w:tmpl w:val="763EC1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E4F7F92"/>
    <w:multiLevelType w:val="hybridMultilevel"/>
    <w:tmpl w:val="26ACD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596E85"/>
    <w:multiLevelType w:val="hybridMultilevel"/>
    <w:tmpl w:val="6E1C9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9"/>
  </w:num>
  <w:num w:numId="3">
    <w:abstractNumId w:val="1"/>
  </w:num>
  <w:num w:numId="4">
    <w:abstractNumId w:val="0"/>
  </w:num>
  <w:num w:numId="5">
    <w:abstractNumId w:val="13"/>
  </w:num>
  <w:num w:numId="6">
    <w:abstractNumId w:val="10"/>
  </w:num>
  <w:num w:numId="7">
    <w:abstractNumId w:val="7"/>
  </w:num>
  <w:num w:numId="8">
    <w:abstractNumId w:val="21"/>
  </w:num>
  <w:num w:numId="9">
    <w:abstractNumId w:val="20"/>
  </w:num>
  <w:num w:numId="10">
    <w:abstractNumId w:val="12"/>
  </w:num>
  <w:num w:numId="11">
    <w:abstractNumId w:val="15"/>
  </w:num>
  <w:num w:numId="12">
    <w:abstractNumId w:val="29"/>
  </w:num>
  <w:num w:numId="13">
    <w:abstractNumId w:val="33"/>
  </w:num>
  <w:num w:numId="14">
    <w:abstractNumId w:val="25"/>
  </w:num>
  <w:num w:numId="15">
    <w:abstractNumId w:val="32"/>
  </w:num>
  <w:num w:numId="16">
    <w:abstractNumId w:val="4"/>
  </w:num>
  <w:num w:numId="17">
    <w:abstractNumId w:val="5"/>
  </w:num>
  <w:num w:numId="18">
    <w:abstractNumId w:val="9"/>
  </w:num>
  <w:num w:numId="19">
    <w:abstractNumId w:val="30"/>
  </w:num>
  <w:num w:numId="20">
    <w:abstractNumId w:val="22"/>
  </w:num>
  <w:num w:numId="21">
    <w:abstractNumId w:val="27"/>
  </w:num>
  <w:num w:numId="22">
    <w:abstractNumId w:val="24"/>
  </w:num>
  <w:num w:numId="23">
    <w:abstractNumId w:val="28"/>
  </w:num>
  <w:num w:numId="24">
    <w:abstractNumId w:val="31"/>
  </w:num>
  <w:num w:numId="25">
    <w:abstractNumId w:val="16"/>
  </w:num>
  <w:num w:numId="26">
    <w:abstractNumId w:val="17"/>
  </w:num>
  <w:num w:numId="27">
    <w:abstractNumId w:val="11"/>
  </w:num>
  <w:num w:numId="28">
    <w:abstractNumId w:val="6"/>
  </w:num>
  <w:num w:numId="29">
    <w:abstractNumId w:val="26"/>
  </w:num>
  <w:num w:numId="30">
    <w:abstractNumId w:val="14"/>
  </w:num>
  <w:num w:numId="31">
    <w:abstractNumId w:val="18"/>
  </w:num>
  <w:num w:numId="3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09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sTQ2MbIwMDUwNTZU0lEKTi0uzszPAykwNKkFAOQZ8C8tAAAA"/>
  </w:docVars>
  <w:rsids>
    <w:rsidRoot w:val="005D74EB"/>
    <w:rsid w:val="0000050E"/>
    <w:rsid w:val="00001871"/>
    <w:rsid w:val="00002F42"/>
    <w:rsid w:val="00004051"/>
    <w:rsid w:val="00005A83"/>
    <w:rsid w:val="00005C36"/>
    <w:rsid w:val="00007807"/>
    <w:rsid w:val="000101CA"/>
    <w:rsid w:val="00010A5B"/>
    <w:rsid w:val="00010F46"/>
    <w:rsid w:val="000115C7"/>
    <w:rsid w:val="00011ADB"/>
    <w:rsid w:val="00011B6F"/>
    <w:rsid w:val="000125A8"/>
    <w:rsid w:val="0001422F"/>
    <w:rsid w:val="00015850"/>
    <w:rsid w:val="000161A5"/>
    <w:rsid w:val="00017ED7"/>
    <w:rsid w:val="000205CD"/>
    <w:rsid w:val="00021BE7"/>
    <w:rsid w:val="00025369"/>
    <w:rsid w:val="00025EF8"/>
    <w:rsid w:val="000267B6"/>
    <w:rsid w:val="000278B8"/>
    <w:rsid w:val="00030660"/>
    <w:rsid w:val="00031593"/>
    <w:rsid w:val="00031B7C"/>
    <w:rsid w:val="00031E8B"/>
    <w:rsid w:val="00032BFC"/>
    <w:rsid w:val="00032D79"/>
    <w:rsid w:val="00033779"/>
    <w:rsid w:val="00033D31"/>
    <w:rsid w:val="000346BD"/>
    <w:rsid w:val="000355CC"/>
    <w:rsid w:val="000356A5"/>
    <w:rsid w:val="00041C3E"/>
    <w:rsid w:val="00042B85"/>
    <w:rsid w:val="000462A3"/>
    <w:rsid w:val="00046BA6"/>
    <w:rsid w:val="000533A7"/>
    <w:rsid w:val="00053DA5"/>
    <w:rsid w:val="00054001"/>
    <w:rsid w:val="000545EF"/>
    <w:rsid w:val="00054E52"/>
    <w:rsid w:val="000554A7"/>
    <w:rsid w:val="0005554A"/>
    <w:rsid w:val="00057153"/>
    <w:rsid w:val="00057400"/>
    <w:rsid w:val="000577D8"/>
    <w:rsid w:val="00057EF9"/>
    <w:rsid w:val="000602EC"/>
    <w:rsid w:val="00061CCA"/>
    <w:rsid w:val="0006268C"/>
    <w:rsid w:val="00062A2E"/>
    <w:rsid w:val="00063923"/>
    <w:rsid w:val="00063A4C"/>
    <w:rsid w:val="00064BFF"/>
    <w:rsid w:val="000668B2"/>
    <w:rsid w:val="000678B0"/>
    <w:rsid w:val="00070471"/>
    <w:rsid w:val="0007450D"/>
    <w:rsid w:val="00075D7F"/>
    <w:rsid w:val="000765EA"/>
    <w:rsid w:val="000814EE"/>
    <w:rsid w:val="00081AF3"/>
    <w:rsid w:val="00083792"/>
    <w:rsid w:val="00083B13"/>
    <w:rsid w:val="00083ECD"/>
    <w:rsid w:val="00084346"/>
    <w:rsid w:val="00090C27"/>
    <w:rsid w:val="00093843"/>
    <w:rsid w:val="000962E9"/>
    <w:rsid w:val="000A109F"/>
    <w:rsid w:val="000A1785"/>
    <w:rsid w:val="000A350A"/>
    <w:rsid w:val="000A41D4"/>
    <w:rsid w:val="000A5B92"/>
    <w:rsid w:val="000A5E55"/>
    <w:rsid w:val="000A60EB"/>
    <w:rsid w:val="000A6841"/>
    <w:rsid w:val="000A7373"/>
    <w:rsid w:val="000A740A"/>
    <w:rsid w:val="000A746D"/>
    <w:rsid w:val="000B09CF"/>
    <w:rsid w:val="000B1E7C"/>
    <w:rsid w:val="000B23F9"/>
    <w:rsid w:val="000B3277"/>
    <w:rsid w:val="000B356B"/>
    <w:rsid w:val="000B4ECF"/>
    <w:rsid w:val="000B569C"/>
    <w:rsid w:val="000B5E6E"/>
    <w:rsid w:val="000B60DB"/>
    <w:rsid w:val="000B7298"/>
    <w:rsid w:val="000B7318"/>
    <w:rsid w:val="000B7D26"/>
    <w:rsid w:val="000C2559"/>
    <w:rsid w:val="000C4ED7"/>
    <w:rsid w:val="000C5816"/>
    <w:rsid w:val="000C6778"/>
    <w:rsid w:val="000C7877"/>
    <w:rsid w:val="000D0624"/>
    <w:rsid w:val="000D0887"/>
    <w:rsid w:val="000D0F36"/>
    <w:rsid w:val="000D25C0"/>
    <w:rsid w:val="000D422B"/>
    <w:rsid w:val="000D453D"/>
    <w:rsid w:val="000D4829"/>
    <w:rsid w:val="000D4C59"/>
    <w:rsid w:val="000D5DFC"/>
    <w:rsid w:val="000E014A"/>
    <w:rsid w:val="000E0A8C"/>
    <w:rsid w:val="000E1B41"/>
    <w:rsid w:val="000E1DAD"/>
    <w:rsid w:val="000E2919"/>
    <w:rsid w:val="000E31AC"/>
    <w:rsid w:val="000E4894"/>
    <w:rsid w:val="000E498E"/>
    <w:rsid w:val="000E5CEF"/>
    <w:rsid w:val="000E645C"/>
    <w:rsid w:val="000E70B5"/>
    <w:rsid w:val="000F0BD7"/>
    <w:rsid w:val="000F0EF7"/>
    <w:rsid w:val="000F1EF9"/>
    <w:rsid w:val="000F3F62"/>
    <w:rsid w:val="000F52D1"/>
    <w:rsid w:val="000F5C47"/>
    <w:rsid w:val="000F6C92"/>
    <w:rsid w:val="000F7228"/>
    <w:rsid w:val="000F7C41"/>
    <w:rsid w:val="000F7D45"/>
    <w:rsid w:val="000F7ED8"/>
    <w:rsid w:val="00100F18"/>
    <w:rsid w:val="001015F5"/>
    <w:rsid w:val="00105E88"/>
    <w:rsid w:val="0010762B"/>
    <w:rsid w:val="00107B18"/>
    <w:rsid w:val="001103C8"/>
    <w:rsid w:val="00110B0C"/>
    <w:rsid w:val="0011185D"/>
    <w:rsid w:val="0011256F"/>
    <w:rsid w:val="00114F29"/>
    <w:rsid w:val="00115EB9"/>
    <w:rsid w:val="0011613D"/>
    <w:rsid w:val="001167E7"/>
    <w:rsid w:val="0011766D"/>
    <w:rsid w:val="001201FC"/>
    <w:rsid w:val="00121710"/>
    <w:rsid w:val="00122D02"/>
    <w:rsid w:val="001233B7"/>
    <w:rsid w:val="00123A9D"/>
    <w:rsid w:val="00124CB1"/>
    <w:rsid w:val="00125334"/>
    <w:rsid w:val="0012657D"/>
    <w:rsid w:val="00127C68"/>
    <w:rsid w:val="0013050B"/>
    <w:rsid w:val="00132E92"/>
    <w:rsid w:val="0013364A"/>
    <w:rsid w:val="00134886"/>
    <w:rsid w:val="00135DC2"/>
    <w:rsid w:val="00136DB2"/>
    <w:rsid w:val="00141641"/>
    <w:rsid w:val="00141E21"/>
    <w:rsid w:val="0014231F"/>
    <w:rsid w:val="00142623"/>
    <w:rsid w:val="001428A4"/>
    <w:rsid w:val="0014297A"/>
    <w:rsid w:val="001444CD"/>
    <w:rsid w:val="001457CD"/>
    <w:rsid w:val="0015346E"/>
    <w:rsid w:val="00153FE4"/>
    <w:rsid w:val="0015770E"/>
    <w:rsid w:val="00160154"/>
    <w:rsid w:val="00163CCE"/>
    <w:rsid w:val="00164283"/>
    <w:rsid w:val="00165FDE"/>
    <w:rsid w:val="00170CDA"/>
    <w:rsid w:val="001728F3"/>
    <w:rsid w:val="001742E6"/>
    <w:rsid w:val="0017473A"/>
    <w:rsid w:val="00175B65"/>
    <w:rsid w:val="00176157"/>
    <w:rsid w:val="00177789"/>
    <w:rsid w:val="001809AA"/>
    <w:rsid w:val="00181F36"/>
    <w:rsid w:val="0018228C"/>
    <w:rsid w:val="00183138"/>
    <w:rsid w:val="001842E4"/>
    <w:rsid w:val="001843F2"/>
    <w:rsid w:val="00184419"/>
    <w:rsid w:val="00184CC2"/>
    <w:rsid w:val="00185AC9"/>
    <w:rsid w:val="00186788"/>
    <w:rsid w:val="00187D8B"/>
    <w:rsid w:val="001906AD"/>
    <w:rsid w:val="00190757"/>
    <w:rsid w:val="00190C34"/>
    <w:rsid w:val="00190DF6"/>
    <w:rsid w:val="00191E04"/>
    <w:rsid w:val="00195BD1"/>
    <w:rsid w:val="001A00E6"/>
    <w:rsid w:val="001A022A"/>
    <w:rsid w:val="001A0D1A"/>
    <w:rsid w:val="001A1314"/>
    <w:rsid w:val="001A19A1"/>
    <w:rsid w:val="001A2091"/>
    <w:rsid w:val="001A25D1"/>
    <w:rsid w:val="001A2BAA"/>
    <w:rsid w:val="001A5540"/>
    <w:rsid w:val="001A6A83"/>
    <w:rsid w:val="001B042C"/>
    <w:rsid w:val="001B064A"/>
    <w:rsid w:val="001B1F58"/>
    <w:rsid w:val="001B2F28"/>
    <w:rsid w:val="001B31FA"/>
    <w:rsid w:val="001B5627"/>
    <w:rsid w:val="001B58A0"/>
    <w:rsid w:val="001B78D6"/>
    <w:rsid w:val="001C020C"/>
    <w:rsid w:val="001C068A"/>
    <w:rsid w:val="001C0E9C"/>
    <w:rsid w:val="001C22FE"/>
    <w:rsid w:val="001C554D"/>
    <w:rsid w:val="001D0FFC"/>
    <w:rsid w:val="001D2EF5"/>
    <w:rsid w:val="001D335D"/>
    <w:rsid w:val="001D3875"/>
    <w:rsid w:val="001D424E"/>
    <w:rsid w:val="001D4534"/>
    <w:rsid w:val="001D46BD"/>
    <w:rsid w:val="001D581D"/>
    <w:rsid w:val="001D7D13"/>
    <w:rsid w:val="001E0E7E"/>
    <w:rsid w:val="001E1E6D"/>
    <w:rsid w:val="001E1EF7"/>
    <w:rsid w:val="001E2BB3"/>
    <w:rsid w:val="001E3F7C"/>
    <w:rsid w:val="001E47A6"/>
    <w:rsid w:val="001E482F"/>
    <w:rsid w:val="001E5EF5"/>
    <w:rsid w:val="001F1343"/>
    <w:rsid w:val="001F1C70"/>
    <w:rsid w:val="001F243F"/>
    <w:rsid w:val="00200C4C"/>
    <w:rsid w:val="00200CE1"/>
    <w:rsid w:val="00201390"/>
    <w:rsid w:val="002018EA"/>
    <w:rsid w:val="00201EDC"/>
    <w:rsid w:val="00202F95"/>
    <w:rsid w:val="00203C93"/>
    <w:rsid w:val="0020581F"/>
    <w:rsid w:val="00205D50"/>
    <w:rsid w:val="002100CA"/>
    <w:rsid w:val="00210CE5"/>
    <w:rsid w:val="00211AEE"/>
    <w:rsid w:val="0021289B"/>
    <w:rsid w:val="00213136"/>
    <w:rsid w:val="00213B74"/>
    <w:rsid w:val="00215D35"/>
    <w:rsid w:val="002171BC"/>
    <w:rsid w:val="00217CF5"/>
    <w:rsid w:val="0022119D"/>
    <w:rsid w:val="00222C50"/>
    <w:rsid w:val="0022434A"/>
    <w:rsid w:val="00226E87"/>
    <w:rsid w:val="0022746B"/>
    <w:rsid w:val="00230B74"/>
    <w:rsid w:val="0023120B"/>
    <w:rsid w:val="002345E5"/>
    <w:rsid w:val="00235B35"/>
    <w:rsid w:val="00236B7A"/>
    <w:rsid w:val="00236F12"/>
    <w:rsid w:val="0024033B"/>
    <w:rsid w:val="00240AC3"/>
    <w:rsid w:val="00241905"/>
    <w:rsid w:val="00241F57"/>
    <w:rsid w:val="00245D86"/>
    <w:rsid w:val="002461B5"/>
    <w:rsid w:val="00250E0D"/>
    <w:rsid w:val="00251AA8"/>
    <w:rsid w:val="002545F0"/>
    <w:rsid w:val="00254FAD"/>
    <w:rsid w:val="00255730"/>
    <w:rsid w:val="002558AE"/>
    <w:rsid w:val="00256D9E"/>
    <w:rsid w:val="00257B7C"/>
    <w:rsid w:val="00261683"/>
    <w:rsid w:val="002617B2"/>
    <w:rsid w:val="00261939"/>
    <w:rsid w:val="0026798F"/>
    <w:rsid w:val="00274A8B"/>
    <w:rsid w:val="002758E0"/>
    <w:rsid w:val="00276669"/>
    <w:rsid w:val="00277802"/>
    <w:rsid w:val="00277C83"/>
    <w:rsid w:val="0028086B"/>
    <w:rsid w:val="00281C5F"/>
    <w:rsid w:val="0028327E"/>
    <w:rsid w:val="0028345F"/>
    <w:rsid w:val="00283842"/>
    <w:rsid w:val="00283C36"/>
    <w:rsid w:val="00286439"/>
    <w:rsid w:val="00286615"/>
    <w:rsid w:val="002868DD"/>
    <w:rsid w:val="002874D6"/>
    <w:rsid w:val="00291B10"/>
    <w:rsid w:val="00293D98"/>
    <w:rsid w:val="0029599A"/>
    <w:rsid w:val="002966E5"/>
    <w:rsid w:val="002972E2"/>
    <w:rsid w:val="002A048C"/>
    <w:rsid w:val="002A1E32"/>
    <w:rsid w:val="002A3250"/>
    <w:rsid w:val="002A32E4"/>
    <w:rsid w:val="002A39EF"/>
    <w:rsid w:val="002A498D"/>
    <w:rsid w:val="002A4B04"/>
    <w:rsid w:val="002B1A4D"/>
    <w:rsid w:val="002B31FA"/>
    <w:rsid w:val="002B3AA1"/>
    <w:rsid w:val="002B5CDD"/>
    <w:rsid w:val="002B6A5A"/>
    <w:rsid w:val="002B6F04"/>
    <w:rsid w:val="002C06BD"/>
    <w:rsid w:val="002C1459"/>
    <w:rsid w:val="002C256B"/>
    <w:rsid w:val="002C5554"/>
    <w:rsid w:val="002C6365"/>
    <w:rsid w:val="002C6FE5"/>
    <w:rsid w:val="002D121D"/>
    <w:rsid w:val="002D28B7"/>
    <w:rsid w:val="002D3A20"/>
    <w:rsid w:val="002D3FFD"/>
    <w:rsid w:val="002D4331"/>
    <w:rsid w:val="002D6C44"/>
    <w:rsid w:val="002E04B4"/>
    <w:rsid w:val="002E0B92"/>
    <w:rsid w:val="002E1486"/>
    <w:rsid w:val="002E1BB2"/>
    <w:rsid w:val="002E2470"/>
    <w:rsid w:val="002E249C"/>
    <w:rsid w:val="002E28BA"/>
    <w:rsid w:val="002E3354"/>
    <w:rsid w:val="002E3723"/>
    <w:rsid w:val="002E3CB6"/>
    <w:rsid w:val="002E4403"/>
    <w:rsid w:val="002E4617"/>
    <w:rsid w:val="002E6540"/>
    <w:rsid w:val="002F1BBB"/>
    <w:rsid w:val="002F3091"/>
    <w:rsid w:val="002F3311"/>
    <w:rsid w:val="002F53C9"/>
    <w:rsid w:val="002F6708"/>
    <w:rsid w:val="003014DA"/>
    <w:rsid w:val="003015D8"/>
    <w:rsid w:val="003020B2"/>
    <w:rsid w:val="0030259B"/>
    <w:rsid w:val="0030399F"/>
    <w:rsid w:val="00303D47"/>
    <w:rsid w:val="00303DE4"/>
    <w:rsid w:val="00304082"/>
    <w:rsid w:val="003049FA"/>
    <w:rsid w:val="00304B4D"/>
    <w:rsid w:val="003057E0"/>
    <w:rsid w:val="00305983"/>
    <w:rsid w:val="0030621E"/>
    <w:rsid w:val="0031077F"/>
    <w:rsid w:val="003107D7"/>
    <w:rsid w:val="003118A8"/>
    <w:rsid w:val="003135AA"/>
    <w:rsid w:val="0031390B"/>
    <w:rsid w:val="00315012"/>
    <w:rsid w:val="003167DC"/>
    <w:rsid w:val="00316812"/>
    <w:rsid w:val="00317597"/>
    <w:rsid w:val="0031768C"/>
    <w:rsid w:val="0031783C"/>
    <w:rsid w:val="00317BA8"/>
    <w:rsid w:val="00317DFC"/>
    <w:rsid w:val="00323884"/>
    <w:rsid w:val="00323BAB"/>
    <w:rsid w:val="00323FA5"/>
    <w:rsid w:val="0032562A"/>
    <w:rsid w:val="00326261"/>
    <w:rsid w:val="0033031F"/>
    <w:rsid w:val="00331333"/>
    <w:rsid w:val="0033133E"/>
    <w:rsid w:val="00331B2A"/>
    <w:rsid w:val="00331F87"/>
    <w:rsid w:val="00332323"/>
    <w:rsid w:val="00334FA9"/>
    <w:rsid w:val="00335A44"/>
    <w:rsid w:val="00340C19"/>
    <w:rsid w:val="00340CDE"/>
    <w:rsid w:val="00343542"/>
    <w:rsid w:val="00344BAF"/>
    <w:rsid w:val="0034509A"/>
    <w:rsid w:val="003452FE"/>
    <w:rsid w:val="00347746"/>
    <w:rsid w:val="00350BC3"/>
    <w:rsid w:val="00351DC8"/>
    <w:rsid w:val="00351FB9"/>
    <w:rsid w:val="003540F3"/>
    <w:rsid w:val="003541DB"/>
    <w:rsid w:val="003571B0"/>
    <w:rsid w:val="003577C6"/>
    <w:rsid w:val="00357C58"/>
    <w:rsid w:val="003634E8"/>
    <w:rsid w:val="00363C3D"/>
    <w:rsid w:val="00365830"/>
    <w:rsid w:val="003659B9"/>
    <w:rsid w:val="00365B42"/>
    <w:rsid w:val="00365E8F"/>
    <w:rsid w:val="00371B37"/>
    <w:rsid w:val="00372174"/>
    <w:rsid w:val="00372CD8"/>
    <w:rsid w:val="003732A3"/>
    <w:rsid w:val="00373B62"/>
    <w:rsid w:val="003741B5"/>
    <w:rsid w:val="00376650"/>
    <w:rsid w:val="00381256"/>
    <w:rsid w:val="00383743"/>
    <w:rsid w:val="003868FB"/>
    <w:rsid w:val="00387357"/>
    <w:rsid w:val="00387D38"/>
    <w:rsid w:val="0039295C"/>
    <w:rsid w:val="00392B75"/>
    <w:rsid w:val="00392CA3"/>
    <w:rsid w:val="00392E3A"/>
    <w:rsid w:val="00393A12"/>
    <w:rsid w:val="003941C2"/>
    <w:rsid w:val="00395340"/>
    <w:rsid w:val="0039787C"/>
    <w:rsid w:val="00397B69"/>
    <w:rsid w:val="00397ECE"/>
    <w:rsid w:val="003A1487"/>
    <w:rsid w:val="003A231E"/>
    <w:rsid w:val="003A24D1"/>
    <w:rsid w:val="003A2D74"/>
    <w:rsid w:val="003A31F2"/>
    <w:rsid w:val="003A3FA2"/>
    <w:rsid w:val="003A431C"/>
    <w:rsid w:val="003A5B8B"/>
    <w:rsid w:val="003A5D12"/>
    <w:rsid w:val="003A746E"/>
    <w:rsid w:val="003A7F1F"/>
    <w:rsid w:val="003B0275"/>
    <w:rsid w:val="003B343C"/>
    <w:rsid w:val="003B42C5"/>
    <w:rsid w:val="003B4C27"/>
    <w:rsid w:val="003B71FB"/>
    <w:rsid w:val="003B7821"/>
    <w:rsid w:val="003C5127"/>
    <w:rsid w:val="003C5B85"/>
    <w:rsid w:val="003C5C95"/>
    <w:rsid w:val="003C6117"/>
    <w:rsid w:val="003C69A9"/>
    <w:rsid w:val="003C7360"/>
    <w:rsid w:val="003C7C50"/>
    <w:rsid w:val="003D11DC"/>
    <w:rsid w:val="003D12F2"/>
    <w:rsid w:val="003D1946"/>
    <w:rsid w:val="003D2C1F"/>
    <w:rsid w:val="003D47E3"/>
    <w:rsid w:val="003D6A13"/>
    <w:rsid w:val="003D783B"/>
    <w:rsid w:val="003E09D7"/>
    <w:rsid w:val="003E386F"/>
    <w:rsid w:val="003E532C"/>
    <w:rsid w:val="003E54C0"/>
    <w:rsid w:val="003E633B"/>
    <w:rsid w:val="003E70A8"/>
    <w:rsid w:val="003E7304"/>
    <w:rsid w:val="003F0479"/>
    <w:rsid w:val="003F0AD6"/>
    <w:rsid w:val="003F22AC"/>
    <w:rsid w:val="003F44C0"/>
    <w:rsid w:val="003F6079"/>
    <w:rsid w:val="003F7CF9"/>
    <w:rsid w:val="00401FBC"/>
    <w:rsid w:val="00403F99"/>
    <w:rsid w:val="00406448"/>
    <w:rsid w:val="00406B74"/>
    <w:rsid w:val="00406F59"/>
    <w:rsid w:val="00407F44"/>
    <w:rsid w:val="004102BD"/>
    <w:rsid w:val="00411804"/>
    <w:rsid w:val="00412BCC"/>
    <w:rsid w:val="0041485C"/>
    <w:rsid w:val="00415445"/>
    <w:rsid w:val="00416AD9"/>
    <w:rsid w:val="00421049"/>
    <w:rsid w:val="00421E3D"/>
    <w:rsid w:val="00423677"/>
    <w:rsid w:val="00423A47"/>
    <w:rsid w:val="00426AB2"/>
    <w:rsid w:val="00426F45"/>
    <w:rsid w:val="00426F7B"/>
    <w:rsid w:val="004271F1"/>
    <w:rsid w:val="00427B77"/>
    <w:rsid w:val="0043122F"/>
    <w:rsid w:val="004314A6"/>
    <w:rsid w:val="00431925"/>
    <w:rsid w:val="004336F2"/>
    <w:rsid w:val="0043422E"/>
    <w:rsid w:val="004359EE"/>
    <w:rsid w:val="004360D8"/>
    <w:rsid w:val="00436A53"/>
    <w:rsid w:val="0044031D"/>
    <w:rsid w:val="0044085F"/>
    <w:rsid w:val="00441294"/>
    <w:rsid w:val="004418FF"/>
    <w:rsid w:val="00442887"/>
    <w:rsid w:val="00442EA4"/>
    <w:rsid w:val="00443F21"/>
    <w:rsid w:val="00444B53"/>
    <w:rsid w:val="004455B8"/>
    <w:rsid w:val="004458C3"/>
    <w:rsid w:val="00445B73"/>
    <w:rsid w:val="004471F3"/>
    <w:rsid w:val="00452240"/>
    <w:rsid w:val="00452AE9"/>
    <w:rsid w:val="00453ECB"/>
    <w:rsid w:val="00453FBB"/>
    <w:rsid w:val="00454017"/>
    <w:rsid w:val="00455CFB"/>
    <w:rsid w:val="00455DA3"/>
    <w:rsid w:val="00456CB2"/>
    <w:rsid w:val="004575EB"/>
    <w:rsid w:val="004578A5"/>
    <w:rsid w:val="00461569"/>
    <w:rsid w:val="00461C89"/>
    <w:rsid w:val="00464076"/>
    <w:rsid w:val="00465194"/>
    <w:rsid w:val="004653A8"/>
    <w:rsid w:val="00465E33"/>
    <w:rsid w:val="00470094"/>
    <w:rsid w:val="004707EB"/>
    <w:rsid w:val="004709BD"/>
    <w:rsid w:val="00472CF2"/>
    <w:rsid w:val="00474195"/>
    <w:rsid w:val="00477448"/>
    <w:rsid w:val="0048048F"/>
    <w:rsid w:val="00484935"/>
    <w:rsid w:val="0048496F"/>
    <w:rsid w:val="00484CDA"/>
    <w:rsid w:val="00484F92"/>
    <w:rsid w:val="00486585"/>
    <w:rsid w:val="00487057"/>
    <w:rsid w:val="004904D7"/>
    <w:rsid w:val="00490547"/>
    <w:rsid w:val="00490E3C"/>
    <w:rsid w:val="00491D61"/>
    <w:rsid w:val="00491F17"/>
    <w:rsid w:val="00493E76"/>
    <w:rsid w:val="004950AB"/>
    <w:rsid w:val="004975AD"/>
    <w:rsid w:val="004A0899"/>
    <w:rsid w:val="004A20F7"/>
    <w:rsid w:val="004A47F5"/>
    <w:rsid w:val="004A5C89"/>
    <w:rsid w:val="004A71E6"/>
    <w:rsid w:val="004B1681"/>
    <w:rsid w:val="004B2051"/>
    <w:rsid w:val="004B2250"/>
    <w:rsid w:val="004B342F"/>
    <w:rsid w:val="004B3CD6"/>
    <w:rsid w:val="004B4DA0"/>
    <w:rsid w:val="004B5707"/>
    <w:rsid w:val="004B63D9"/>
    <w:rsid w:val="004B6C1D"/>
    <w:rsid w:val="004C05BD"/>
    <w:rsid w:val="004C0B6F"/>
    <w:rsid w:val="004C185E"/>
    <w:rsid w:val="004C39F6"/>
    <w:rsid w:val="004C4B13"/>
    <w:rsid w:val="004C5577"/>
    <w:rsid w:val="004C62A3"/>
    <w:rsid w:val="004C6654"/>
    <w:rsid w:val="004C690C"/>
    <w:rsid w:val="004C6B92"/>
    <w:rsid w:val="004C7B48"/>
    <w:rsid w:val="004D3849"/>
    <w:rsid w:val="004D3C22"/>
    <w:rsid w:val="004D3F02"/>
    <w:rsid w:val="004D4F22"/>
    <w:rsid w:val="004D750B"/>
    <w:rsid w:val="004D77AB"/>
    <w:rsid w:val="004E25F9"/>
    <w:rsid w:val="004E38EC"/>
    <w:rsid w:val="004E43EC"/>
    <w:rsid w:val="004E653A"/>
    <w:rsid w:val="004E6899"/>
    <w:rsid w:val="004E7121"/>
    <w:rsid w:val="004E7597"/>
    <w:rsid w:val="004E770E"/>
    <w:rsid w:val="004F0B36"/>
    <w:rsid w:val="004F2E6F"/>
    <w:rsid w:val="004F4440"/>
    <w:rsid w:val="004F73A1"/>
    <w:rsid w:val="00502E24"/>
    <w:rsid w:val="00506549"/>
    <w:rsid w:val="00506B52"/>
    <w:rsid w:val="005073D9"/>
    <w:rsid w:val="00510933"/>
    <w:rsid w:val="00511917"/>
    <w:rsid w:val="00512537"/>
    <w:rsid w:val="005146E1"/>
    <w:rsid w:val="005151DF"/>
    <w:rsid w:val="005156ED"/>
    <w:rsid w:val="00515A1F"/>
    <w:rsid w:val="0051618C"/>
    <w:rsid w:val="00516E79"/>
    <w:rsid w:val="0051777B"/>
    <w:rsid w:val="00520E93"/>
    <w:rsid w:val="00521324"/>
    <w:rsid w:val="005214C2"/>
    <w:rsid w:val="00521A20"/>
    <w:rsid w:val="00521CC9"/>
    <w:rsid w:val="00525B26"/>
    <w:rsid w:val="00525C8F"/>
    <w:rsid w:val="005260D6"/>
    <w:rsid w:val="00527FF2"/>
    <w:rsid w:val="00531C0A"/>
    <w:rsid w:val="00531D7C"/>
    <w:rsid w:val="0053385E"/>
    <w:rsid w:val="00536050"/>
    <w:rsid w:val="00540248"/>
    <w:rsid w:val="00540931"/>
    <w:rsid w:val="0054097D"/>
    <w:rsid w:val="00540E3C"/>
    <w:rsid w:val="00542A32"/>
    <w:rsid w:val="005442DD"/>
    <w:rsid w:val="005446F4"/>
    <w:rsid w:val="00544A0A"/>
    <w:rsid w:val="00546582"/>
    <w:rsid w:val="005477D1"/>
    <w:rsid w:val="00550C77"/>
    <w:rsid w:val="00551405"/>
    <w:rsid w:val="00551745"/>
    <w:rsid w:val="005519EC"/>
    <w:rsid w:val="00552103"/>
    <w:rsid w:val="0055433C"/>
    <w:rsid w:val="0055799A"/>
    <w:rsid w:val="00560AA2"/>
    <w:rsid w:val="0056252D"/>
    <w:rsid w:val="005631C5"/>
    <w:rsid w:val="00565544"/>
    <w:rsid w:val="005657C7"/>
    <w:rsid w:val="005658EC"/>
    <w:rsid w:val="00566167"/>
    <w:rsid w:val="005663BA"/>
    <w:rsid w:val="005703D1"/>
    <w:rsid w:val="00570E2E"/>
    <w:rsid w:val="005710C4"/>
    <w:rsid w:val="005731A3"/>
    <w:rsid w:val="005731C4"/>
    <w:rsid w:val="0057467C"/>
    <w:rsid w:val="00574943"/>
    <w:rsid w:val="00575BD0"/>
    <w:rsid w:val="00582793"/>
    <w:rsid w:val="00582AA0"/>
    <w:rsid w:val="00582BCD"/>
    <w:rsid w:val="0058652D"/>
    <w:rsid w:val="005906F6"/>
    <w:rsid w:val="00594E05"/>
    <w:rsid w:val="005979AA"/>
    <w:rsid w:val="005A09BA"/>
    <w:rsid w:val="005A2B36"/>
    <w:rsid w:val="005A3C94"/>
    <w:rsid w:val="005A44A6"/>
    <w:rsid w:val="005A44D3"/>
    <w:rsid w:val="005A4668"/>
    <w:rsid w:val="005A4BEF"/>
    <w:rsid w:val="005A4D60"/>
    <w:rsid w:val="005B2227"/>
    <w:rsid w:val="005B3D4D"/>
    <w:rsid w:val="005B4514"/>
    <w:rsid w:val="005B48D1"/>
    <w:rsid w:val="005B5E63"/>
    <w:rsid w:val="005B6163"/>
    <w:rsid w:val="005B6C83"/>
    <w:rsid w:val="005C112B"/>
    <w:rsid w:val="005C1638"/>
    <w:rsid w:val="005C460C"/>
    <w:rsid w:val="005C5590"/>
    <w:rsid w:val="005C6631"/>
    <w:rsid w:val="005D066C"/>
    <w:rsid w:val="005D0A92"/>
    <w:rsid w:val="005D1E14"/>
    <w:rsid w:val="005D2148"/>
    <w:rsid w:val="005D26A0"/>
    <w:rsid w:val="005D3185"/>
    <w:rsid w:val="005D4487"/>
    <w:rsid w:val="005D5B4F"/>
    <w:rsid w:val="005D5F1F"/>
    <w:rsid w:val="005D74EB"/>
    <w:rsid w:val="005D7842"/>
    <w:rsid w:val="005E0801"/>
    <w:rsid w:val="005E0B25"/>
    <w:rsid w:val="005E1A0B"/>
    <w:rsid w:val="005E2156"/>
    <w:rsid w:val="005E317C"/>
    <w:rsid w:val="005E4040"/>
    <w:rsid w:val="005E579B"/>
    <w:rsid w:val="005E6501"/>
    <w:rsid w:val="005F047E"/>
    <w:rsid w:val="005F129E"/>
    <w:rsid w:val="005F13DB"/>
    <w:rsid w:val="005F1626"/>
    <w:rsid w:val="005F3966"/>
    <w:rsid w:val="005F55F6"/>
    <w:rsid w:val="005F71DB"/>
    <w:rsid w:val="005F7484"/>
    <w:rsid w:val="006063FA"/>
    <w:rsid w:val="00606672"/>
    <w:rsid w:val="00606F95"/>
    <w:rsid w:val="00611FD2"/>
    <w:rsid w:val="00612197"/>
    <w:rsid w:val="006126AC"/>
    <w:rsid w:val="00613F29"/>
    <w:rsid w:val="00614ADA"/>
    <w:rsid w:val="00615047"/>
    <w:rsid w:val="0061712C"/>
    <w:rsid w:val="006178A8"/>
    <w:rsid w:val="00617DE9"/>
    <w:rsid w:val="00621A07"/>
    <w:rsid w:val="00621B64"/>
    <w:rsid w:val="00622FB1"/>
    <w:rsid w:val="00624F3E"/>
    <w:rsid w:val="0062520E"/>
    <w:rsid w:val="00625355"/>
    <w:rsid w:val="00627D9A"/>
    <w:rsid w:val="0063237C"/>
    <w:rsid w:val="00632656"/>
    <w:rsid w:val="00633A4A"/>
    <w:rsid w:val="00637491"/>
    <w:rsid w:val="0063785C"/>
    <w:rsid w:val="0064091D"/>
    <w:rsid w:val="00640D62"/>
    <w:rsid w:val="00641C9C"/>
    <w:rsid w:val="00642FDD"/>
    <w:rsid w:val="00644001"/>
    <w:rsid w:val="0064481F"/>
    <w:rsid w:val="00645589"/>
    <w:rsid w:val="00645E22"/>
    <w:rsid w:val="006473C5"/>
    <w:rsid w:val="0064750D"/>
    <w:rsid w:val="00647894"/>
    <w:rsid w:val="00647970"/>
    <w:rsid w:val="00650457"/>
    <w:rsid w:val="00650DA8"/>
    <w:rsid w:val="00650DD1"/>
    <w:rsid w:val="00651B49"/>
    <w:rsid w:val="00652020"/>
    <w:rsid w:val="006521B8"/>
    <w:rsid w:val="0065272E"/>
    <w:rsid w:val="00653A1C"/>
    <w:rsid w:val="006547BD"/>
    <w:rsid w:val="00654B61"/>
    <w:rsid w:val="00655361"/>
    <w:rsid w:val="00656009"/>
    <w:rsid w:val="00657491"/>
    <w:rsid w:val="00660CC7"/>
    <w:rsid w:val="00661349"/>
    <w:rsid w:val="006614CC"/>
    <w:rsid w:val="006630FE"/>
    <w:rsid w:val="00673CD9"/>
    <w:rsid w:val="00674E19"/>
    <w:rsid w:val="006750D1"/>
    <w:rsid w:val="006751E7"/>
    <w:rsid w:val="00675E33"/>
    <w:rsid w:val="00676B30"/>
    <w:rsid w:val="00680022"/>
    <w:rsid w:val="00680F94"/>
    <w:rsid w:val="006816FA"/>
    <w:rsid w:val="0068202B"/>
    <w:rsid w:val="00682D68"/>
    <w:rsid w:val="00683134"/>
    <w:rsid w:val="00683591"/>
    <w:rsid w:val="006838EA"/>
    <w:rsid w:val="00684334"/>
    <w:rsid w:val="00684374"/>
    <w:rsid w:val="006850EF"/>
    <w:rsid w:val="00687A6F"/>
    <w:rsid w:val="00690F64"/>
    <w:rsid w:val="006917DF"/>
    <w:rsid w:val="006919CD"/>
    <w:rsid w:val="006921AB"/>
    <w:rsid w:val="0069319D"/>
    <w:rsid w:val="006935EC"/>
    <w:rsid w:val="00694FA3"/>
    <w:rsid w:val="006960CE"/>
    <w:rsid w:val="00696B22"/>
    <w:rsid w:val="006A1BE7"/>
    <w:rsid w:val="006A3954"/>
    <w:rsid w:val="006A4F36"/>
    <w:rsid w:val="006A5BAB"/>
    <w:rsid w:val="006A6C1C"/>
    <w:rsid w:val="006A728A"/>
    <w:rsid w:val="006B03AF"/>
    <w:rsid w:val="006B1639"/>
    <w:rsid w:val="006B4C66"/>
    <w:rsid w:val="006B5DA3"/>
    <w:rsid w:val="006B6474"/>
    <w:rsid w:val="006B6D46"/>
    <w:rsid w:val="006B6E5D"/>
    <w:rsid w:val="006B7014"/>
    <w:rsid w:val="006C009D"/>
    <w:rsid w:val="006C0200"/>
    <w:rsid w:val="006C17BF"/>
    <w:rsid w:val="006C19D4"/>
    <w:rsid w:val="006C1F30"/>
    <w:rsid w:val="006C29DB"/>
    <w:rsid w:val="006C3714"/>
    <w:rsid w:val="006C4E9F"/>
    <w:rsid w:val="006C4EE4"/>
    <w:rsid w:val="006C5E70"/>
    <w:rsid w:val="006C6044"/>
    <w:rsid w:val="006C78F0"/>
    <w:rsid w:val="006C7CF8"/>
    <w:rsid w:val="006D1685"/>
    <w:rsid w:val="006D29F6"/>
    <w:rsid w:val="006D2AB6"/>
    <w:rsid w:val="006D43D2"/>
    <w:rsid w:val="006D454C"/>
    <w:rsid w:val="006D4DA5"/>
    <w:rsid w:val="006D5DE0"/>
    <w:rsid w:val="006D7AA6"/>
    <w:rsid w:val="006E1DAB"/>
    <w:rsid w:val="006E1E96"/>
    <w:rsid w:val="006E2991"/>
    <w:rsid w:val="006E33EF"/>
    <w:rsid w:val="006E3F52"/>
    <w:rsid w:val="006E479A"/>
    <w:rsid w:val="006E7521"/>
    <w:rsid w:val="006F0227"/>
    <w:rsid w:val="006F20DF"/>
    <w:rsid w:val="006F31DA"/>
    <w:rsid w:val="006F3877"/>
    <w:rsid w:val="006F7056"/>
    <w:rsid w:val="007006CF"/>
    <w:rsid w:val="0070102B"/>
    <w:rsid w:val="00701FBC"/>
    <w:rsid w:val="007023A5"/>
    <w:rsid w:val="00706B22"/>
    <w:rsid w:val="00707783"/>
    <w:rsid w:val="00712F7D"/>
    <w:rsid w:val="007136FE"/>
    <w:rsid w:val="00714C8B"/>
    <w:rsid w:val="0071561C"/>
    <w:rsid w:val="0071632C"/>
    <w:rsid w:val="00716B41"/>
    <w:rsid w:val="00717E2C"/>
    <w:rsid w:val="00720444"/>
    <w:rsid w:val="00721749"/>
    <w:rsid w:val="00727AA2"/>
    <w:rsid w:val="0073055E"/>
    <w:rsid w:val="007306EA"/>
    <w:rsid w:val="00730777"/>
    <w:rsid w:val="00730A76"/>
    <w:rsid w:val="00730C96"/>
    <w:rsid w:val="00737398"/>
    <w:rsid w:val="007404E0"/>
    <w:rsid w:val="00742F2A"/>
    <w:rsid w:val="00744B2B"/>
    <w:rsid w:val="007475D3"/>
    <w:rsid w:val="00750564"/>
    <w:rsid w:val="0075282E"/>
    <w:rsid w:val="00752F37"/>
    <w:rsid w:val="00753FCB"/>
    <w:rsid w:val="00754044"/>
    <w:rsid w:val="00756118"/>
    <w:rsid w:val="007561B4"/>
    <w:rsid w:val="00760E3E"/>
    <w:rsid w:val="00761063"/>
    <w:rsid w:val="007613E0"/>
    <w:rsid w:val="007616C3"/>
    <w:rsid w:val="00761B64"/>
    <w:rsid w:val="00762215"/>
    <w:rsid w:val="00764CE3"/>
    <w:rsid w:val="00765055"/>
    <w:rsid w:val="00765071"/>
    <w:rsid w:val="00765C35"/>
    <w:rsid w:val="007669A7"/>
    <w:rsid w:val="00767104"/>
    <w:rsid w:val="00770B58"/>
    <w:rsid w:val="00770FFA"/>
    <w:rsid w:val="00771B72"/>
    <w:rsid w:val="0077209F"/>
    <w:rsid w:val="00772E3F"/>
    <w:rsid w:val="00773EC8"/>
    <w:rsid w:val="007760D1"/>
    <w:rsid w:val="007762E7"/>
    <w:rsid w:val="0077647D"/>
    <w:rsid w:val="00777ED2"/>
    <w:rsid w:val="00781A97"/>
    <w:rsid w:val="00783484"/>
    <w:rsid w:val="00786277"/>
    <w:rsid w:val="00786F70"/>
    <w:rsid w:val="00787FB4"/>
    <w:rsid w:val="00790B7B"/>
    <w:rsid w:val="00793526"/>
    <w:rsid w:val="0079363F"/>
    <w:rsid w:val="00793A25"/>
    <w:rsid w:val="0079587C"/>
    <w:rsid w:val="00797C83"/>
    <w:rsid w:val="007A0C44"/>
    <w:rsid w:val="007A1445"/>
    <w:rsid w:val="007A149C"/>
    <w:rsid w:val="007A2E87"/>
    <w:rsid w:val="007A5ED0"/>
    <w:rsid w:val="007A7DFF"/>
    <w:rsid w:val="007B0536"/>
    <w:rsid w:val="007B114E"/>
    <w:rsid w:val="007B257B"/>
    <w:rsid w:val="007B2A00"/>
    <w:rsid w:val="007B3D7F"/>
    <w:rsid w:val="007B633D"/>
    <w:rsid w:val="007B6D0C"/>
    <w:rsid w:val="007B7E0C"/>
    <w:rsid w:val="007C05AE"/>
    <w:rsid w:val="007C0E87"/>
    <w:rsid w:val="007C1853"/>
    <w:rsid w:val="007C18B7"/>
    <w:rsid w:val="007C2819"/>
    <w:rsid w:val="007C2DEF"/>
    <w:rsid w:val="007C36B5"/>
    <w:rsid w:val="007C46BE"/>
    <w:rsid w:val="007C4C57"/>
    <w:rsid w:val="007C5BA6"/>
    <w:rsid w:val="007C65E3"/>
    <w:rsid w:val="007C6CE1"/>
    <w:rsid w:val="007D18E2"/>
    <w:rsid w:val="007D1FB5"/>
    <w:rsid w:val="007D26C6"/>
    <w:rsid w:val="007D39BD"/>
    <w:rsid w:val="007D3EF8"/>
    <w:rsid w:val="007D564E"/>
    <w:rsid w:val="007D5CD1"/>
    <w:rsid w:val="007D6788"/>
    <w:rsid w:val="007D6ADF"/>
    <w:rsid w:val="007D6DA5"/>
    <w:rsid w:val="007D73D4"/>
    <w:rsid w:val="007E01CD"/>
    <w:rsid w:val="007E0E1C"/>
    <w:rsid w:val="007E1FBE"/>
    <w:rsid w:val="007E3298"/>
    <w:rsid w:val="007E3A38"/>
    <w:rsid w:val="007E5D81"/>
    <w:rsid w:val="007E5F0B"/>
    <w:rsid w:val="007E6851"/>
    <w:rsid w:val="007E726B"/>
    <w:rsid w:val="007E7DE4"/>
    <w:rsid w:val="007F077B"/>
    <w:rsid w:val="007F2A9D"/>
    <w:rsid w:val="007F40C9"/>
    <w:rsid w:val="007F42D9"/>
    <w:rsid w:val="007F64AD"/>
    <w:rsid w:val="007F6C53"/>
    <w:rsid w:val="0080013A"/>
    <w:rsid w:val="0080059D"/>
    <w:rsid w:val="00802A38"/>
    <w:rsid w:val="00803916"/>
    <w:rsid w:val="0080479D"/>
    <w:rsid w:val="00804BF0"/>
    <w:rsid w:val="00804DEB"/>
    <w:rsid w:val="00806356"/>
    <w:rsid w:val="008129B3"/>
    <w:rsid w:val="00812BB7"/>
    <w:rsid w:val="008151CF"/>
    <w:rsid w:val="00816028"/>
    <w:rsid w:val="008165E2"/>
    <w:rsid w:val="00816F04"/>
    <w:rsid w:val="00820A11"/>
    <w:rsid w:val="008211BE"/>
    <w:rsid w:val="008216EC"/>
    <w:rsid w:val="0082181A"/>
    <w:rsid w:val="008226BD"/>
    <w:rsid w:val="00822A89"/>
    <w:rsid w:val="00823845"/>
    <w:rsid w:val="00823BD2"/>
    <w:rsid w:val="00824614"/>
    <w:rsid w:val="0082498E"/>
    <w:rsid w:val="00824F7E"/>
    <w:rsid w:val="008263D1"/>
    <w:rsid w:val="00827C1B"/>
    <w:rsid w:val="00827E1B"/>
    <w:rsid w:val="00832557"/>
    <w:rsid w:val="0083405F"/>
    <w:rsid w:val="008353D4"/>
    <w:rsid w:val="0083614A"/>
    <w:rsid w:val="008368EE"/>
    <w:rsid w:val="0083749B"/>
    <w:rsid w:val="0084109A"/>
    <w:rsid w:val="00842316"/>
    <w:rsid w:val="008435D9"/>
    <w:rsid w:val="00844714"/>
    <w:rsid w:val="00844A36"/>
    <w:rsid w:val="0084757D"/>
    <w:rsid w:val="00856451"/>
    <w:rsid w:val="00856568"/>
    <w:rsid w:val="00856B00"/>
    <w:rsid w:val="00857EE9"/>
    <w:rsid w:val="00860C30"/>
    <w:rsid w:val="0086124C"/>
    <w:rsid w:val="0086133D"/>
    <w:rsid w:val="0086215A"/>
    <w:rsid w:val="008633E5"/>
    <w:rsid w:val="00863816"/>
    <w:rsid w:val="008641F2"/>
    <w:rsid w:val="00867222"/>
    <w:rsid w:val="0086793D"/>
    <w:rsid w:val="00870858"/>
    <w:rsid w:val="00870B8E"/>
    <w:rsid w:val="0087196F"/>
    <w:rsid w:val="0087263C"/>
    <w:rsid w:val="008731DD"/>
    <w:rsid w:val="0087324C"/>
    <w:rsid w:val="00873FB7"/>
    <w:rsid w:val="00874483"/>
    <w:rsid w:val="008752D9"/>
    <w:rsid w:val="00875FB6"/>
    <w:rsid w:val="00876899"/>
    <w:rsid w:val="00876BE0"/>
    <w:rsid w:val="0087744F"/>
    <w:rsid w:val="008803EB"/>
    <w:rsid w:val="008808FD"/>
    <w:rsid w:val="00883731"/>
    <w:rsid w:val="0088479B"/>
    <w:rsid w:val="008858FD"/>
    <w:rsid w:val="00886A9F"/>
    <w:rsid w:val="00887059"/>
    <w:rsid w:val="00893505"/>
    <w:rsid w:val="008942B4"/>
    <w:rsid w:val="008942E1"/>
    <w:rsid w:val="00894649"/>
    <w:rsid w:val="00897CF1"/>
    <w:rsid w:val="008A20AD"/>
    <w:rsid w:val="008A228D"/>
    <w:rsid w:val="008A4211"/>
    <w:rsid w:val="008A42F8"/>
    <w:rsid w:val="008A49A1"/>
    <w:rsid w:val="008A6C6A"/>
    <w:rsid w:val="008A7792"/>
    <w:rsid w:val="008B0479"/>
    <w:rsid w:val="008B28F6"/>
    <w:rsid w:val="008B32B8"/>
    <w:rsid w:val="008B44BC"/>
    <w:rsid w:val="008B45BE"/>
    <w:rsid w:val="008B4642"/>
    <w:rsid w:val="008B5C42"/>
    <w:rsid w:val="008B6006"/>
    <w:rsid w:val="008B6F25"/>
    <w:rsid w:val="008C07B1"/>
    <w:rsid w:val="008C0B4D"/>
    <w:rsid w:val="008C14AA"/>
    <w:rsid w:val="008C22AE"/>
    <w:rsid w:val="008C24AD"/>
    <w:rsid w:val="008C2729"/>
    <w:rsid w:val="008C2D93"/>
    <w:rsid w:val="008C2FAC"/>
    <w:rsid w:val="008C588E"/>
    <w:rsid w:val="008D0A07"/>
    <w:rsid w:val="008D0D7F"/>
    <w:rsid w:val="008D2E7B"/>
    <w:rsid w:val="008D3166"/>
    <w:rsid w:val="008D3855"/>
    <w:rsid w:val="008D3F2A"/>
    <w:rsid w:val="008D4910"/>
    <w:rsid w:val="008D4C2C"/>
    <w:rsid w:val="008D4CE0"/>
    <w:rsid w:val="008D4CEE"/>
    <w:rsid w:val="008D4EBA"/>
    <w:rsid w:val="008D5597"/>
    <w:rsid w:val="008D5E9D"/>
    <w:rsid w:val="008D7075"/>
    <w:rsid w:val="008D740C"/>
    <w:rsid w:val="008E0751"/>
    <w:rsid w:val="008E098A"/>
    <w:rsid w:val="008E1C42"/>
    <w:rsid w:val="008E2C76"/>
    <w:rsid w:val="008E48F4"/>
    <w:rsid w:val="008F0ABA"/>
    <w:rsid w:val="008F1314"/>
    <w:rsid w:val="008F1B82"/>
    <w:rsid w:val="008F2B74"/>
    <w:rsid w:val="008F2C5F"/>
    <w:rsid w:val="008F3520"/>
    <w:rsid w:val="008F3B62"/>
    <w:rsid w:val="008F3BBE"/>
    <w:rsid w:val="008F3D29"/>
    <w:rsid w:val="008F6176"/>
    <w:rsid w:val="009013E3"/>
    <w:rsid w:val="009016ED"/>
    <w:rsid w:val="00902D1C"/>
    <w:rsid w:val="00904518"/>
    <w:rsid w:val="00904EAE"/>
    <w:rsid w:val="009050F0"/>
    <w:rsid w:val="009057BD"/>
    <w:rsid w:val="00905D99"/>
    <w:rsid w:val="00910946"/>
    <w:rsid w:val="009110D5"/>
    <w:rsid w:val="009123F4"/>
    <w:rsid w:val="00912E85"/>
    <w:rsid w:val="0091429C"/>
    <w:rsid w:val="0092244B"/>
    <w:rsid w:val="009224C3"/>
    <w:rsid w:val="0092352F"/>
    <w:rsid w:val="009240E3"/>
    <w:rsid w:val="009274A1"/>
    <w:rsid w:val="009301C8"/>
    <w:rsid w:val="00930C74"/>
    <w:rsid w:val="009310E8"/>
    <w:rsid w:val="009340A4"/>
    <w:rsid w:val="00936475"/>
    <w:rsid w:val="00937CC1"/>
    <w:rsid w:val="00940CDC"/>
    <w:rsid w:val="00943226"/>
    <w:rsid w:val="00943A83"/>
    <w:rsid w:val="00943C3E"/>
    <w:rsid w:val="00944026"/>
    <w:rsid w:val="0094415F"/>
    <w:rsid w:val="009451D9"/>
    <w:rsid w:val="009459F9"/>
    <w:rsid w:val="009469C4"/>
    <w:rsid w:val="00946B23"/>
    <w:rsid w:val="009473BB"/>
    <w:rsid w:val="00947D55"/>
    <w:rsid w:val="00950784"/>
    <w:rsid w:val="00950CB9"/>
    <w:rsid w:val="00951525"/>
    <w:rsid w:val="00951E17"/>
    <w:rsid w:val="00953171"/>
    <w:rsid w:val="00953E0B"/>
    <w:rsid w:val="00955B0E"/>
    <w:rsid w:val="00956E4C"/>
    <w:rsid w:val="00957960"/>
    <w:rsid w:val="009605CE"/>
    <w:rsid w:val="00962F6E"/>
    <w:rsid w:val="00962F7A"/>
    <w:rsid w:val="009633CB"/>
    <w:rsid w:val="00964299"/>
    <w:rsid w:val="009656F2"/>
    <w:rsid w:val="009660B8"/>
    <w:rsid w:val="009668FD"/>
    <w:rsid w:val="00967BDC"/>
    <w:rsid w:val="00970836"/>
    <w:rsid w:val="009717B2"/>
    <w:rsid w:val="009720D5"/>
    <w:rsid w:val="0097271D"/>
    <w:rsid w:val="0097380C"/>
    <w:rsid w:val="00974836"/>
    <w:rsid w:val="009766CC"/>
    <w:rsid w:val="0097690A"/>
    <w:rsid w:val="00980FF5"/>
    <w:rsid w:val="009810DF"/>
    <w:rsid w:val="009836F8"/>
    <w:rsid w:val="009857E1"/>
    <w:rsid w:val="00985BC8"/>
    <w:rsid w:val="0099002F"/>
    <w:rsid w:val="00990D5D"/>
    <w:rsid w:val="0099231D"/>
    <w:rsid w:val="00992686"/>
    <w:rsid w:val="009937AF"/>
    <w:rsid w:val="00993A3E"/>
    <w:rsid w:val="009943E2"/>
    <w:rsid w:val="00994434"/>
    <w:rsid w:val="00994E44"/>
    <w:rsid w:val="0099547D"/>
    <w:rsid w:val="009A0CB5"/>
    <w:rsid w:val="009A1DAD"/>
    <w:rsid w:val="009A23F4"/>
    <w:rsid w:val="009A4BF3"/>
    <w:rsid w:val="009A4FBD"/>
    <w:rsid w:val="009A517A"/>
    <w:rsid w:val="009A579C"/>
    <w:rsid w:val="009A5B92"/>
    <w:rsid w:val="009B0356"/>
    <w:rsid w:val="009B12D9"/>
    <w:rsid w:val="009B2ACA"/>
    <w:rsid w:val="009B3540"/>
    <w:rsid w:val="009B3589"/>
    <w:rsid w:val="009B6A5B"/>
    <w:rsid w:val="009B7306"/>
    <w:rsid w:val="009C0075"/>
    <w:rsid w:val="009C030B"/>
    <w:rsid w:val="009C1031"/>
    <w:rsid w:val="009C1129"/>
    <w:rsid w:val="009C19D1"/>
    <w:rsid w:val="009C343C"/>
    <w:rsid w:val="009C353D"/>
    <w:rsid w:val="009C4459"/>
    <w:rsid w:val="009C4B0A"/>
    <w:rsid w:val="009C632A"/>
    <w:rsid w:val="009D0401"/>
    <w:rsid w:val="009D0748"/>
    <w:rsid w:val="009D15BA"/>
    <w:rsid w:val="009D1F7C"/>
    <w:rsid w:val="009D4ADF"/>
    <w:rsid w:val="009D4EDE"/>
    <w:rsid w:val="009D53EA"/>
    <w:rsid w:val="009D5AAD"/>
    <w:rsid w:val="009E0E47"/>
    <w:rsid w:val="009E0E74"/>
    <w:rsid w:val="009E3530"/>
    <w:rsid w:val="009E381F"/>
    <w:rsid w:val="009E41ED"/>
    <w:rsid w:val="009E5DBE"/>
    <w:rsid w:val="009E6C90"/>
    <w:rsid w:val="009E7438"/>
    <w:rsid w:val="009E7A3C"/>
    <w:rsid w:val="009F0B8E"/>
    <w:rsid w:val="009F2133"/>
    <w:rsid w:val="009F2FB7"/>
    <w:rsid w:val="009F335A"/>
    <w:rsid w:val="009F4480"/>
    <w:rsid w:val="009F6C14"/>
    <w:rsid w:val="009F6D64"/>
    <w:rsid w:val="00A002A7"/>
    <w:rsid w:val="00A01898"/>
    <w:rsid w:val="00A01F67"/>
    <w:rsid w:val="00A02CFA"/>
    <w:rsid w:val="00A04B95"/>
    <w:rsid w:val="00A066D6"/>
    <w:rsid w:val="00A07852"/>
    <w:rsid w:val="00A107DB"/>
    <w:rsid w:val="00A1217A"/>
    <w:rsid w:val="00A13CE5"/>
    <w:rsid w:val="00A14306"/>
    <w:rsid w:val="00A14A74"/>
    <w:rsid w:val="00A14F74"/>
    <w:rsid w:val="00A154D5"/>
    <w:rsid w:val="00A1642E"/>
    <w:rsid w:val="00A1649A"/>
    <w:rsid w:val="00A2056B"/>
    <w:rsid w:val="00A23290"/>
    <w:rsid w:val="00A23C1D"/>
    <w:rsid w:val="00A24A85"/>
    <w:rsid w:val="00A25D41"/>
    <w:rsid w:val="00A26245"/>
    <w:rsid w:val="00A26704"/>
    <w:rsid w:val="00A30840"/>
    <w:rsid w:val="00A30E41"/>
    <w:rsid w:val="00A337A7"/>
    <w:rsid w:val="00A36793"/>
    <w:rsid w:val="00A411A9"/>
    <w:rsid w:val="00A4184B"/>
    <w:rsid w:val="00A44544"/>
    <w:rsid w:val="00A459EF"/>
    <w:rsid w:val="00A50CD6"/>
    <w:rsid w:val="00A53F95"/>
    <w:rsid w:val="00A55075"/>
    <w:rsid w:val="00A55393"/>
    <w:rsid w:val="00A55BCF"/>
    <w:rsid w:val="00A56ABE"/>
    <w:rsid w:val="00A57C94"/>
    <w:rsid w:val="00A600E7"/>
    <w:rsid w:val="00A614A8"/>
    <w:rsid w:val="00A63B9C"/>
    <w:rsid w:val="00A64B13"/>
    <w:rsid w:val="00A64B1E"/>
    <w:rsid w:val="00A64D6A"/>
    <w:rsid w:val="00A66541"/>
    <w:rsid w:val="00A71918"/>
    <w:rsid w:val="00A72C35"/>
    <w:rsid w:val="00A734E8"/>
    <w:rsid w:val="00A74067"/>
    <w:rsid w:val="00A74A74"/>
    <w:rsid w:val="00A75DB7"/>
    <w:rsid w:val="00A77513"/>
    <w:rsid w:val="00A816AA"/>
    <w:rsid w:val="00A82276"/>
    <w:rsid w:val="00A82511"/>
    <w:rsid w:val="00A84119"/>
    <w:rsid w:val="00A84991"/>
    <w:rsid w:val="00A84C0A"/>
    <w:rsid w:val="00A851EE"/>
    <w:rsid w:val="00A8587A"/>
    <w:rsid w:val="00A911B6"/>
    <w:rsid w:val="00A92B70"/>
    <w:rsid w:val="00A92E12"/>
    <w:rsid w:val="00A93B02"/>
    <w:rsid w:val="00A96303"/>
    <w:rsid w:val="00A96C8B"/>
    <w:rsid w:val="00A972BF"/>
    <w:rsid w:val="00AA07A7"/>
    <w:rsid w:val="00AB20C9"/>
    <w:rsid w:val="00AB3416"/>
    <w:rsid w:val="00AB48EF"/>
    <w:rsid w:val="00AB6026"/>
    <w:rsid w:val="00AC4524"/>
    <w:rsid w:val="00AC593C"/>
    <w:rsid w:val="00AC7D8A"/>
    <w:rsid w:val="00AD0BBD"/>
    <w:rsid w:val="00AD1504"/>
    <w:rsid w:val="00AD16F7"/>
    <w:rsid w:val="00AD3E01"/>
    <w:rsid w:val="00AD4F2C"/>
    <w:rsid w:val="00AD615F"/>
    <w:rsid w:val="00AD68F6"/>
    <w:rsid w:val="00AD6925"/>
    <w:rsid w:val="00AD6D11"/>
    <w:rsid w:val="00AD6EA1"/>
    <w:rsid w:val="00AD77BD"/>
    <w:rsid w:val="00AD7F95"/>
    <w:rsid w:val="00AE284E"/>
    <w:rsid w:val="00AE3BE8"/>
    <w:rsid w:val="00AE5A99"/>
    <w:rsid w:val="00AE610B"/>
    <w:rsid w:val="00AE680F"/>
    <w:rsid w:val="00AE7483"/>
    <w:rsid w:val="00AE75FC"/>
    <w:rsid w:val="00AF018C"/>
    <w:rsid w:val="00AF01A1"/>
    <w:rsid w:val="00AF081C"/>
    <w:rsid w:val="00AF0996"/>
    <w:rsid w:val="00AF1B85"/>
    <w:rsid w:val="00AF1F84"/>
    <w:rsid w:val="00AF5B9A"/>
    <w:rsid w:val="00AF696A"/>
    <w:rsid w:val="00AF7637"/>
    <w:rsid w:val="00AF79C4"/>
    <w:rsid w:val="00B0147E"/>
    <w:rsid w:val="00B019BE"/>
    <w:rsid w:val="00B02086"/>
    <w:rsid w:val="00B0275C"/>
    <w:rsid w:val="00B02D09"/>
    <w:rsid w:val="00B0335F"/>
    <w:rsid w:val="00B059F5"/>
    <w:rsid w:val="00B079E2"/>
    <w:rsid w:val="00B07A64"/>
    <w:rsid w:val="00B15B44"/>
    <w:rsid w:val="00B16355"/>
    <w:rsid w:val="00B17122"/>
    <w:rsid w:val="00B177C2"/>
    <w:rsid w:val="00B2391E"/>
    <w:rsid w:val="00B25113"/>
    <w:rsid w:val="00B25CA1"/>
    <w:rsid w:val="00B26DCC"/>
    <w:rsid w:val="00B27E47"/>
    <w:rsid w:val="00B3108E"/>
    <w:rsid w:val="00B31D87"/>
    <w:rsid w:val="00B34384"/>
    <w:rsid w:val="00B35164"/>
    <w:rsid w:val="00B35DDE"/>
    <w:rsid w:val="00B36D10"/>
    <w:rsid w:val="00B3701A"/>
    <w:rsid w:val="00B371E0"/>
    <w:rsid w:val="00B3747A"/>
    <w:rsid w:val="00B37E1A"/>
    <w:rsid w:val="00B4004F"/>
    <w:rsid w:val="00B41545"/>
    <w:rsid w:val="00B419CC"/>
    <w:rsid w:val="00B41B9E"/>
    <w:rsid w:val="00B430C2"/>
    <w:rsid w:val="00B456F2"/>
    <w:rsid w:val="00B45AC6"/>
    <w:rsid w:val="00B46AF6"/>
    <w:rsid w:val="00B46B70"/>
    <w:rsid w:val="00B479C9"/>
    <w:rsid w:val="00B51620"/>
    <w:rsid w:val="00B56A46"/>
    <w:rsid w:val="00B578C4"/>
    <w:rsid w:val="00B57B69"/>
    <w:rsid w:val="00B61A48"/>
    <w:rsid w:val="00B64A45"/>
    <w:rsid w:val="00B654E0"/>
    <w:rsid w:val="00B673DE"/>
    <w:rsid w:val="00B729B4"/>
    <w:rsid w:val="00B744B8"/>
    <w:rsid w:val="00B74819"/>
    <w:rsid w:val="00B7510B"/>
    <w:rsid w:val="00B763A0"/>
    <w:rsid w:val="00B765B7"/>
    <w:rsid w:val="00B76E86"/>
    <w:rsid w:val="00B80823"/>
    <w:rsid w:val="00B81BF4"/>
    <w:rsid w:val="00B82E49"/>
    <w:rsid w:val="00B83BDF"/>
    <w:rsid w:val="00B8498D"/>
    <w:rsid w:val="00B85895"/>
    <w:rsid w:val="00B87172"/>
    <w:rsid w:val="00B87211"/>
    <w:rsid w:val="00B87A21"/>
    <w:rsid w:val="00B9127E"/>
    <w:rsid w:val="00B92C6E"/>
    <w:rsid w:val="00B94D9A"/>
    <w:rsid w:val="00B94FB5"/>
    <w:rsid w:val="00B95488"/>
    <w:rsid w:val="00B95828"/>
    <w:rsid w:val="00B95D03"/>
    <w:rsid w:val="00B95D1D"/>
    <w:rsid w:val="00BA0024"/>
    <w:rsid w:val="00BA083D"/>
    <w:rsid w:val="00BA0C71"/>
    <w:rsid w:val="00BA146A"/>
    <w:rsid w:val="00BA1BB4"/>
    <w:rsid w:val="00BA28B2"/>
    <w:rsid w:val="00BA304C"/>
    <w:rsid w:val="00BA3B7D"/>
    <w:rsid w:val="00BA444D"/>
    <w:rsid w:val="00BA45EF"/>
    <w:rsid w:val="00BA60ED"/>
    <w:rsid w:val="00BA733C"/>
    <w:rsid w:val="00BB0CD2"/>
    <w:rsid w:val="00BB142F"/>
    <w:rsid w:val="00BB1680"/>
    <w:rsid w:val="00BB31DA"/>
    <w:rsid w:val="00BB4A58"/>
    <w:rsid w:val="00BB6525"/>
    <w:rsid w:val="00BB7B10"/>
    <w:rsid w:val="00BC0C4E"/>
    <w:rsid w:val="00BC1034"/>
    <w:rsid w:val="00BC196D"/>
    <w:rsid w:val="00BC2D8C"/>
    <w:rsid w:val="00BC56E2"/>
    <w:rsid w:val="00BC628E"/>
    <w:rsid w:val="00BC69E5"/>
    <w:rsid w:val="00BD18FE"/>
    <w:rsid w:val="00BD40DC"/>
    <w:rsid w:val="00BE10E1"/>
    <w:rsid w:val="00BE147D"/>
    <w:rsid w:val="00BE50D7"/>
    <w:rsid w:val="00BE5C38"/>
    <w:rsid w:val="00BE6CD2"/>
    <w:rsid w:val="00BF02F2"/>
    <w:rsid w:val="00BF445A"/>
    <w:rsid w:val="00BF4DA9"/>
    <w:rsid w:val="00BF5181"/>
    <w:rsid w:val="00BF542E"/>
    <w:rsid w:val="00BF5FC9"/>
    <w:rsid w:val="00BF7505"/>
    <w:rsid w:val="00BF7880"/>
    <w:rsid w:val="00C0012C"/>
    <w:rsid w:val="00C01C2E"/>
    <w:rsid w:val="00C024B1"/>
    <w:rsid w:val="00C038F7"/>
    <w:rsid w:val="00C039B2"/>
    <w:rsid w:val="00C03BA2"/>
    <w:rsid w:val="00C11D40"/>
    <w:rsid w:val="00C12D36"/>
    <w:rsid w:val="00C12E07"/>
    <w:rsid w:val="00C130B8"/>
    <w:rsid w:val="00C137CD"/>
    <w:rsid w:val="00C14852"/>
    <w:rsid w:val="00C16A09"/>
    <w:rsid w:val="00C2033F"/>
    <w:rsid w:val="00C219A3"/>
    <w:rsid w:val="00C22975"/>
    <w:rsid w:val="00C23226"/>
    <w:rsid w:val="00C23DA2"/>
    <w:rsid w:val="00C24970"/>
    <w:rsid w:val="00C26216"/>
    <w:rsid w:val="00C2676B"/>
    <w:rsid w:val="00C30C98"/>
    <w:rsid w:val="00C3189A"/>
    <w:rsid w:val="00C32C21"/>
    <w:rsid w:val="00C3318A"/>
    <w:rsid w:val="00C331C2"/>
    <w:rsid w:val="00C35C5F"/>
    <w:rsid w:val="00C373A4"/>
    <w:rsid w:val="00C4158A"/>
    <w:rsid w:val="00C4295D"/>
    <w:rsid w:val="00C42C74"/>
    <w:rsid w:val="00C44DE0"/>
    <w:rsid w:val="00C45724"/>
    <w:rsid w:val="00C46332"/>
    <w:rsid w:val="00C46517"/>
    <w:rsid w:val="00C46A66"/>
    <w:rsid w:val="00C46F6D"/>
    <w:rsid w:val="00C506E0"/>
    <w:rsid w:val="00C50A36"/>
    <w:rsid w:val="00C51A35"/>
    <w:rsid w:val="00C51E5C"/>
    <w:rsid w:val="00C53F4B"/>
    <w:rsid w:val="00C54456"/>
    <w:rsid w:val="00C56902"/>
    <w:rsid w:val="00C57142"/>
    <w:rsid w:val="00C57566"/>
    <w:rsid w:val="00C575D4"/>
    <w:rsid w:val="00C62AF2"/>
    <w:rsid w:val="00C63A74"/>
    <w:rsid w:val="00C66C93"/>
    <w:rsid w:val="00C709F3"/>
    <w:rsid w:val="00C71FE1"/>
    <w:rsid w:val="00C72123"/>
    <w:rsid w:val="00C73CE1"/>
    <w:rsid w:val="00C7622F"/>
    <w:rsid w:val="00C77153"/>
    <w:rsid w:val="00C772A4"/>
    <w:rsid w:val="00C77C78"/>
    <w:rsid w:val="00C77CD9"/>
    <w:rsid w:val="00C806DA"/>
    <w:rsid w:val="00C808A9"/>
    <w:rsid w:val="00C8179E"/>
    <w:rsid w:val="00C81CDD"/>
    <w:rsid w:val="00C8464C"/>
    <w:rsid w:val="00C84DEA"/>
    <w:rsid w:val="00C85E71"/>
    <w:rsid w:val="00C86D59"/>
    <w:rsid w:val="00C87892"/>
    <w:rsid w:val="00C90863"/>
    <w:rsid w:val="00C91334"/>
    <w:rsid w:val="00C915CB"/>
    <w:rsid w:val="00C91674"/>
    <w:rsid w:val="00C92CF6"/>
    <w:rsid w:val="00C93092"/>
    <w:rsid w:val="00C9466B"/>
    <w:rsid w:val="00C94C45"/>
    <w:rsid w:val="00CA048C"/>
    <w:rsid w:val="00CA08E5"/>
    <w:rsid w:val="00CA1544"/>
    <w:rsid w:val="00CA17C7"/>
    <w:rsid w:val="00CA1EE6"/>
    <w:rsid w:val="00CA27CD"/>
    <w:rsid w:val="00CA485C"/>
    <w:rsid w:val="00CA4EE1"/>
    <w:rsid w:val="00CA6914"/>
    <w:rsid w:val="00CB473D"/>
    <w:rsid w:val="00CB5867"/>
    <w:rsid w:val="00CB7F7C"/>
    <w:rsid w:val="00CC0F18"/>
    <w:rsid w:val="00CC21CC"/>
    <w:rsid w:val="00CC29CE"/>
    <w:rsid w:val="00CC4462"/>
    <w:rsid w:val="00CC497F"/>
    <w:rsid w:val="00CC583E"/>
    <w:rsid w:val="00CC5B9F"/>
    <w:rsid w:val="00CC613F"/>
    <w:rsid w:val="00CC6A77"/>
    <w:rsid w:val="00CC6B35"/>
    <w:rsid w:val="00CC74AA"/>
    <w:rsid w:val="00CD05E5"/>
    <w:rsid w:val="00CD28B6"/>
    <w:rsid w:val="00CD56EC"/>
    <w:rsid w:val="00CD5B37"/>
    <w:rsid w:val="00CD5CBA"/>
    <w:rsid w:val="00CD6683"/>
    <w:rsid w:val="00CD6FD3"/>
    <w:rsid w:val="00CE1AF0"/>
    <w:rsid w:val="00CE2EDB"/>
    <w:rsid w:val="00CE3B74"/>
    <w:rsid w:val="00CE3C3F"/>
    <w:rsid w:val="00CE4565"/>
    <w:rsid w:val="00CE5814"/>
    <w:rsid w:val="00CE6022"/>
    <w:rsid w:val="00CE62AB"/>
    <w:rsid w:val="00CE6C69"/>
    <w:rsid w:val="00CE7B0B"/>
    <w:rsid w:val="00CF2044"/>
    <w:rsid w:val="00CF2489"/>
    <w:rsid w:val="00CF2689"/>
    <w:rsid w:val="00CF2E5E"/>
    <w:rsid w:val="00CF3178"/>
    <w:rsid w:val="00CF3AEE"/>
    <w:rsid w:val="00CF3C06"/>
    <w:rsid w:val="00CF40AF"/>
    <w:rsid w:val="00CF46B8"/>
    <w:rsid w:val="00CF49C0"/>
    <w:rsid w:val="00CF5455"/>
    <w:rsid w:val="00D002C6"/>
    <w:rsid w:val="00D00820"/>
    <w:rsid w:val="00D02CE1"/>
    <w:rsid w:val="00D10496"/>
    <w:rsid w:val="00D16089"/>
    <w:rsid w:val="00D16794"/>
    <w:rsid w:val="00D1746C"/>
    <w:rsid w:val="00D206BA"/>
    <w:rsid w:val="00D20878"/>
    <w:rsid w:val="00D208CD"/>
    <w:rsid w:val="00D2136A"/>
    <w:rsid w:val="00D21EF2"/>
    <w:rsid w:val="00D22B4B"/>
    <w:rsid w:val="00D26778"/>
    <w:rsid w:val="00D27DD8"/>
    <w:rsid w:val="00D30691"/>
    <w:rsid w:val="00D31648"/>
    <w:rsid w:val="00D33273"/>
    <w:rsid w:val="00D34466"/>
    <w:rsid w:val="00D34540"/>
    <w:rsid w:val="00D349F4"/>
    <w:rsid w:val="00D350EA"/>
    <w:rsid w:val="00D362D9"/>
    <w:rsid w:val="00D37AFD"/>
    <w:rsid w:val="00D40206"/>
    <w:rsid w:val="00D4066B"/>
    <w:rsid w:val="00D45400"/>
    <w:rsid w:val="00D45605"/>
    <w:rsid w:val="00D459C1"/>
    <w:rsid w:val="00D45E10"/>
    <w:rsid w:val="00D46E7E"/>
    <w:rsid w:val="00D46EAD"/>
    <w:rsid w:val="00D47501"/>
    <w:rsid w:val="00D51102"/>
    <w:rsid w:val="00D51FE1"/>
    <w:rsid w:val="00D540A6"/>
    <w:rsid w:val="00D56718"/>
    <w:rsid w:val="00D57025"/>
    <w:rsid w:val="00D60819"/>
    <w:rsid w:val="00D615E1"/>
    <w:rsid w:val="00D6529A"/>
    <w:rsid w:val="00D65309"/>
    <w:rsid w:val="00D66382"/>
    <w:rsid w:val="00D672FA"/>
    <w:rsid w:val="00D67320"/>
    <w:rsid w:val="00D7067A"/>
    <w:rsid w:val="00D70CE6"/>
    <w:rsid w:val="00D7280D"/>
    <w:rsid w:val="00D72A86"/>
    <w:rsid w:val="00D72B3D"/>
    <w:rsid w:val="00D74BCA"/>
    <w:rsid w:val="00D775B8"/>
    <w:rsid w:val="00D856E5"/>
    <w:rsid w:val="00D85B43"/>
    <w:rsid w:val="00D85F56"/>
    <w:rsid w:val="00D876A0"/>
    <w:rsid w:val="00D9092D"/>
    <w:rsid w:val="00D91554"/>
    <w:rsid w:val="00D91F99"/>
    <w:rsid w:val="00D91FA8"/>
    <w:rsid w:val="00D94919"/>
    <w:rsid w:val="00D96681"/>
    <w:rsid w:val="00D977C1"/>
    <w:rsid w:val="00D978F9"/>
    <w:rsid w:val="00DA000B"/>
    <w:rsid w:val="00DA0226"/>
    <w:rsid w:val="00DA1ACA"/>
    <w:rsid w:val="00DA321C"/>
    <w:rsid w:val="00DA5079"/>
    <w:rsid w:val="00DA6B3E"/>
    <w:rsid w:val="00DB0235"/>
    <w:rsid w:val="00DB3E32"/>
    <w:rsid w:val="00DB3ECC"/>
    <w:rsid w:val="00DB3FE1"/>
    <w:rsid w:val="00DB73E7"/>
    <w:rsid w:val="00DB7428"/>
    <w:rsid w:val="00DC2C6E"/>
    <w:rsid w:val="00DC2F8C"/>
    <w:rsid w:val="00DC4F60"/>
    <w:rsid w:val="00DC7502"/>
    <w:rsid w:val="00DC75A2"/>
    <w:rsid w:val="00DD2415"/>
    <w:rsid w:val="00DD33D8"/>
    <w:rsid w:val="00DD45D6"/>
    <w:rsid w:val="00DD4F1C"/>
    <w:rsid w:val="00DD533D"/>
    <w:rsid w:val="00DD5BDF"/>
    <w:rsid w:val="00DD7049"/>
    <w:rsid w:val="00DD7C40"/>
    <w:rsid w:val="00DE003A"/>
    <w:rsid w:val="00DE0F06"/>
    <w:rsid w:val="00DE3A3A"/>
    <w:rsid w:val="00DE3AB5"/>
    <w:rsid w:val="00DE44FE"/>
    <w:rsid w:val="00DE5435"/>
    <w:rsid w:val="00DE5DC4"/>
    <w:rsid w:val="00DE657F"/>
    <w:rsid w:val="00DE66BB"/>
    <w:rsid w:val="00DE72F0"/>
    <w:rsid w:val="00DE7972"/>
    <w:rsid w:val="00DF0573"/>
    <w:rsid w:val="00DF08DA"/>
    <w:rsid w:val="00DF1A3E"/>
    <w:rsid w:val="00DF2390"/>
    <w:rsid w:val="00DF421B"/>
    <w:rsid w:val="00DF490A"/>
    <w:rsid w:val="00DF4D1E"/>
    <w:rsid w:val="00DF5385"/>
    <w:rsid w:val="00DF5E4C"/>
    <w:rsid w:val="00DF75DC"/>
    <w:rsid w:val="00DF7D66"/>
    <w:rsid w:val="00E02542"/>
    <w:rsid w:val="00E0369C"/>
    <w:rsid w:val="00E04ACE"/>
    <w:rsid w:val="00E04CED"/>
    <w:rsid w:val="00E054B3"/>
    <w:rsid w:val="00E12AF4"/>
    <w:rsid w:val="00E13926"/>
    <w:rsid w:val="00E146EC"/>
    <w:rsid w:val="00E14F90"/>
    <w:rsid w:val="00E16300"/>
    <w:rsid w:val="00E21460"/>
    <w:rsid w:val="00E21C9E"/>
    <w:rsid w:val="00E21CA1"/>
    <w:rsid w:val="00E21F8B"/>
    <w:rsid w:val="00E229DE"/>
    <w:rsid w:val="00E2601B"/>
    <w:rsid w:val="00E279A8"/>
    <w:rsid w:val="00E31F34"/>
    <w:rsid w:val="00E31F58"/>
    <w:rsid w:val="00E324A5"/>
    <w:rsid w:val="00E32932"/>
    <w:rsid w:val="00E32BFB"/>
    <w:rsid w:val="00E32D1B"/>
    <w:rsid w:val="00E33F5A"/>
    <w:rsid w:val="00E34138"/>
    <w:rsid w:val="00E3512A"/>
    <w:rsid w:val="00E36F47"/>
    <w:rsid w:val="00E37B0F"/>
    <w:rsid w:val="00E37EC8"/>
    <w:rsid w:val="00E4164F"/>
    <w:rsid w:val="00E41E05"/>
    <w:rsid w:val="00E43C88"/>
    <w:rsid w:val="00E471E9"/>
    <w:rsid w:val="00E523BE"/>
    <w:rsid w:val="00E53188"/>
    <w:rsid w:val="00E539A7"/>
    <w:rsid w:val="00E539EF"/>
    <w:rsid w:val="00E55C35"/>
    <w:rsid w:val="00E57F47"/>
    <w:rsid w:val="00E64C27"/>
    <w:rsid w:val="00E660A7"/>
    <w:rsid w:val="00E6624D"/>
    <w:rsid w:val="00E7060E"/>
    <w:rsid w:val="00E721E6"/>
    <w:rsid w:val="00E73830"/>
    <w:rsid w:val="00E76124"/>
    <w:rsid w:val="00E77FF1"/>
    <w:rsid w:val="00E82C55"/>
    <w:rsid w:val="00E84285"/>
    <w:rsid w:val="00E85A4A"/>
    <w:rsid w:val="00E87276"/>
    <w:rsid w:val="00E87F5D"/>
    <w:rsid w:val="00E927FD"/>
    <w:rsid w:val="00E92D8B"/>
    <w:rsid w:val="00E93279"/>
    <w:rsid w:val="00E93611"/>
    <w:rsid w:val="00E939C1"/>
    <w:rsid w:val="00E95D2E"/>
    <w:rsid w:val="00E962FA"/>
    <w:rsid w:val="00E977DE"/>
    <w:rsid w:val="00E97DA4"/>
    <w:rsid w:val="00EA0224"/>
    <w:rsid w:val="00EA071A"/>
    <w:rsid w:val="00EA0825"/>
    <w:rsid w:val="00EA1803"/>
    <w:rsid w:val="00EA2090"/>
    <w:rsid w:val="00EA23C5"/>
    <w:rsid w:val="00EA2518"/>
    <w:rsid w:val="00EA2B91"/>
    <w:rsid w:val="00EA2DBE"/>
    <w:rsid w:val="00EA34F7"/>
    <w:rsid w:val="00EA3888"/>
    <w:rsid w:val="00EA3FCB"/>
    <w:rsid w:val="00EA4BCB"/>
    <w:rsid w:val="00EA5A7F"/>
    <w:rsid w:val="00EA69CE"/>
    <w:rsid w:val="00EB0F08"/>
    <w:rsid w:val="00EB2B70"/>
    <w:rsid w:val="00EB3ECC"/>
    <w:rsid w:val="00EB4CFE"/>
    <w:rsid w:val="00EB5128"/>
    <w:rsid w:val="00EB5962"/>
    <w:rsid w:val="00EB728F"/>
    <w:rsid w:val="00EC0CC1"/>
    <w:rsid w:val="00EC15F9"/>
    <w:rsid w:val="00EC28AD"/>
    <w:rsid w:val="00EC29CF"/>
    <w:rsid w:val="00EC3044"/>
    <w:rsid w:val="00EC30FC"/>
    <w:rsid w:val="00EC4045"/>
    <w:rsid w:val="00EC5CEE"/>
    <w:rsid w:val="00EC5E16"/>
    <w:rsid w:val="00EC6F1E"/>
    <w:rsid w:val="00EC7A31"/>
    <w:rsid w:val="00ED01AB"/>
    <w:rsid w:val="00ED076C"/>
    <w:rsid w:val="00ED2B17"/>
    <w:rsid w:val="00ED3DE7"/>
    <w:rsid w:val="00ED3FBE"/>
    <w:rsid w:val="00ED5E59"/>
    <w:rsid w:val="00ED71C5"/>
    <w:rsid w:val="00ED77F2"/>
    <w:rsid w:val="00ED780E"/>
    <w:rsid w:val="00EE0784"/>
    <w:rsid w:val="00EE082D"/>
    <w:rsid w:val="00EE17C2"/>
    <w:rsid w:val="00EE276A"/>
    <w:rsid w:val="00EE307B"/>
    <w:rsid w:val="00EE4052"/>
    <w:rsid w:val="00EE6E55"/>
    <w:rsid w:val="00EE7A7C"/>
    <w:rsid w:val="00EF01E6"/>
    <w:rsid w:val="00EF0AB6"/>
    <w:rsid w:val="00EF10B0"/>
    <w:rsid w:val="00EF1534"/>
    <w:rsid w:val="00EF2037"/>
    <w:rsid w:val="00EF3BB5"/>
    <w:rsid w:val="00EF4315"/>
    <w:rsid w:val="00EF443B"/>
    <w:rsid w:val="00EF44DF"/>
    <w:rsid w:val="00EF6E4C"/>
    <w:rsid w:val="00EF7B82"/>
    <w:rsid w:val="00EF7F31"/>
    <w:rsid w:val="00F02CA3"/>
    <w:rsid w:val="00F02DBF"/>
    <w:rsid w:val="00F047BA"/>
    <w:rsid w:val="00F1449A"/>
    <w:rsid w:val="00F1470F"/>
    <w:rsid w:val="00F166C4"/>
    <w:rsid w:val="00F177AB"/>
    <w:rsid w:val="00F17CBA"/>
    <w:rsid w:val="00F20DB7"/>
    <w:rsid w:val="00F210A2"/>
    <w:rsid w:val="00F210EB"/>
    <w:rsid w:val="00F21C90"/>
    <w:rsid w:val="00F2272D"/>
    <w:rsid w:val="00F22A15"/>
    <w:rsid w:val="00F239EC"/>
    <w:rsid w:val="00F24819"/>
    <w:rsid w:val="00F27D68"/>
    <w:rsid w:val="00F31881"/>
    <w:rsid w:val="00F3225B"/>
    <w:rsid w:val="00F33AD0"/>
    <w:rsid w:val="00F359EE"/>
    <w:rsid w:val="00F36A84"/>
    <w:rsid w:val="00F37141"/>
    <w:rsid w:val="00F37838"/>
    <w:rsid w:val="00F40911"/>
    <w:rsid w:val="00F41533"/>
    <w:rsid w:val="00F41731"/>
    <w:rsid w:val="00F44229"/>
    <w:rsid w:val="00F44B36"/>
    <w:rsid w:val="00F4633C"/>
    <w:rsid w:val="00F46ECE"/>
    <w:rsid w:val="00F5047D"/>
    <w:rsid w:val="00F50B52"/>
    <w:rsid w:val="00F526D8"/>
    <w:rsid w:val="00F53375"/>
    <w:rsid w:val="00F5405D"/>
    <w:rsid w:val="00F55E40"/>
    <w:rsid w:val="00F6033D"/>
    <w:rsid w:val="00F615E5"/>
    <w:rsid w:val="00F619CE"/>
    <w:rsid w:val="00F61C81"/>
    <w:rsid w:val="00F62B19"/>
    <w:rsid w:val="00F64590"/>
    <w:rsid w:val="00F655E9"/>
    <w:rsid w:val="00F67087"/>
    <w:rsid w:val="00F674A0"/>
    <w:rsid w:val="00F67B0D"/>
    <w:rsid w:val="00F67DA6"/>
    <w:rsid w:val="00F7197F"/>
    <w:rsid w:val="00F71B4E"/>
    <w:rsid w:val="00F745AD"/>
    <w:rsid w:val="00F74D19"/>
    <w:rsid w:val="00F74DD8"/>
    <w:rsid w:val="00F759A5"/>
    <w:rsid w:val="00F7651D"/>
    <w:rsid w:val="00F778A8"/>
    <w:rsid w:val="00F77BC5"/>
    <w:rsid w:val="00F77D2C"/>
    <w:rsid w:val="00F81166"/>
    <w:rsid w:val="00F82BF7"/>
    <w:rsid w:val="00F82F3C"/>
    <w:rsid w:val="00F82FA6"/>
    <w:rsid w:val="00F8320F"/>
    <w:rsid w:val="00F84809"/>
    <w:rsid w:val="00F85A8E"/>
    <w:rsid w:val="00F85B55"/>
    <w:rsid w:val="00F87D61"/>
    <w:rsid w:val="00F87EBC"/>
    <w:rsid w:val="00F906BA"/>
    <w:rsid w:val="00F9172A"/>
    <w:rsid w:val="00F94859"/>
    <w:rsid w:val="00F94B2C"/>
    <w:rsid w:val="00F955AB"/>
    <w:rsid w:val="00F95B0F"/>
    <w:rsid w:val="00F96B76"/>
    <w:rsid w:val="00FA2B05"/>
    <w:rsid w:val="00FA350D"/>
    <w:rsid w:val="00FA49D6"/>
    <w:rsid w:val="00FB2613"/>
    <w:rsid w:val="00FB2F08"/>
    <w:rsid w:val="00FB47AC"/>
    <w:rsid w:val="00FB6168"/>
    <w:rsid w:val="00FB71A3"/>
    <w:rsid w:val="00FB7522"/>
    <w:rsid w:val="00FC077C"/>
    <w:rsid w:val="00FC0BAB"/>
    <w:rsid w:val="00FC0F7E"/>
    <w:rsid w:val="00FC24EA"/>
    <w:rsid w:val="00FC3293"/>
    <w:rsid w:val="00FC3404"/>
    <w:rsid w:val="00FC5677"/>
    <w:rsid w:val="00FC6893"/>
    <w:rsid w:val="00FC7478"/>
    <w:rsid w:val="00FC7A19"/>
    <w:rsid w:val="00FD0BAC"/>
    <w:rsid w:val="00FD0E59"/>
    <w:rsid w:val="00FD1556"/>
    <w:rsid w:val="00FD3506"/>
    <w:rsid w:val="00FD4FA3"/>
    <w:rsid w:val="00FD63B1"/>
    <w:rsid w:val="00FD63D0"/>
    <w:rsid w:val="00FD7270"/>
    <w:rsid w:val="00FD75CC"/>
    <w:rsid w:val="00FE0FC8"/>
    <w:rsid w:val="00FE193D"/>
    <w:rsid w:val="00FE2CA1"/>
    <w:rsid w:val="00FE2F3A"/>
    <w:rsid w:val="00FE3B78"/>
    <w:rsid w:val="00FE3BD5"/>
    <w:rsid w:val="00FE3E9C"/>
    <w:rsid w:val="00FE40D0"/>
    <w:rsid w:val="00FE58DB"/>
    <w:rsid w:val="00FE5EA4"/>
    <w:rsid w:val="00FE632B"/>
    <w:rsid w:val="00FE6C62"/>
    <w:rsid w:val="00FE6F7A"/>
    <w:rsid w:val="00FF38AE"/>
    <w:rsid w:val="00FF3FD3"/>
    <w:rsid w:val="00FF4A92"/>
    <w:rsid w:val="00FF50F5"/>
    <w:rsid w:val="00FF51F1"/>
    <w:rsid w:val="00FF7D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SimSun" w:hAnsi="Arial" w:cs="Helvetica"/>
        <w:sz w:val="24"/>
        <w:szCs w:val="24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uiPriority="9" w:qFormat="1"/>
    <w:lsdException w:name="heading 4" w:qFormat="1"/>
    <w:lsdException w:name="heading 5" w:unhideWhenUsed="1" w:qFormat="1"/>
    <w:lsdException w:name="heading 6" w:unhideWhenUsed="1"/>
    <w:lsdException w:name="heading 7" w:unhideWhenUsed="1"/>
    <w:lsdException w:name="heading 8" w:unhideWhenUsed="1" w:qFormat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450D"/>
    <w:pPr>
      <w:spacing w:after="200"/>
    </w:pPr>
    <w:rPr>
      <w:rFonts w:asciiTheme="minorHAnsi" w:eastAsiaTheme="minorEastAsia" w:hAnsiTheme="minorHAnsi" w:cstheme="minorBidi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44B8"/>
    <w:pPr>
      <w:keepNext/>
      <w:keepLines/>
      <w:spacing w:before="480"/>
      <w:outlineLvl w:val="0"/>
    </w:pPr>
    <w:rPr>
      <w:rFonts w:asciiTheme="majorHAnsi" w:eastAsiaTheme="majorEastAsia" w:hAnsiTheme="majorHAnsi" w:cs="Mangal"/>
      <w:b/>
      <w:bCs/>
      <w:color w:val="365F91" w:themeColor="accent1" w:themeShade="BF"/>
      <w:sz w:val="28"/>
      <w:szCs w:val="25"/>
    </w:rPr>
  </w:style>
  <w:style w:type="paragraph" w:styleId="Heading2">
    <w:name w:val="heading 2"/>
    <w:basedOn w:val="Normal"/>
    <w:next w:val="Normal"/>
    <w:link w:val="Heading2Char"/>
    <w:qFormat/>
    <w:rsid w:val="008E48F4"/>
    <w:pPr>
      <w:keepNext/>
      <w:spacing w:before="240" w:after="60"/>
      <w:outlineLvl w:val="1"/>
    </w:pPr>
    <w:rPr>
      <w:rFonts w:ascii="Calibri" w:eastAsia="Times New Roman" w:hAnsi="Calibri" w:cs="Times New Roman"/>
      <w:b/>
      <w:bCs/>
      <w:i/>
      <w:iCs/>
      <w:color w:val="0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0F46"/>
    <w:pPr>
      <w:keepNext/>
      <w:keepLines/>
      <w:spacing w:before="200"/>
      <w:outlineLvl w:val="2"/>
    </w:pPr>
    <w:rPr>
      <w:rFonts w:asciiTheme="majorHAnsi" w:eastAsiaTheme="majorEastAsia" w:hAnsiTheme="majorHAnsi" w:cs="Mangal"/>
      <w:b/>
      <w:bCs/>
      <w:color w:val="4F81BD" w:themeColor="accent1"/>
      <w:szCs w:val="21"/>
    </w:rPr>
  </w:style>
  <w:style w:type="paragraph" w:styleId="Heading4">
    <w:name w:val="heading 4"/>
    <w:basedOn w:val="Normal"/>
    <w:next w:val="Normal"/>
    <w:link w:val="Heading4Char"/>
    <w:qFormat/>
    <w:rsid w:val="0034509A"/>
    <w:pPr>
      <w:keepNext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val="en-AU"/>
    </w:rPr>
  </w:style>
  <w:style w:type="paragraph" w:styleId="Heading5">
    <w:name w:val="heading 5"/>
    <w:basedOn w:val="Normal"/>
    <w:next w:val="Normal"/>
    <w:link w:val="Heading5Char"/>
    <w:qFormat/>
    <w:rsid w:val="00AF081C"/>
    <w:pPr>
      <w:spacing w:before="240" w:after="60"/>
      <w:outlineLvl w:val="4"/>
    </w:pPr>
    <w:rPr>
      <w:rFonts w:ascii="Cambria" w:eastAsia="MS Mincho" w:hAnsi="Cambria" w:cs="Times New Roman"/>
      <w:b/>
      <w:bCs/>
      <w:i/>
      <w:iCs/>
      <w:sz w:val="26"/>
      <w:szCs w:val="26"/>
      <w:lang w:val="en-AU"/>
    </w:rPr>
  </w:style>
  <w:style w:type="paragraph" w:styleId="Heading8">
    <w:name w:val="heading 8"/>
    <w:basedOn w:val="Normal"/>
    <w:next w:val="Normal"/>
    <w:link w:val="Heading8Char"/>
    <w:qFormat/>
    <w:rsid w:val="00B35DDE"/>
    <w:pPr>
      <w:keepNext/>
      <w:spacing w:after="0"/>
      <w:outlineLvl w:val="7"/>
    </w:pPr>
    <w:rPr>
      <w:rFonts w:ascii="Times New Roman" w:eastAsia="Times New Roman" w:hAnsi="Times New Roman" w:cs="Times New Roman"/>
      <w:sz w:val="22"/>
      <w:szCs w:val="20"/>
      <w:u w:val="single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D74EB"/>
    <w:pPr>
      <w:widowControl w:val="0"/>
      <w:suppressAutoHyphens/>
      <w:autoSpaceDN w:val="0"/>
      <w:textAlignment w:val="baseline"/>
    </w:pPr>
    <w:rPr>
      <w:kern w:val="3"/>
      <w:lang w:val="en-AU" w:eastAsia="zh-CN" w:bidi="hi-IN"/>
    </w:rPr>
  </w:style>
  <w:style w:type="paragraph" w:customStyle="1" w:styleId="Heading">
    <w:name w:val="Heading"/>
    <w:basedOn w:val="Standard"/>
    <w:next w:val="Textbody"/>
    <w:rsid w:val="005D74EB"/>
    <w:pPr>
      <w:keepNext/>
      <w:spacing w:before="240" w:after="120"/>
    </w:pPr>
    <w:rPr>
      <w:rFonts w:eastAsia="Microsoft YaHei" w:cs="Mangal"/>
      <w:sz w:val="28"/>
      <w:szCs w:val="28"/>
    </w:rPr>
  </w:style>
  <w:style w:type="paragraph" w:customStyle="1" w:styleId="Textbody">
    <w:name w:val="Text body"/>
    <w:basedOn w:val="Standard"/>
    <w:rsid w:val="005D74EB"/>
    <w:pPr>
      <w:spacing w:after="120"/>
    </w:pPr>
  </w:style>
  <w:style w:type="paragraph" w:styleId="List">
    <w:name w:val="List"/>
    <w:basedOn w:val="Textbody"/>
    <w:rsid w:val="005D74EB"/>
    <w:rPr>
      <w:rFonts w:cs="Mangal"/>
    </w:rPr>
  </w:style>
  <w:style w:type="paragraph" w:styleId="Caption">
    <w:name w:val="caption"/>
    <w:basedOn w:val="Standard"/>
    <w:qFormat/>
    <w:rsid w:val="005D74EB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rsid w:val="005D74EB"/>
    <w:pPr>
      <w:suppressLineNumbers/>
    </w:pPr>
    <w:rPr>
      <w:rFonts w:cs="Mangal"/>
    </w:rPr>
  </w:style>
  <w:style w:type="paragraph" w:styleId="Header">
    <w:name w:val="header"/>
    <w:basedOn w:val="Standard"/>
    <w:link w:val="HeaderChar"/>
    <w:uiPriority w:val="99"/>
    <w:rsid w:val="005D74EB"/>
    <w:pPr>
      <w:suppressLineNumbers/>
      <w:tabs>
        <w:tab w:val="center" w:pos="4819"/>
        <w:tab w:val="right" w:pos="9638"/>
      </w:tabs>
    </w:pPr>
  </w:style>
  <w:style w:type="paragraph" w:customStyle="1" w:styleId="TableContents">
    <w:name w:val="Table Contents"/>
    <w:basedOn w:val="Standard"/>
    <w:rsid w:val="005D74EB"/>
    <w:pPr>
      <w:suppressLineNumbers/>
    </w:pPr>
  </w:style>
  <w:style w:type="paragraph" w:customStyle="1" w:styleId="Framecontents">
    <w:name w:val="Frame contents"/>
    <w:basedOn w:val="Textbody"/>
    <w:rsid w:val="005D74EB"/>
  </w:style>
  <w:style w:type="paragraph" w:customStyle="1" w:styleId="Text">
    <w:name w:val="Text"/>
    <w:basedOn w:val="Caption"/>
    <w:rsid w:val="005D74EB"/>
  </w:style>
  <w:style w:type="paragraph" w:styleId="Footer">
    <w:name w:val="footer"/>
    <w:basedOn w:val="Standard"/>
    <w:rsid w:val="005D74EB"/>
    <w:pPr>
      <w:suppressLineNumbers/>
      <w:tabs>
        <w:tab w:val="center" w:pos="5386"/>
        <w:tab w:val="right" w:pos="10772"/>
      </w:tabs>
    </w:pPr>
  </w:style>
  <w:style w:type="paragraph" w:customStyle="1" w:styleId="Section">
    <w:name w:val="Section"/>
    <w:basedOn w:val="Header"/>
    <w:rsid w:val="005D74EB"/>
    <w:pPr>
      <w:pBdr>
        <w:top w:val="double" w:sz="12" w:space="0" w:color="E6E6E6"/>
        <w:bottom w:val="double" w:sz="12" w:space="0" w:color="E6E6E6"/>
      </w:pBdr>
      <w:shd w:val="clear" w:color="auto" w:fill="000000"/>
      <w:spacing w:before="454" w:after="170"/>
    </w:pPr>
    <w:rPr>
      <w:rFonts w:ascii="Arial Black" w:hAnsi="Arial Black"/>
      <w:b/>
      <w:color w:val="0070C0"/>
      <w:sz w:val="40"/>
    </w:rPr>
  </w:style>
  <w:style w:type="paragraph" w:customStyle="1" w:styleId="TableHeading">
    <w:name w:val="Table Heading"/>
    <w:basedOn w:val="TableContents"/>
    <w:rsid w:val="005D74EB"/>
    <w:pPr>
      <w:jc w:val="center"/>
    </w:pPr>
    <w:rPr>
      <w:b/>
      <w:bCs/>
    </w:rPr>
  </w:style>
  <w:style w:type="character" w:styleId="FootnoteReference">
    <w:name w:val="footnote reference"/>
    <w:basedOn w:val="DefaultParagraphFont"/>
    <w:semiHidden/>
    <w:rsid w:val="00921BA6"/>
  </w:style>
  <w:style w:type="paragraph" w:customStyle="1" w:styleId="Level4">
    <w:name w:val="Level 4"/>
    <w:basedOn w:val="Normal"/>
    <w:rsid w:val="00921BA6"/>
    <w:pPr>
      <w:overflowPunct w:val="0"/>
      <w:autoSpaceDE w:val="0"/>
      <w:adjustRightInd w:val="0"/>
      <w:ind w:left="2470" w:hanging="310"/>
    </w:pPr>
    <w:rPr>
      <w:rFonts w:ascii="Times New Roman" w:eastAsia="Times New Roman" w:hAnsi="Times New Roman" w:cs="Times New Roman"/>
      <w:szCs w:val="20"/>
      <w:lang w:eastAsia="en-AU"/>
    </w:rPr>
  </w:style>
  <w:style w:type="character" w:styleId="CommentReference">
    <w:name w:val="annotation reference"/>
    <w:uiPriority w:val="99"/>
    <w:semiHidden/>
    <w:unhideWhenUsed/>
    <w:rsid w:val="00A012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1206"/>
    <w:rPr>
      <w:sz w:val="20"/>
      <w:szCs w:val="18"/>
    </w:rPr>
  </w:style>
  <w:style w:type="character" w:customStyle="1" w:styleId="CommentTextChar">
    <w:name w:val="Comment Text Char"/>
    <w:link w:val="CommentText"/>
    <w:uiPriority w:val="99"/>
    <w:rsid w:val="00A01206"/>
    <w:rPr>
      <w:kern w:val="3"/>
      <w:szCs w:val="18"/>
      <w:lang w:eastAsia="zh-C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20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01206"/>
    <w:rPr>
      <w:b/>
      <w:bCs/>
      <w:kern w:val="3"/>
      <w:szCs w:val="18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206"/>
    <w:rPr>
      <w:rFonts w:ascii="Tahoma" w:hAnsi="Tahoma"/>
      <w:sz w:val="16"/>
      <w:szCs w:val="14"/>
    </w:rPr>
  </w:style>
  <w:style w:type="character" w:customStyle="1" w:styleId="BalloonTextChar">
    <w:name w:val="Balloon Text Char"/>
    <w:link w:val="BalloonText"/>
    <w:uiPriority w:val="99"/>
    <w:semiHidden/>
    <w:rsid w:val="00A01206"/>
    <w:rPr>
      <w:rFonts w:ascii="Tahoma" w:hAnsi="Tahoma"/>
      <w:kern w:val="3"/>
      <w:sz w:val="16"/>
      <w:szCs w:val="14"/>
      <w:lang w:eastAsia="zh-CN" w:bidi="hi-IN"/>
    </w:rPr>
  </w:style>
  <w:style w:type="character" w:customStyle="1" w:styleId="WW8Num1z0">
    <w:name w:val="WW8Num1z0"/>
    <w:rsid w:val="0093751B"/>
    <w:rPr>
      <w:rFonts w:ascii="Symbol" w:hAnsi="Symbol" w:cs="Symbol"/>
      <w:color w:val="000000"/>
      <w:sz w:val="22"/>
      <w:szCs w:val="22"/>
    </w:rPr>
  </w:style>
  <w:style w:type="character" w:styleId="Hyperlink">
    <w:name w:val="Hyperlink"/>
    <w:rsid w:val="00255837"/>
    <w:rPr>
      <w:color w:val="0000FF"/>
      <w:u w:val="single"/>
    </w:rPr>
  </w:style>
  <w:style w:type="paragraph" w:styleId="BodyText">
    <w:name w:val="Body Text"/>
    <w:basedOn w:val="Normal"/>
    <w:link w:val="BodyTextChar"/>
    <w:rsid w:val="00AB497D"/>
    <w:pPr>
      <w:jc w:val="both"/>
    </w:pPr>
    <w:rPr>
      <w:rFonts w:ascii="Times New Roman" w:eastAsia="Times New Roman" w:hAnsi="Times New Roman" w:cs="Times New Roman"/>
      <w:bCs/>
      <w:iCs/>
      <w:szCs w:val="20"/>
      <w:lang w:val="en-GB"/>
    </w:rPr>
  </w:style>
  <w:style w:type="character" w:customStyle="1" w:styleId="BodyTextChar">
    <w:name w:val="Body Text Char"/>
    <w:link w:val="BodyText"/>
    <w:rsid w:val="00AB497D"/>
    <w:rPr>
      <w:rFonts w:ascii="Times New Roman" w:eastAsia="Times New Roman" w:hAnsi="Times New Roman" w:cs="Times New Roman"/>
      <w:bCs/>
      <w:iCs/>
      <w:sz w:val="24"/>
      <w:lang w:val="en-GB" w:eastAsia="en-US"/>
    </w:rPr>
  </w:style>
  <w:style w:type="paragraph" w:customStyle="1" w:styleId="Default">
    <w:name w:val="Default"/>
    <w:rsid w:val="009F11F6"/>
    <w:pPr>
      <w:autoSpaceDE w:val="0"/>
      <w:autoSpaceDN w:val="0"/>
      <w:adjustRightInd w:val="0"/>
    </w:pPr>
    <w:rPr>
      <w:rFonts w:ascii="Calibri" w:hAnsi="Calibri" w:cs="Calibri"/>
      <w:color w:val="000000"/>
      <w:lang w:val="en-GB" w:eastAsia="en-GB"/>
    </w:rPr>
  </w:style>
  <w:style w:type="character" w:customStyle="1" w:styleId="text0">
    <w:name w:val="text"/>
    <w:rsid w:val="00F83DC7"/>
  </w:style>
  <w:style w:type="paragraph" w:customStyle="1" w:styleId="ColorfulList-Accent11">
    <w:name w:val="Colorful List - Accent 11"/>
    <w:basedOn w:val="Normal"/>
    <w:uiPriority w:val="34"/>
    <w:qFormat/>
    <w:rsid w:val="007E7CEB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customStyle="1" w:styleId="TitleA">
    <w:name w:val="Title A"/>
    <w:next w:val="Normal"/>
    <w:rsid w:val="008E48F4"/>
    <w:pPr>
      <w:spacing w:after="120"/>
    </w:pPr>
    <w:rPr>
      <w:rFonts w:ascii="Century Gothic" w:eastAsia="ヒラギノ角ゴ Pro W3" w:hAnsi="Century Gothic" w:cs="Times New Roman"/>
      <w:b/>
      <w:color w:val="740003"/>
      <w:spacing w:val="5"/>
      <w:kern w:val="28"/>
      <w:sz w:val="3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8E48F4"/>
    <w:rPr>
      <w:rFonts w:ascii="Calibri" w:eastAsia="Times New Roman" w:hAnsi="Calibri" w:cs="Times New Roman"/>
      <w:b/>
      <w:bCs/>
      <w:i/>
      <w:iCs/>
      <w:color w:val="000000"/>
      <w:sz w:val="28"/>
      <w:szCs w:val="28"/>
      <w:lang w:val="en-US"/>
    </w:rPr>
  </w:style>
  <w:style w:type="paragraph" w:customStyle="1" w:styleId="ContactDetails">
    <w:name w:val="Contact Details"/>
    <w:rsid w:val="008E48F4"/>
    <w:rPr>
      <w:rFonts w:ascii="Century Gothic" w:eastAsia="ヒラギノ角ゴ Pro W3" w:hAnsi="Century Gothic" w:cs="Times New Roman"/>
      <w:b/>
      <w:color w:val="000000"/>
      <w:sz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B763A0"/>
    <w:pPr>
      <w:spacing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744B8"/>
    <w:rPr>
      <w:rFonts w:asciiTheme="majorHAnsi" w:eastAsiaTheme="majorEastAsia" w:hAnsiTheme="majorHAnsi" w:cs="Mangal"/>
      <w:b/>
      <w:bCs/>
      <w:color w:val="365F91" w:themeColor="accent1" w:themeShade="BF"/>
      <w:kern w:val="3"/>
      <w:sz w:val="28"/>
      <w:szCs w:val="25"/>
      <w:lang w:val="en-AU" w:eastAsia="zh-CN" w:bidi="hi-IN"/>
    </w:rPr>
  </w:style>
  <w:style w:type="paragraph" w:customStyle="1" w:styleId="Style1">
    <w:name w:val="Style1"/>
    <w:basedOn w:val="PlainText"/>
    <w:qFormat/>
    <w:rsid w:val="00B744B8"/>
    <w:pPr>
      <w:numPr>
        <w:numId w:val="1"/>
      </w:numPr>
      <w:spacing w:before="60"/>
      <w:jc w:val="both"/>
    </w:pPr>
    <w:rPr>
      <w:rFonts w:ascii="Calibri" w:eastAsia="Cambria" w:hAnsi="Calibri" w:cs="Calibri"/>
      <w:bCs/>
      <w:szCs w:val="21"/>
      <w:lang w:bidi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44B8"/>
    <w:rPr>
      <w:rFonts w:ascii="Consolas" w:hAnsi="Consolas" w:cs="Mangal"/>
      <w:sz w:val="21"/>
      <w:szCs w:val="19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44B8"/>
    <w:rPr>
      <w:rFonts w:ascii="Consolas" w:hAnsi="Consolas" w:cs="Mangal"/>
      <w:kern w:val="3"/>
      <w:sz w:val="21"/>
      <w:szCs w:val="19"/>
      <w:lang w:val="en-AU" w:eastAsia="zh-CN" w:bidi="hi-IN"/>
    </w:rPr>
  </w:style>
  <w:style w:type="paragraph" w:customStyle="1" w:styleId="Heading2AA">
    <w:name w:val="Heading 2 A A"/>
    <w:next w:val="BodyText"/>
    <w:rsid w:val="00010F46"/>
    <w:pPr>
      <w:keepNext/>
      <w:keepLines/>
      <w:tabs>
        <w:tab w:val="left" w:pos="5760"/>
      </w:tabs>
      <w:spacing w:before="200" w:after="100"/>
      <w:outlineLvl w:val="1"/>
    </w:pPr>
    <w:rPr>
      <w:rFonts w:ascii="Century Gothic" w:eastAsia="ヒラギノ角ゴ Pro W3" w:hAnsi="Century Gothic" w:cs="Times New Roman"/>
      <w:b/>
      <w:color w:val="000000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10F46"/>
    <w:rPr>
      <w:rFonts w:asciiTheme="majorHAnsi" w:eastAsiaTheme="majorEastAsia" w:hAnsiTheme="majorHAnsi" w:cs="Mangal"/>
      <w:b/>
      <w:bCs/>
      <w:color w:val="4F81BD" w:themeColor="accent1"/>
      <w:kern w:val="3"/>
      <w:sz w:val="24"/>
      <w:szCs w:val="21"/>
      <w:lang w:val="en-AU" w:eastAsia="zh-CN" w:bidi="hi-IN"/>
    </w:rPr>
  </w:style>
  <w:style w:type="character" w:customStyle="1" w:styleId="apple-converted-space">
    <w:name w:val="apple-converted-space"/>
    <w:basedOn w:val="DefaultParagraphFont"/>
    <w:rsid w:val="007A7DFF"/>
  </w:style>
  <w:style w:type="paragraph" w:styleId="Title">
    <w:name w:val="Title"/>
    <w:basedOn w:val="Normal"/>
    <w:link w:val="TitleChar"/>
    <w:qFormat/>
    <w:rsid w:val="0033133E"/>
    <w:pPr>
      <w:pBdr>
        <w:bottom w:val="single" w:sz="12" w:space="1" w:color="auto"/>
      </w:pBdr>
      <w:jc w:val="center"/>
    </w:pPr>
    <w:rPr>
      <w:rFonts w:eastAsia="Times New Roman" w:cs="Arial"/>
      <w:b/>
      <w:sz w:val="32"/>
      <w:szCs w:val="32"/>
      <w:lang w:eastAsia="en-AU"/>
    </w:rPr>
  </w:style>
  <w:style w:type="character" w:customStyle="1" w:styleId="TitleChar">
    <w:name w:val="Title Char"/>
    <w:basedOn w:val="DefaultParagraphFont"/>
    <w:link w:val="Title"/>
    <w:rsid w:val="0033133E"/>
    <w:rPr>
      <w:rFonts w:eastAsia="Times New Roman" w:cs="Arial"/>
      <w:b/>
      <w:sz w:val="32"/>
      <w:szCs w:val="32"/>
      <w:lang w:val="en-AU" w:eastAsia="en-AU"/>
    </w:rPr>
  </w:style>
  <w:style w:type="paragraph" w:customStyle="1" w:styleId="Normal12">
    <w:name w:val="Normal 12"/>
    <w:basedOn w:val="Normal"/>
    <w:rsid w:val="006C29DB"/>
    <w:rPr>
      <w:rFonts w:ascii="Times New Roman" w:eastAsia="Times New Roman" w:hAnsi="Times New Roman" w:cs="Times New Roman"/>
      <w:szCs w:val="20"/>
    </w:rPr>
  </w:style>
  <w:style w:type="character" w:styleId="Emphasis">
    <w:name w:val="Emphasis"/>
    <w:basedOn w:val="DefaultParagraphFont"/>
    <w:uiPriority w:val="20"/>
    <w:qFormat/>
    <w:rsid w:val="00A14306"/>
    <w:rPr>
      <w:b/>
      <w:bCs/>
      <w:i w:val="0"/>
      <w:iCs w:val="0"/>
    </w:rPr>
  </w:style>
  <w:style w:type="character" w:customStyle="1" w:styleId="st">
    <w:name w:val="st"/>
    <w:basedOn w:val="DefaultParagraphFont"/>
    <w:rsid w:val="00A14306"/>
  </w:style>
  <w:style w:type="paragraph" w:customStyle="1" w:styleId="description">
    <w:name w:val="description"/>
    <w:basedOn w:val="Normal"/>
    <w:rsid w:val="00BC56E2"/>
    <w:pPr>
      <w:spacing w:before="100" w:beforeAutospacing="1" w:after="100" w:afterAutospacing="1"/>
    </w:pPr>
    <w:rPr>
      <w:rFonts w:ascii="Times" w:eastAsia="Times New Roman" w:hAnsi="Times" w:cs="Times New Roman"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34509A"/>
    <w:rPr>
      <w:rFonts w:ascii="Times New Roman" w:eastAsia="Times New Roman" w:hAnsi="Times New Roman" w:cs="Times New Roman"/>
      <w:b/>
      <w:bCs/>
      <w:sz w:val="28"/>
      <w:szCs w:val="28"/>
      <w:lang w:val="en-AU" w:eastAsia="en-US"/>
    </w:rPr>
  </w:style>
  <w:style w:type="paragraph" w:styleId="NormalWeb">
    <w:name w:val="Normal (Web)"/>
    <w:basedOn w:val="Normal"/>
    <w:uiPriority w:val="99"/>
    <w:rsid w:val="0034509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5Char">
    <w:name w:val="Heading 5 Char"/>
    <w:basedOn w:val="DefaultParagraphFont"/>
    <w:link w:val="Heading5"/>
    <w:rsid w:val="00AF081C"/>
    <w:rPr>
      <w:rFonts w:ascii="Cambria" w:eastAsia="MS Mincho" w:hAnsi="Cambria" w:cs="Times New Roman"/>
      <w:b/>
      <w:bCs/>
      <w:i/>
      <w:iCs/>
      <w:sz w:val="26"/>
      <w:szCs w:val="26"/>
      <w:lang w:val="en-AU" w:eastAsia="en-US"/>
    </w:rPr>
  </w:style>
  <w:style w:type="character" w:customStyle="1" w:styleId="experience-date-locale">
    <w:name w:val="experience-date-locale"/>
    <w:rsid w:val="00AF081C"/>
  </w:style>
  <w:style w:type="character" w:customStyle="1" w:styleId="locality">
    <w:name w:val="locality"/>
    <w:rsid w:val="00AF081C"/>
  </w:style>
  <w:style w:type="paragraph" w:customStyle="1" w:styleId="Achievement">
    <w:name w:val="Achievement"/>
    <w:basedOn w:val="BodyText"/>
    <w:rsid w:val="008641F2"/>
    <w:pPr>
      <w:numPr>
        <w:numId w:val="2"/>
      </w:numPr>
      <w:tabs>
        <w:tab w:val="left" w:pos="4786"/>
      </w:tabs>
      <w:spacing w:after="60" w:line="240" w:lineRule="atLeast"/>
    </w:pPr>
    <w:rPr>
      <w:rFonts w:ascii="Century Gothic" w:hAnsi="Century Gothic" w:cs="Tahoma"/>
      <w:bCs w:val="0"/>
      <w:iCs w:val="0"/>
      <w:sz w:val="20"/>
      <w:lang w:val="en-AU"/>
    </w:rPr>
  </w:style>
  <w:style w:type="paragraph" w:customStyle="1" w:styleId="HeadingBase">
    <w:name w:val="Heading Base"/>
    <w:basedOn w:val="BodyText"/>
    <w:next w:val="BodyText"/>
    <w:rsid w:val="008641F2"/>
    <w:pPr>
      <w:keepNext/>
      <w:keepLines/>
      <w:spacing w:before="240" w:after="240" w:line="240" w:lineRule="atLeast"/>
    </w:pPr>
    <w:rPr>
      <w:rFonts w:ascii="Garamond" w:hAnsi="Garamond"/>
      <w:bCs w:val="0"/>
      <w:iCs w:val="0"/>
      <w:caps/>
      <w:sz w:val="22"/>
      <w:lang w:val="en-AU"/>
    </w:rPr>
  </w:style>
  <w:style w:type="paragraph" w:customStyle="1" w:styleId="CompanyName">
    <w:name w:val="Company Name"/>
    <w:basedOn w:val="Normal"/>
    <w:next w:val="JobTitle"/>
    <w:rsid w:val="008641F2"/>
    <w:pPr>
      <w:tabs>
        <w:tab w:val="left" w:pos="1440"/>
        <w:tab w:val="right" w:pos="6480"/>
      </w:tabs>
      <w:spacing w:before="220" w:after="0" w:line="220" w:lineRule="atLeast"/>
    </w:pPr>
    <w:rPr>
      <w:rFonts w:ascii="Garamond" w:eastAsia="Times New Roman" w:hAnsi="Garamond" w:cs="Times New Roman"/>
      <w:sz w:val="22"/>
      <w:szCs w:val="20"/>
      <w:lang w:val="en-AU"/>
    </w:rPr>
  </w:style>
  <w:style w:type="paragraph" w:customStyle="1" w:styleId="JobTitle">
    <w:name w:val="Job Title"/>
    <w:next w:val="Achievement"/>
    <w:rsid w:val="008641F2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0"/>
      <w:lang w:val="en-US" w:eastAsia="en-US"/>
    </w:rPr>
  </w:style>
  <w:style w:type="table" w:styleId="TableGrid">
    <w:name w:val="Table Grid"/>
    <w:basedOn w:val="TableNormal"/>
    <w:rsid w:val="0094415F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C137CD"/>
    <w:pPr>
      <w:numPr>
        <w:numId w:val="3"/>
      </w:numPr>
      <w:spacing w:after="0"/>
      <w:contextualSpacing/>
    </w:pPr>
  </w:style>
  <w:style w:type="paragraph" w:styleId="ListBullet2">
    <w:name w:val="List Bullet 2"/>
    <w:basedOn w:val="Normal"/>
    <w:rsid w:val="00011ADB"/>
    <w:pPr>
      <w:numPr>
        <w:numId w:val="4"/>
      </w:numPr>
      <w:contextualSpacing/>
    </w:pPr>
  </w:style>
  <w:style w:type="character" w:customStyle="1" w:styleId="HeaderChar">
    <w:name w:val="Header Char"/>
    <w:link w:val="Header"/>
    <w:uiPriority w:val="99"/>
    <w:rsid w:val="0087263C"/>
    <w:rPr>
      <w:kern w:val="3"/>
      <w:lang w:val="en-AU" w:eastAsia="zh-CN" w:bidi="hi-IN"/>
    </w:rPr>
  </w:style>
  <w:style w:type="paragraph" w:styleId="NoSpacing">
    <w:name w:val="No Spacing"/>
    <w:uiPriority w:val="1"/>
    <w:qFormat/>
    <w:rsid w:val="00FB6168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character" w:customStyle="1" w:styleId="Heading8Char">
    <w:name w:val="Heading 8 Char"/>
    <w:basedOn w:val="DefaultParagraphFont"/>
    <w:link w:val="Heading8"/>
    <w:rsid w:val="00B35DDE"/>
    <w:rPr>
      <w:rFonts w:ascii="Times New Roman" w:eastAsia="Times New Roman" w:hAnsi="Times New Roman" w:cs="Times New Roman"/>
      <w:sz w:val="22"/>
      <w:szCs w:val="20"/>
      <w:u w:val="single"/>
      <w:lang w:val="en-AU" w:eastAsia="en-AU"/>
    </w:rPr>
  </w:style>
  <w:style w:type="paragraph" w:customStyle="1" w:styleId="SubsectionDate">
    <w:name w:val="Subsection Date"/>
    <w:basedOn w:val="Normal"/>
    <w:rsid w:val="00CC497F"/>
    <w:pPr>
      <w:spacing w:after="0" w:line="276" w:lineRule="auto"/>
    </w:pPr>
    <w:rPr>
      <w:color w:val="4F81BD" w:themeColor="accent1"/>
      <w:sz w:val="22"/>
      <w:szCs w:val="22"/>
    </w:rPr>
  </w:style>
  <w:style w:type="paragraph" w:customStyle="1" w:styleId="DotPoints">
    <w:name w:val="DotPoints"/>
    <w:basedOn w:val="ListParagraph"/>
    <w:link w:val="DotPointsChar"/>
    <w:qFormat/>
    <w:rsid w:val="005C460C"/>
    <w:pPr>
      <w:numPr>
        <w:numId w:val="5"/>
      </w:numPr>
      <w:tabs>
        <w:tab w:val="left" w:pos="284"/>
      </w:tabs>
      <w:spacing w:before="120" w:after="120" w:line="240" w:lineRule="auto"/>
      <w:ind w:right="2268"/>
      <w:jc w:val="both"/>
    </w:pPr>
    <w:rPr>
      <w:rFonts w:asciiTheme="minorHAnsi" w:eastAsiaTheme="minorHAnsi" w:hAnsiTheme="minorHAnsi" w:cstheme="minorBidi"/>
      <w:sz w:val="20"/>
      <w:szCs w:val="20"/>
      <w:lang w:val="en-AU"/>
    </w:rPr>
  </w:style>
  <w:style w:type="character" w:customStyle="1" w:styleId="DotPointsChar">
    <w:name w:val="DotPoints Char"/>
    <w:basedOn w:val="DefaultParagraphFont"/>
    <w:link w:val="DotPoints"/>
    <w:rsid w:val="005C460C"/>
    <w:rPr>
      <w:rFonts w:asciiTheme="minorHAnsi" w:eastAsiaTheme="minorHAnsi" w:hAnsiTheme="minorHAnsi" w:cstheme="minorBidi"/>
      <w:sz w:val="20"/>
      <w:szCs w:val="20"/>
      <w:lang w:val="en-AU" w:eastAsia="en-US"/>
    </w:rPr>
  </w:style>
  <w:style w:type="paragraph" w:customStyle="1" w:styleId="Institution">
    <w:name w:val="Institution"/>
    <w:basedOn w:val="Normal"/>
    <w:link w:val="InstitutionChar"/>
    <w:qFormat/>
    <w:rsid w:val="0023120B"/>
    <w:pPr>
      <w:spacing w:before="240" w:after="0"/>
    </w:pPr>
    <w:rPr>
      <w:rFonts w:eastAsiaTheme="minorHAnsi"/>
      <w:b/>
      <w:color w:val="1F497D" w:themeColor="text2"/>
      <w:lang w:val="en-AU"/>
    </w:rPr>
  </w:style>
  <w:style w:type="character" w:customStyle="1" w:styleId="InstitutionChar">
    <w:name w:val="Institution Char"/>
    <w:basedOn w:val="DefaultParagraphFont"/>
    <w:link w:val="Institution"/>
    <w:rsid w:val="0023120B"/>
    <w:rPr>
      <w:rFonts w:asciiTheme="minorHAnsi" w:eastAsiaTheme="minorHAnsi" w:hAnsiTheme="minorHAnsi" w:cstheme="minorBidi"/>
      <w:b/>
      <w:color w:val="1F497D" w:themeColor="text2"/>
      <w:lang w:val="en-AU" w:eastAsia="en-US"/>
    </w:rPr>
  </w:style>
  <w:style w:type="paragraph" w:customStyle="1" w:styleId="Qualification">
    <w:name w:val="Qualification"/>
    <w:basedOn w:val="Normal"/>
    <w:link w:val="QualificationChar"/>
    <w:qFormat/>
    <w:rsid w:val="0023120B"/>
    <w:pPr>
      <w:tabs>
        <w:tab w:val="right" w:pos="8789"/>
      </w:tabs>
      <w:spacing w:after="120"/>
      <w:contextualSpacing/>
    </w:pPr>
    <w:rPr>
      <w:rFonts w:eastAsiaTheme="minorHAnsi"/>
      <w:b/>
      <w:sz w:val="20"/>
      <w:szCs w:val="20"/>
      <w:lang w:val="en-AU"/>
    </w:rPr>
  </w:style>
  <w:style w:type="character" w:customStyle="1" w:styleId="QualificationChar">
    <w:name w:val="Qualification Char"/>
    <w:basedOn w:val="DefaultParagraphFont"/>
    <w:link w:val="Qualification"/>
    <w:rsid w:val="0023120B"/>
    <w:rPr>
      <w:rFonts w:asciiTheme="minorHAnsi" w:eastAsiaTheme="minorHAnsi" w:hAnsiTheme="minorHAnsi" w:cstheme="minorBidi"/>
      <w:b/>
      <w:sz w:val="20"/>
      <w:szCs w:val="20"/>
      <w:lang w:val="en-AU" w:eastAsia="en-US"/>
    </w:rPr>
  </w:style>
  <w:style w:type="paragraph" w:customStyle="1" w:styleId="TableParagraph">
    <w:name w:val="Table Paragraph"/>
    <w:basedOn w:val="Normal"/>
    <w:uiPriority w:val="1"/>
    <w:qFormat/>
    <w:rsid w:val="00C23DA2"/>
    <w:pPr>
      <w:widowControl w:val="0"/>
      <w:spacing w:before="72" w:after="0"/>
      <w:ind w:left="36"/>
    </w:pPr>
    <w:rPr>
      <w:rFonts w:ascii="Century Gothic Bold" w:eastAsia="Century Gothic Bold" w:hAnsi="Century Gothic Bold" w:cs="Century Gothic Bold"/>
      <w:sz w:val="22"/>
      <w:szCs w:val="22"/>
    </w:rPr>
  </w:style>
  <w:style w:type="paragraph" w:customStyle="1" w:styleId="Normal1">
    <w:name w:val="Normal1"/>
    <w:rsid w:val="00EA34F7"/>
    <w:rPr>
      <w:rFonts w:ascii="Times New Roman" w:eastAsia="Times New Roman" w:hAnsi="Times New Roman" w:cs="Times New Roman"/>
      <w:color w:val="000000"/>
      <w:lang w:val="en-AU" w:eastAsia="en-AU"/>
    </w:rPr>
  </w:style>
  <w:style w:type="paragraph" w:customStyle="1" w:styleId="BulletText1">
    <w:name w:val="Bullet Text 1"/>
    <w:basedOn w:val="Normal"/>
    <w:rsid w:val="007E6851"/>
    <w:pPr>
      <w:numPr>
        <w:numId w:val="16"/>
      </w:numPr>
      <w:spacing w:after="0"/>
      <w:jc w:val="both"/>
    </w:pPr>
    <w:rPr>
      <w:rFonts w:ascii="Arial" w:eastAsia="Times New Roman" w:hAnsi="Arial" w:cs="Times New Roman"/>
      <w:sz w:val="22"/>
      <w:lang w:val="en-GB"/>
    </w:rPr>
  </w:style>
  <w:style w:type="character" w:styleId="Strong">
    <w:name w:val="Strong"/>
    <w:uiPriority w:val="22"/>
    <w:qFormat/>
    <w:rsid w:val="007E6851"/>
    <w:rPr>
      <w:b/>
      <w:bCs/>
    </w:rPr>
  </w:style>
  <w:style w:type="character" w:customStyle="1" w:styleId="blockpanel">
    <w:name w:val="blockpanel"/>
    <w:basedOn w:val="DefaultParagraphFont"/>
    <w:rsid w:val="00E37EC8"/>
  </w:style>
  <w:style w:type="character" w:customStyle="1" w:styleId="Subtitle1">
    <w:name w:val="Subtitle1"/>
    <w:basedOn w:val="DefaultParagraphFont"/>
    <w:rsid w:val="00E37E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7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2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4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2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6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6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8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5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10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7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183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31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8740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1200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12" w:space="2" w:color="FFFFCC"/>
                                                    <w:left w:val="single" w:sz="12" w:space="2" w:color="FFFFCC"/>
                                                    <w:bottom w:val="single" w:sz="12" w:space="2" w:color="FFFFCC"/>
                                                    <w:right w:val="single" w:sz="12" w:space="0" w:color="FFFFCC"/>
                                                  </w:divBdr>
                                                  <w:divsChild>
                                                    <w:div w:id="5408249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7743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9167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30488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008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81114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5903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71890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3367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21233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333050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313568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17045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93241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89009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56066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58875619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132813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0783717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835622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0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80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36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34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4910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99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3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2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4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2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40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93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74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02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97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4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6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2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2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7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4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6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3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2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7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76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2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1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07/relationships/hdphoto" Target="media/hdphoto1.wdp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EB21C6-B320-4614-B835-C9D86D831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4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24T06:02:00Z</dcterms:created>
  <dcterms:modified xsi:type="dcterms:W3CDTF">2020-08-24T06:02:00Z</dcterms:modified>
  <cp:category/>
</cp:coreProperties>
</file>